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AF1DD" w:themeColor="accent3" w:themeTint="33"/>
  <w:body>
    <w:p w14:paraId="66B78ACC" w14:textId="77777777" w:rsidR="00BE40EB" w:rsidRPr="00F47EB3" w:rsidRDefault="00083041" w:rsidP="00E008E7">
      <w:pPr>
        <w:jc w:val="center"/>
        <w:rPr>
          <w:rFonts w:cs="MCS Shafa S_U normal."/>
          <w:b/>
          <w:bCs/>
          <w:caps/>
          <w:sz w:val="22"/>
          <w:szCs w:val="28"/>
          <w:rtl/>
        </w:rPr>
      </w:pPr>
      <w:r w:rsidRPr="00F47EB3">
        <w:rPr>
          <w:rFonts w:cs="MCS Shafa S_U normal." w:hint="cs"/>
          <w:b/>
          <w:bCs/>
          <w:caps/>
          <w:sz w:val="22"/>
          <w:szCs w:val="28"/>
          <w:rtl/>
        </w:rPr>
        <w:t>جامعة تكريت- كلية الهندسة -</w:t>
      </w:r>
      <w:r w:rsidRPr="00F47EB3">
        <w:rPr>
          <w:rFonts w:cs="MCS Shafa S_U normal." w:hint="cs"/>
          <w:b/>
          <w:bCs/>
          <w:caps/>
          <w:sz w:val="22"/>
          <w:szCs w:val="28"/>
        </w:rPr>
        <w:t xml:space="preserve"> </w:t>
      </w:r>
      <w:r w:rsidR="00BE40EB"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قسم الهندسة الميكانيكية </w:t>
      </w:r>
    </w:p>
    <w:p w14:paraId="2A54A148" w14:textId="011ED709" w:rsidR="004E1B73" w:rsidRPr="00F47EB3" w:rsidRDefault="00A312C5" w:rsidP="0018405B">
      <w:pPr>
        <w:jc w:val="center"/>
        <w:rPr>
          <w:rFonts w:cs="MCS Shafa S_U normal."/>
          <w:b/>
          <w:bCs/>
          <w:caps/>
          <w:sz w:val="22"/>
          <w:szCs w:val="28"/>
          <w:rtl/>
          <w:lang w:bidi="ar-IQ"/>
        </w:rPr>
      </w:pPr>
      <w:r w:rsidRPr="00F47EB3">
        <w:rPr>
          <w:rFonts w:cs="MCS Shafa S_U normal." w:hint="cs"/>
          <w:b/>
          <w:bCs/>
          <w:caps/>
          <w:sz w:val="22"/>
          <w:szCs w:val="28"/>
          <w:rtl/>
        </w:rPr>
        <w:t>جدول الدروس</w:t>
      </w:r>
      <w:r w:rsidR="00083041"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 الأسبوعي</w:t>
      </w:r>
      <w:r w:rsidR="00BE40EB"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 </w:t>
      </w:r>
      <w:r w:rsidR="009762B6" w:rsidRPr="00F47EB3">
        <w:rPr>
          <w:rFonts w:cs="MCS Shafa S_U normal." w:hint="cs"/>
          <w:b/>
          <w:bCs/>
          <w:caps/>
          <w:sz w:val="22"/>
          <w:szCs w:val="28"/>
          <w:rtl/>
        </w:rPr>
        <w:t>للدراسة الصباحية</w:t>
      </w:r>
      <w:r w:rsidR="00BE40EB" w:rsidRPr="00F47EB3">
        <w:rPr>
          <w:rFonts w:cs="MCS Shafa S_U normal." w:hint="cs"/>
          <w:b/>
          <w:bCs/>
          <w:caps/>
          <w:sz w:val="22"/>
          <w:szCs w:val="28"/>
          <w:rtl/>
        </w:rPr>
        <w:t>/</w:t>
      </w:r>
      <w:r w:rsidR="008C7353" w:rsidRPr="00F47EB3">
        <w:rPr>
          <w:rFonts w:cs="MCS Shafa S_U normal." w:hint="cs"/>
          <w:b/>
          <w:bCs/>
          <w:caps/>
          <w:sz w:val="22"/>
          <w:szCs w:val="28"/>
          <w:rtl/>
        </w:rPr>
        <w:t>المرحلة الاولى / ا</w:t>
      </w:r>
      <w:r w:rsidR="00F36905" w:rsidRPr="00F47EB3">
        <w:rPr>
          <w:rFonts w:cs="MCS Shafa S_U normal." w:hint="cs"/>
          <w:b/>
          <w:bCs/>
          <w:caps/>
          <w:sz w:val="22"/>
          <w:szCs w:val="28"/>
          <w:rtl/>
        </w:rPr>
        <w:t>لفصل الدراسي الاول</w:t>
      </w:r>
      <w:r w:rsidR="00E008E7"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 </w:t>
      </w:r>
      <w:r w:rsidR="00BF136F" w:rsidRPr="00F47EB3">
        <w:rPr>
          <w:rFonts w:cs="MCS Shafa S_U normal." w:hint="cs"/>
          <w:b/>
          <w:bCs/>
          <w:caps/>
          <w:sz w:val="22"/>
          <w:szCs w:val="28"/>
          <w:rtl/>
        </w:rPr>
        <w:t>202</w:t>
      </w:r>
      <w:r w:rsidR="00FE709C" w:rsidRPr="00F47EB3">
        <w:rPr>
          <w:rFonts w:cs="MCS Shafa S_U normal." w:hint="cs"/>
          <w:b/>
          <w:bCs/>
          <w:caps/>
          <w:sz w:val="22"/>
          <w:szCs w:val="28"/>
          <w:rtl/>
        </w:rPr>
        <w:t>5</w:t>
      </w:r>
      <w:r w:rsidR="00D05B0C" w:rsidRPr="00F47EB3">
        <w:rPr>
          <w:rFonts w:cs="MCS Shafa S_U normal." w:hint="cs"/>
          <w:b/>
          <w:bCs/>
          <w:caps/>
          <w:sz w:val="22"/>
          <w:szCs w:val="28"/>
          <w:rtl/>
        </w:rPr>
        <w:t>-</w:t>
      </w:r>
      <w:r w:rsidR="00BF136F" w:rsidRPr="00F47EB3">
        <w:rPr>
          <w:rFonts w:cs="MCS Shafa S_U normal." w:hint="cs"/>
          <w:b/>
          <w:bCs/>
          <w:caps/>
          <w:sz w:val="22"/>
          <w:szCs w:val="28"/>
          <w:rtl/>
        </w:rPr>
        <w:t>202</w:t>
      </w:r>
      <w:r w:rsidR="00FE709C" w:rsidRPr="00F47EB3">
        <w:rPr>
          <w:rFonts w:cs="MCS Shafa S_U normal." w:hint="cs"/>
          <w:b/>
          <w:bCs/>
          <w:caps/>
          <w:sz w:val="22"/>
          <w:szCs w:val="28"/>
          <w:rtl/>
        </w:rPr>
        <w:t>6</w:t>
      </w:r>
      <w:r w:rsidR="00D05B0C"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 </w:t>
      </w:r>
      <w:r w:rsidR="0046655B"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ابتداءا من </w:t>
      </w:r>
      <w:r w:rsidR="0018405B">
        <w:rPr>
          <w:rFonts w:cs="MCS Shafa S_U normal." w:hint="cs"/>
          <w:b/>
          <w:bCs/>
          <w:caps/>
          <w:sz w:val="22"/>
          <w:szCs w:val="28"/>
          <w:rtl/>
        </w:rPr>
        <w:t>9</w:t>
      </w:r>
      <w:r w:rsidR="00026C5E" w:rsidRPr="00F47EB3">
        <w:rPr>
          <w:rFonts w:cs="MCS Shafa S_U normal." w:hint="cs"/>
          <w:b/>
          <w:bCs/>
          <w:caps/>
          <w:sz w:val="22"/>
          <w:szCs w:val="28"/>
          <w:rtl/>
        </w:rPr>
        <w:t>/</w:t>
      </w:r>
      <w:r w:rsidR="0018405B">
        <w:rPr>
          <w:rFonts w:cs="MCS Shafa S_U normal." w:hint="cs"/>
          <w:b/>
          <w:bCs/>
          <w:caps/>
          <w:sz w:val="22"/>
          <w:szCs w:val="28"/>
          <w:rtl/>
        </w:rPr>
        <w:t>11</w:t>
      </w:r>
      <w:r w:rsidR="000F5394" w:rsidRPr="00F47EB3">
        <w:rPr>
          <w:rFonts w:cs="MCS Shafa S_U normal." w:hint="cs"/>
          <w:b/>
          <w:bCs/>
          <w:caps/>
          <w:sz w:val="22"/>
          <w:szCs w:val="28"/>
          <w:rtl/>
        </w:rPr>
        <w:t>/202</w:t>
      </w:r>
      <w:r w:rsidR="00FE709C" w:rsidRPr="00F47EB3">
        <w:rPr>
          <w:rFonts w:cs="MCS Shafa S_U normal." w:hint="cs"/>
          <w:b/>
          <w:bCs/>
          <w:caps/>
          <w:sz w:val="22"/>
          <w:szCs w:val="28"/>
          <w:rtl/>
        </w:rPr>
        <w:t>5</w:t>
      </w:r>
    </w:p>
    <w:tbl>
      <w:tblPr>
        <w:tblpPr w:leftFromText="180" w:rightFromText="180" w:vertAnchor="text" w:horzAnchor="margin" w:tblpXSpec="center" w:tblpY="91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895"/>
        <w:gridCol w:w="1789"/>
        <w:gridCol w:w="2044"/>
        <w:gridCol w:w="4344"/>
        <w:gridCol w:w="2555"/>
        <w:gridCol w:w="4344"/>
      </w:tblGrid>
      <w:tr w:rsidR="00506AC0" w:rsidRPr="00E069E8" w14:paraId="62720449" w14:textId="77777777" w:rsidTr="00A73D4B">
        <w:trPr>
          <w:cantSplit/>
          <w:trHeight w:val="240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BBC1396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يوم</w:t>
            </w:r>
          </w:p>
        </w:tc>
        <w:tc>
          <w:tcPr>
            <w:tcW w:w="56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49481F75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ساعة</w:t>
            </w:r>
          </w:p>
        </w:tc>
        <w:tc>
          <w:tcPr>
            <w:tcW w:w="4160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EEBADA8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المرحلة </w:t>
            </w:r>
            <w:r w:rsidR="00FF6C05" w:rsidRPr="00E069E8">
              <w:rPr>
                <w:rFonts w:hint="cs"/>
                <w:b/>
                <w:bCs/>
                <w:sz w:val="14"/>
                <w:szCs w:val="14"/>
                <w:rtl/>
              </w:rPr>
              <w:t>الأولى</w:t>
            </w:r>
          </w:p>
        </w:tc>
      </w:tr>
      <w:tr w:rsidR="00506AC0" w:rsidRPr="00E069E8" w14:paraId="6288B639" w14:textId="77777777" w:rsidTr="00A73D4B">
        <w:trPr>
          <w:cantSplit/>
          <w:trHeight w:val="240"/>
        </w:trPr>
        <w:tc>
          <w:tcPr>
            <w:tcW w:w="280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B1B40E8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560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F95DCB2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000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3407F64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شعبة </w:t>
            </w:r>
            <w:r w:rsidRPr="00E069E8">
              <w:rPr>
                <w:b/>
                <w:bCs/>
                <w:sz w:val="14"/>
                <w:szCs w:val="14"/>
                <w:lang w:bidi="ar-IQ"/>
              </w:rPr>
              <w:t>-  A -</w:t>
            </w:r>
          </w:p>
        </w:tc>
        <w:tc>
          <w:tcPr>
            <w:tcW w:w="2160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C63FA5E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شعبة </w:t>
            </w:r>
            <w:r w:rsidRPr="00E069E8">
              <w:rPr>
                <w:b/>
                <w:bCs/>
                <w:sz w:val="14"/>
                <w:szCs w:val="14"/>
                <w:lang w:bidi="ar-IQ"/>
              </w:rPr>
              <w:t>-  B -</w:t>
            </w:r>
          </w:p>
        </w:tc>
      </w:tr>
      <w:tr w:rsidR="00506AC0" w:rsidRPr="00E069E8" w14:paraId="1DEAFD1B" w14:textId="77777777" w:rsidTr="00A73D4B">
        <w:trPr>
          <w:cantSplit/>
          <w:trHeight w:val="240"/>
        </w:trPr>
        <w:tc>
          <w:tcPr>
            <w:tcW w:w="280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31C38CE3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560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3600B4AF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4207DB5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مادة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7D836450" w14:textId="047B1BCA" w:rsidR="00506AC0" w:rsidRPr="00E069E8" w:rsidRDefault="00BE679B" w:rsidP="0070364C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أستاذ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4AC4FEB" w14:textId="77777777" w:rsidR="00506AC0" w:rsidRPr="00E069E8" w:rsidRDefault="00506AC0" w:rsidP="0070364C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مادة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182B1C7" w14:textId="02872CAA" w:rsidR="00506AC0" w:rsidRPr="00E069E8" w:rsidRDefault="00C20CF1" w:rsidP="0070364C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أستاذ</w:t>
            </w:r>
          </w:p>
        </w:tc>
      </w:tr>
      <w:tr w:rsidR="00E069E8" w:rsidRPr="00E069E8" w14:paraId="5E56E81E" w14:textId="77777777" w:rsidTr="00A73D4B">
        <w:trPr>
          <w:trHeight w:val="227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AFCB82B" w14:textId="77777777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أحد</w:t>
            </w:r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322EC7" w14:textId="77777777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C394403" w14:textId="1371E2AF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>رياضيات</w:t>
            </w:r>
            <w:r w:rsidR="003E0B0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1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BF2F803" w14:textId="27246972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د.ثامر خليل+م.م.حمزه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3216B87" w14:textId="4293122B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م الحاسوب1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426C4C2" w14:textId="7AD7205E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ا.م.سعد سامي+م.م عمر سري+م.م.سرى </w:t>
            </w:r>
          </w:p>
        </w:tc>
      </w:tr>
      <w:tr w:rsidR="00E069E8" w:rsidRPr="00E069E8" w14:paraId="33A236B9" w14:textId="77777777" w:rsidTr="00A73D4B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713B618" w14:textId="77777777" w:rsidR="00E069E8" w:rsidRPr="00E069E8" w:rsidRDefault="00E069E8" w:rsidP="00E069E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A3D7F79" w14:textId="77777777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4502D1C" w14:textId="3AEDF383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2DF5115" w14:textId="55A3ABCD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C36582A" w14:textId="2A01B77A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BE10C4F" w14:textId="1EE88A94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E069E8" w:rsidRPr="00E069E8" w14:paraId="0DFE457C" w14:textId="77777777" w:rsidTr="00A73D4B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11A3324" w14:textId="77777777" w:rsidR="00E069E8" w:rsidRPr="00E069E8" w:rsidRDefault="00E069E8" w:rsidP="00E069E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528E76A" w14:textId="77777777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428062" w14:textId="00E699E0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لغة عربية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B441641" w14:textId="29A9C552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.م.وسناء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E168F9B" w14:textId="13120781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>رياضيات</w:t>
            </w:r>
            <w:r w:rsidR="003E0B0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1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2901EE7" w14:textId="3507CD88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د.ثامر خليل+م.م.حمزه</w:t>
            </w:r>
          </w:p>
        </w:tc>
      </w:tr>
      <w:tr w:rsidR="00E069E8" w:rsidRPr="00E069E8" w14:paraId="7886B89A" w14:textId="77777777" w:rsidTr="00A73D4B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EBC570C" w14:textId="77777777" w:rsidR="00E069E8" w:rsidRPr="00E069E8" w:rsidRDefault="00E069E8" w:rsidP="00E069E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A645F9E" w14:textId="77777777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7B51EC6" w14:textId="7103B54D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A6A3465" w14:textId="364F4080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68F5CF" w14:textId="1DBC009F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AAEE5A" w14:textId="50709181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E069E8" w:rsidRPr="00E069E8" w14:paraId="0D538E1A" w14:textId="77777777" w:rsidTr="00A73D4B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364D7D7" w14:textId="77777777" w:rsidR="00E069E8" w:rsidRPr="00E069E8" w:rsidRDefault="00E069E8" w:rsidP="00E069E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B94286" w14:textId="77777777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439EC58" w14:textId="0C03208A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م الحاسوب1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2CA165" w14:textId="7675444E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ا.م.سعد سامي+م.م عمر سري+م.م.سرى 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43866BA" w14:textId="7C6421EC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لغة عربية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2C9A88B" w14:textId="5D411551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.م.وسناء</w:t>
            </w:r>
          </w:p>
        </w:tc>
      </w:tr>
      <w:tr w:rsidR="00E069E8" w:rsidRPr="00E069E8" w14:paraId="33623D0C" w14:textId="77777777" w:rsidTr="00A73D4B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7F385D" w14:textId="77777777" w:rsidR="00E069E8" w:rsidRPr="00E069E8" w:rsidRDefault="00E069E8" w:rsidP="00E069E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0A22C1C" w14:textId="77777777" w:rsidR="00E069E8" w:rsidRPr="00E069E8" w:rsidRDefault="00E069E8" w:rsidP="00E069E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1:30 - 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882DAAD" w14:textId="0BCA6D15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F0C1B00" w14:textId="6FC78522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E74D9D8" w14:textId="18CF02D1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3D5FD46" w14:textId="51F9EBA5" w:rsidR="00E069E8" w:rsidRPr="00E069E8" w:rsidRDefault="00E069E8" w:rsidP="00E069E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79FF0292" w14:textId="77777777" w:rsidTr="00A73D4B">
        <w:trPr>
          <w:trHeight w:val="195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ACCCE4C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أثنين</w:t>
            </w:r>
            <w:proofErr w:type="gramEnd"/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132ABF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05BEC3B" w14:textId="6D60DFF1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rtl/>
              </w:rPr>
              <w:t>رسم هندسي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1825D3D" w14:textId="387C0B79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b/>
                <w:bCs/>
                <w:sz w:val="14"/>
                <w:szCs w:val="14"/>
              </w:rPr>
              <w:t xml:space="preserve"> </w:t>
            </w: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هاشم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شكر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+</w:t>
            </w: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عبدالقادر+م.محمد</w:t>
            </w:r>
            <w:proofErr w:type="spellEnd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مهنا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13FC3C8" w14:textId="28E537B9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 w:rsidRPr="00E069E8">
              <w:rPr>
                <w:b/>
                <w:bCs/>
                <w:sz w:val="14"/>
                <w:szCs w:val="14"/>
                <w:rtl/>
              </w:rPr>
              <w:t>ورش</w:t>
            </w:r>
            <w:r w:rsidRPr="00E069E8">
              <w:rPr>
                <w:b/>
                <w:bCs/>
                <w:sz w:val="14"/>
                <w:szCs w:val="14"/>
              </w:rPr>
              <w:t xml:space="preserve"> 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هندسية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646823C" w14:textId="7C978C78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.م.د.فاروق منصور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+م.م.محمد طه</w:t>
            </w:r>
          </w:p>
        </w:tc>
      </w:tr>
      <w:tr w:rsidR="0084762F" w:rsidRPr="00E069E8" w14:paraId="57E56A23" w14:textId="77777777" w:rsidTr="00A73D4B">
        <w:trPr>
          <w:trHeight w:val="69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712A5E2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17298E8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460D2E7" w14:textId="09D10298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1879A7E" w14:textId="325D2855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A3EC4EB" w14:textId="5CF4D6BF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515297D" w14:textId="37DF40AB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3652BA31" w14:textId="77777777" w:rsidTr="00A73D4B">
        <w:trPr>
          <w:trHeight w:val="69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725B6BB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CDFDAA2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2D34341" w14:textId="3AE117AD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C7FC9E" w14:textId="685616AC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C32F15F" w14:textId="2537B9DB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ديمقراطية وحقوق انسان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9629749" w14:textId="65E1C57F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م.عبدالرحمن زيدان</w:t>
            </w:r>
          </w:p>
        </w:tc>
      </w:tr>
      <w:tr w:rsidR="0084762F" w:rsidRPr="00E069E8" w14:paraId="435D8AFB" w14:textId="77777777" w:rsidTr="00A73D4B">
        <w:trPr>
          <w:trHeight w:val="54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EBDA825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CE84BB6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6AD6EC5" w14:textId="1389BDAD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ديمقراطية وحقوق انسان</w:t>
            </w:r>
          </w:p>
        </w:tc>
        <w:tc>
          <w:tcPr>
            <w:tcW w:w="136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67F3389" w14:textId="263E59E2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عبدالرحمن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زيدان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8E902E9" w14:textId="75650AD8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b/>
                <w:bCs/>
                <w:sz w:val="14"/>
                <w:szCs w:val="14"/>
                <w:rtl/>
              </w:rPr>
              <w:t>رسم هندسي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E216CF3" w14:textId="405DE4CC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b/>
                <w:bCs/>
                <w:sz w:val="14"/>
                <w:szCs w:val="14"/>
              </w:rPr>
              <w:t xml:space="preserve"> 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م.هاشم شكر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+م.عبدالقادر+م.محمد مهنا</w:t>
            </w:r>
          </w:p>
        </w:tc>
      </w:tr>
      <w:tr w:rsidR="0084762F" w:rsidRPr="00E069E8" w14:paraId="29479275" w14:textId="77777777" w:rsidTr="00A73D4B">
        <w:trPr>
          <w:trHeight w:val="52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6A99DD1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4184493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20B99BD" w14:textId="3C6D7C28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highlight w:val="yellow"/>
                <w:rtl/>
              </w:rPr>
            </w:pPr>
            <w:r w:rsidRPr="00E069E8">
              <w:rPr>
                <w:b/>
                <w:bCs/>
                <w:sz w:val="14"/>
                <w:szCs w:val="14"/>
                <w:rtl/>
              </w:rPr>
              <w:t>ورش</w:t>
            </w:r>
            <w:r w:rsidRPr="00E069E8">
              <w:rPr>
                <w:b/>
                <w:bCs/>
                <w:sz w:val="14"/>
                <w:szCs w:val="14"/>
              </w:rPr>
              <w:t xml:space="preserve"> 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هندسية</w:t>
            </w:r>
          </w:p>
        </w:tc>
        <w:tc>
          <w:tcPr>
            <w:tcW w:w="136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215B56F" w14:textId="4F40E33F" w:rsidR="0084762F" w:rsidRPr="00E069E8" w:rsidRDefault="0084762F" w:rsidP="0084762F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.م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د.فاروق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منصور+ </w:t>
            </w:r>
            <w:proofErr w:type="spellStart"/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م.م.محمد</w:t>
            </w:r>
            <w:proofErr w:type="spellEnd"/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 xml:space="preserve"> طه</w:t>
            </w:r>
          </w:p>
        </w:tc>
        <w:tc>
          <w:tcPr>
            <w:tcW w:w="80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5DE51FE" w14:textId="6D1F485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CFC61FA" w14:textId="64271076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7605EEA6" w14:textId="77777777" w:rsidTr="00A73D4B">
        <w:trPr>
          <w:trHeight w:val="52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9CA55DD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24CE471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:30 – 2:30</w:t>
            </w:r>
          </w:p>
        </w:tc>
        <w:tc>
          <w:tcPr>
            <w:tcW w:w="64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E47EC4" w14:textId="075AC421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AE01C7E" w14:textId="4022CA1B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2B1C7D7" w14:textId="6C7129CC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highlight w:val="yellow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94C7A8B" w14:textId="33C082F9" w:rsidR="0084762F" w:rsidRPr="00E069E8" w:rsidRDefault="0084762F" w:rsidP="0084762F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31E1DA6C" w14:textId="77777777" w:rsidTr="00A73D4B">
        <w:trPr>
          <w:trHeight w:val="227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CA1536F" w14:textId="77777777" w:rsidR="0084762F" w:rsidRPr="00E069E8" w:rsidRDefault="0084762F" w:rsidP="0084762F">
            <w:pPr>
              <w:ind w:left="113"/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ثلاثاء</w:t>
            </w:r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40AB05A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91C3D2C" w14:textId="40304EF0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رياضيات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B63779B" w14:textId="1851180B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د.ثامر خليل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+م.م.احمزه رعد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1F05F1B" w14:textId="08C4EB51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b/>
                <w:bCs/>
                <w:sz w:val="14"/>
                <w:szCs w:val="14"/>
                <w:rtl/>
              </w:rPr>
              <w:t>رسم هندس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ي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D7D7AEE" w14:textId="058428B8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</w:rPr>
              <w:t xml:space="preserve"> 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ا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هاشم</w:t>
            </w:r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شكر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+م.عبدالقادر+م.محمد مهنا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</w:t>
            </w:r>
          </w:p>
        </w:tc>
      </w:tr>
      <w:tr w:rsidR="0084762F" w:rsidRPr="00E069E8" w14:paraId="3E76AB7E" w14:textId="77777777" w:rsidTr="00E04A9C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0853288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F06851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1DECE42" w14:textId="7A142314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B9B83DB" w14:textId="7192A23C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281E4625" w14:textId="3A1AC75A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2C75CE43" w14:textId="305E9D7D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1A26FFFF" w14:textId="77777777" w:rsidTr="00420ECA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99DE1BA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8E99E6B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6F66C1" w14:textId="0213F382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color w:val="FF0000"/>
                <w:sz w:val="14"/>
                <w:szCs w:val="14"/>
                <w:rtl/>
              </w:rPr>
              <w:t>فيزياء1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C5EBED" w14:textId="41A3C2BD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أ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</w:t>
            </w: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ي خالد+م.يسرى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F8DFEE" w14:textId="38CC9D6D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2B3789D" w14:textId="1CC03059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30C0E37A" w14:textId="77777777" w:rsidTr="00A73D4B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5378EC2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6CA05D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550DB3D" w14:textId="353ECC04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b/>
                <w:bCs/>
                <w:sz w:val="14"/>
                <w:szCs w:val="14"/>
                <w:rtl/>
              </w:rPr>
              <w:t>رسم هندس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ي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9F789A1" w14:textId="452589E6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</w:rPr>
              <w:t xml:space="preserve"> 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ا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هاشم</w:t>
            </w:r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شكر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+م.عبدالقادر+م.محمد مهنا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867B07F" w14:textId="3AAD4F4F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رياضيات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CEAA4CB" w14:textId="25C859CD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د.ثامر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خليل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+</w:t>
            </w: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م.حمزه</w:t>
            </w:r>
            <w:proofErr w:type="spellEnd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رعد</w:t>
            </w:r>
          </w:p>
        </w:tc>
      </w:tr>
      <w:tr w:rsidR="0084762F" w:rsidRPr="00E069E8" w14:paraId="68A031CC" w14:textId="77777777" w:rsidTr="00B00E00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2E39017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1BBB38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05EA0660" w14:textId="4C280B3B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7E0338BC" w14:textId="3743A5A2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CA47669" w14:textId="1229C79F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5F8C90" w14:textId="67DBD070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84762F" w:rsidRPr="00E069E8" w14:paraId="6D91C398" w14:textId="77777777" w:rsidTr="00946F25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4A355DE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9222207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1:30 - 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D805476" w14:textId="39361177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351E9E" w14:textId="6A48E55C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3E44E84" w14:textId="76D842EF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color w:val="FF0000"/>
                <w:sz w:val="14"/>
                <w:szCs w:val="14"/>
                <w:rtl/>
              </w:rPr>
              <w:t>فيزياء1</w:t>
            </w:r>
          </w:p>
        </w:tc>
        <w:tc>
          <w:tcPr>
            <w:tcW w:w="13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8A503DA" w14:textId="618CBA64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أ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</w:t>
            </w: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 xml:space="preserve">علي </w:t>
            </w:r>
            <w:proofErr w:type="spellStart"/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خالد+</w:t>
            </w:r>
            <w:proofErr w:type="gramStart"/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.يسرى</w:t>
            </w:r>
            <w:proofErr w:type="spellEnd"/>
            <w:proofErr w:type="gramEnd"/>
          </w:p>
        </w:tc>
      </w:tr>
      <w:tr w:rsidR="0084762F" w:rsidRPr="00E069E8" w14:paraId="3D9ED57F" w14:textId="77777777" w:rsidTr="00A73D4B">
        <w:trPr>
          <w:trHeight w:val="227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C0992BC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أربعاء</w:t>
            </w:r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4EFB27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F060498" w14:textId="08BD5806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مبادئ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كهربائية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4EB3DF8" w14:textId="62E69C4B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عبد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</w:t>
            </w: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مطلب+م.م.احمد</w:t>
            </w:r>
            <w:proofErr w:type="spellEnd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حفظي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FB52B95" w14:textId="0B47F3B6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color w:val="FF0000"/>
                <w:sz w:val="14"/>
                <w:szCs w:val="14"/>
                <w:rtl/>
              </w:rPr>
              <w:t>فيزياء1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455E0D4" w14:textId="625D32A8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أ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</w:t>
            </w: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ي خالد+م.يسرى</w:t>
            </w:r>
          </w:p>
        </w:tc>
      </w:tr>
      <w:tr w:rsidR="0084762F" w:rsidRPr="00E069E8" w14:paraId="0D9D1695" w14:textId="77777777" w:rsidTr="00A73D4B">
        <w:trPr>
          <w:trHeight w:val="290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171309F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63022D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77575DF3" w14:textId="4406D95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6DBC18CD" w14:textId="55CCAE41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4107578" w14:textId="2C6D30F2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776651" w14:textId="73FB8C8D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3A8B1560" w14:textId="77777777" w:rsidTr="00A73D4B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780DD8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B80EC1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61AE28C" w14:textId="0E0DAE2F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ديمقراطية وحقوق انسان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71E5EF" w14:textId="3DE00782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عبدالرحمن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زيدان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C8EC9D4" w14:textId="3F1BC083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E1B936" w14:textId="26B538F5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2408EE6E" w14:textId="77777777" w:rsidTr="00A73D4B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4BFC5AA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C0ED0AA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F67F5A7" w14:textId="6B4AE744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color w:val="FF0000"/>
                <w:sz w:val="14"/>
                <w:szCs w:val="14"/>
                <w:rtl/>
              </w:rPr>
              <w:t>فيزياء1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247F717" w14:textId="442546E9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أ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</w:t>
            </w: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 xml:space="preserve">علي </w:t>
            </w:r>
            <w:proofErr w:type="spellStart"/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خالد+</w:t>
            </w:r>
            <w:proofErr w:type="gramStart"/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.يسرى</w:t>
            </w:r>
            <w:proofErr w:type="spellEnd"/>
            <w:proofErr w:type="gramEnd"/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DDEE4BB" w14:textId="00321F16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مبادئ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كهربائية 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AF99655" w14:textId="1DDF41B9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عبد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</w:t>
            </w: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مطلب+م.م.احمد</w:t>
            </w:r>
            <w:proofErr w:type="spellEnd"/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حفظي</w:t>
            </w:r>
          </w:p>
        </w:tc>
      </w:tr>
      <w:tr w:rsidR="0084762F" w:rsidRPr="00E069E8" w14:paraId="1BC97CCC" w14:textId="77777777" w:rsidTr="00C70827">
        <w:trPr>
          <w:trHeight w:val="13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5AFCA9B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3FC4B37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0DE4B95" w14:textId="6DE322A6" w:rsidR="0084762F" w:rsidRPr="00E069E8" w:rsidRDefault="0084762F" w:rsidP="0084762F">
            <w:pPr>
              <w:jc w:val="center"/>
              <w:rPr>
                <w:b/>
                <w:bCs/>
                <w:color w:val="FF0000"/>
                <w:sz w:val="14"/>
                <w:szCs w:val="14"/>
              </w:rPr>
            </w:pPr>
            <w:r>
              <w:rPr>
                <w:rFonts w:hint="cs"/>
                <w:b/>
                <w:bCs/>
                <w:color w:val="FF0000"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B065B5D" w14:textId="3DB5344A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0000"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DEBB629" w14:textId="18E90890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6B7FF49" w14:textId="3EFA4093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84762F" w:rsidRPr="00E069E8" w14:paraId="216B5098" w14:textId="77777777" w:rsidTr="00A73D4B">
        <w:trPr>
          <w:trHeight w:val="112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BC55975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058B95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:30:2:30</w:t>
            </w:r>
          </w:p>
        </w:tc>
        <w:tc>
          <w:tcPr>
            <w:tcW w:w="6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8C8C82A" w14:textId="4844D26C" w:rsidR="0084762F" w:rsidRPr="00E069E8" w:rsidRDefault="0084762F" w:rsidP="0084762F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color w:val="FF0000"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9B3E8F9" w14:textId="1349479D" w:rsidR="0084762F" w:rsidRPr="00E069E8" w:rsidRDefault="0084762F" w:rsidP="0084762F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color w:val="FF0000"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5FD59A4" w14:textId="0B42A89C" w:rsidR="0084762F" w:rsidRPr="00E069E8" w:rsidRDefault="0084762F" w:rsidP="0084762F">
            <w:pPr>
              <w:jc w:val="center"/>
              <w:rPr>
                <w:b/>
                <w:bCs/>
                <w:color w:val="FF0000"/>
                <w:sz w:val="14"/>
                <w:szCs w:val="14"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ديمقراطية وحقوق انسان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64E9D5" w14:textId="174B1E8C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rtl/>
              </w:rPr>
            </w:pPr>
            <w:proofErr w:type="spell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</w:t>
            </w:r>
            <w:proofErr w:type="gramStart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عبدالرحمن</w:t>
            </w:r>
            <w:proofErr w:type="spellEnd"/>
            <w:proofErr w:type="gramEnd"/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 زيدان</w:t>
            </w:r>
          </w:p>
        </w:tc>
      </w:tr>
      <w:tr w:rsidR="0084762F" w:rsidRPr="00E069E8" w14:paraId="0A96284D" w14:textId="77777777" w:rsidTr="00A73D4B">
        <w:trPr>
          <w:trHeight w:val="227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CFFA43F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خميس</w:t>
            </w:r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4CD43C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C76E959" w14:textId="1C52FD59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م الحاسوب1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8E2D638" w14:textId="3D836D75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ا.م.سعد سامي+م.م عمر سري+م.م.سرى 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14108D8" w14:textId="0D39F12C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rtl/>
              </w:rPr>
              <w:t>ورش</w:t>
            </w:r>
            <w:r w:rsidRPr="00E069E8">
              <w:rPr>
                <w:b/>
                <w:bCs/>
                <w:sz w:val="14"/>
                <w:szCs w:val="14"/>
              </w:rPr>
              <w:t xml:space="preserve"> 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هندسية</w:t>
            </w:r>
          </w:p>
        </w:tc>
        <w:tc>
          <w:tcPr>
            <w:tcW w:w="13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6FD32E5" w14:textId="66AC1453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.م.د.فاروق منصور+م.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م.محمد طه</w:t>
            </w:r>
          </w:p>
        </w:tc>
      </w:tr>
      <w:tr w:rsidR="0084762F" w:rsidRPr="00E069E8" w14:paraId="5CF45BF8" w14:textId="77777777" w:rsidTr="00163BDE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94D2C9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167476F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22C1BB4" w14:textId="760AF126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12FB2F1" w14:textId="1CD2423B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DF08645" w14:textId="49EF9309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F5BB9D0" w14:textId="05B3B73C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65ED5E67" w14:textId="77777777" w:rsidTr="00DE5CDA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5791927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1C6C1C3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1043274" w14:textId="0DED2498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b/>
                <w:bCs/>
                <w:sz w:val="14"/>
                <w:szCs w:val="14"/>
                <w:rtl/>
              </w:rPr>
              <w:t>ورش</w:t>
            </w:r>
            <w:r w:rsidRPr="00E069E8">
              <w:rPr>
                <w:b/>
                <w:bCs/>
                <w:sz w:val="14"/>
                <w:szCs w:val="14"/>
              </w:rPr>
              <w:t xml:space="preserve"> </w:t>
            </w: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هندسية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910531A" w14:textId="5DA1A52C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.م.د.فاروق منصور+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م.م.محمد طه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250C072" w14:textId="5640B7DF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بادئ كهربائية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F3B17F" w14:textId="77F00DBD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م.عبد المطلب</w:t>
            </w:r>
            <w:r>
              <w:rPr>
                <w:b/>
                <w:bCs/>
                <w:sz w:val="14"/>
                <w:szCs w:val="14"/>
              </w:rPr>
              <w:t>+</w:t>
            </w:r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م.احمد حفظي</w:t>
            </w:r>
          </w:p>
        </w:tc>
      </w:tr>
      <w:tr w:rsidR="0084762F" w:rsidRPr="00E069E8" w14:paraId="08A9A21D" w14:textId="77777777" w:rsidTr="00DE5CDA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4B8CA1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5ED5F5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842C6D6" w14:textId="1D4A6D8A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4D2C75F" w14:textId="4B5917D5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5377A3A" w14:textId="4FF74961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C58E081" w14:textId="2FA45ABF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01BE6142" w14:textId="77777777" w:rsidTr="00DE5CDA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EBCDF91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D99DE2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D8AC9A1" w14:textId="3B573F5E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بادئ كهربائية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0662039" w14:textId="446F1747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م.م.عبد المطلب</w:t>
            </w:r>
            <w:r>
              <w:rPr>
                <w:b/>
                <w:bCs/>
                <w:sz w:val="14"/>
                <w:szCs w:val="14"/>
              </w:rPr>
              <w:t>+</w:t>
            </w:r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م.احمد حفظي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8EEF26A" w14:textId="440C618A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م الحاسوب1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1D69FD4" w14:textId="2A06C858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 xml:space="preserve">ا.م.سعد سامي+م.م عمر سري+م.م.سرى </w:t>
            </w:r>
          </w:p>
        </w:tc>
      </w:tr>
      <w:tr w:rsidR="0084762F" w:rsidRPr="00E069E8" w14:paraId="36327C0D" w14:textId="77777777" w:rsidTr="00DE5CDA">
        <w:trPr>
          <w:trHeight w:val="218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FA5E143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9BFC1B4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</w:rPr>
              <w:t>1:30 - 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C76D242" w14:textId="005747D0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56D0CD6" w14:textId="74DCE67E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3924615" w14:textId="6140B04F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977362" w14:textId="09B8A676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4762F" w:rsidRPr="00E069E8" w14:paraId="797C3846" w14:textId="77777777" w:rsidTr="003E0B0F">
        <w:trPr>
          <w:trHeight w:val="218"/>
        </w:trPr>
        <w:tc>
          <w:tcPr>
            <w:tcW w:w="280" w:type="pct"/>
            <w:vMerge w:val="restar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F6A5E7E" w14:textId="6EE1F44C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السبت</w:t>
            </w: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EB7E1D6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F5FB552" w14:textId="7E039A21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>رياضيات</w:t>
            </w: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1 التروني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5BBD7E4" w14:textId="288F60F0" w:rsidR="0084762F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د.ثامر خليل+م.م.حمزه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2561C26" w14:textId="44BA3895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>رياضيات</w:t>
            </w: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1 التروني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829ADF" w14:textId="371987C4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د.ثامر خليل+م.م.حمزه</w:t>
            </w:r>
          </w:p>
        </w:tc>
      </w:tr>
      <w:tr w:rsidR="0084762F" w:rsidRPr="00E069E8" w14:paraId="291A3840" w14:textId="77777777" w:rsidTr="00DE5CDA">
        <w:trPr>
          <w:trHeight w:val="218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D87CF6A" w14:textId="77777777" w:rsidR="0084762F" w:rsidRPr="00E069E8" w:rsidRDefault="0084762F" w:rsidP="0084762F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E2CE442" w14:textId="77777777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B3D8E25" w14:textId="2A6E0696" w:rsidR="0084762F" w:rsidRPr="00E069E8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فيزياء1 الكتروني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382F6EF" w14:textId="37214C1E" w:rsidR="0084762F" w:rsidRDefault="0084762F" w:rsidP="0084762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أ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</w:t>
            </w: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ي خالد+م.يسرى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2481255" w14:textId="697A49A9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فيزياء1 الكتروني</w:t>
            </w:r>
          </w:p>
        </w:tc>
        <w:tc>
          <w:tcPr>
            <w:tcW w:w="13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F402C0" w14:textId="1368C1F9" w:rsidR="0084762F" w:rsidRPr="00E069E8" w:rsidRDefault="0084762F" w:rsidP="0084762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أ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</w:t>
            </w:r>
            <w:r w:rsidRPr="00E069E8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. </w:t>
            </w:r>
            <w:r w:rsidRPr="00E069E8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ي خالد+م.يسرى</w:t>
            </w:r>
          </w:p>
        </w:tc>
      </w:tr>
    </w:tbl>
    <w:p w14:paraId="0EBDD7C2" w14:textId="77777777" w:rsidR="00F47EB3" w:rsidRDefault="00F47EB3" w:rsidP="0045236E">
      <w:pPr>
        <w:jc w:val="center"/>
        <w:rPr>
          <w:rFonts w:cs="MCS Shafa S_U normal."/>
          <w:b/>
          <w:bCs/>
          <w:caps/>
          <w:sz w:val="18"/>
          <w:rtl/>
        </w:rPr>
      </w:pPr>
    </w:p>
    <w:p w14:paraId="115B62FD" w14:textId="4B789D84" w:rsidR="00BE40EB" w:rsidRPr="00F47EB3" w:rsidRDefault="00A32A65" w:rsidP="0045236E">
      <w:pPr>
        <w:jc w:val="center"/>
        <w:rPr>
          <w:rFonts w:cs="MCS Shafa S_U normal."/>
          <w:b/>
          <w:bCs/>
          <w:caps/>
          <w:rtl/>
        </w:rPr>
      </w:pPr>
      <w:r w:rsidRPr="00F47EB3">
        <w:rPr>
          <w:rFonts w:cs="MCS Shafa S_U normal." w:hint="cs"/>
          <w:b/>
          <w:bCs/>
          <w:caps/>
          <w:rtl/>
        </w:rPr>
        <w:lastRenderedPageBreak/>
        <w:t>جامعة تكريت- كلية الهندسة -</w:t>
      </w:r>
      <w:r w:rsidRPr="00F47EB3">
        <w:rPr>
          <w:rFonts w:cs="MCS Shafa S_U normal." w:hint="cs"/>
          <w:b/>
          <w:bCs/>
          <w:caps/>
        </w:rPr>
        <w:t xml:space="preserve"> </w:t>
      </w:r>
      <w:r w:rsidR="00BE40EB" w:rsidRPr="00F47EB3">
        <w:rPr>
          <w:rFonts w:cs="MCS Shafa S_U normal." w:hint="cs"/>
          <w:b/>
          <w:bCs/>
          <w:caps/>
          <w:rtl/>
        </w:rPr>
        <w:t xml:space="preserve">قسم الهندسة الميكانيكية </w:t>
      </w:r>
    </w:p>
    <w:p w14:paraId="04E98E5E" w14:textId="1CDEFE80" w:rsidR="00FE709C" w:rsidRPr="00F47EB3" w:rsidRDefault="00A312C5" w:rsidP="00FE709C">
      <w:pPr>
        <w:jc w:val="center"/>
        <w:rPr>
          <w:rFonts w:cs="MCS Shafa S_U normal."/>
          <w:b/>
          <w:bCs/>
          <w:caps/>
          <w:rtl/>
          <w:lang w:bidi="ar-IQ"/>
        </w:rPr>
      </w:pPr>
      <w:r w:rsidRPr="00F47EB3">
        <w:rPr>
          <w:rFonts w:cs="MCS Shafa S_U normal." w:hint="cs"/>
          <w:b/>
          <w:bCs/>
          <w:caps/>
          <w:rtl/>
        </w:rPr>
        <w:t xml:space="preserve"> جدول الدروس</w:t>
      </w:r>
      <w:r w:rsidR="00A32A65" w:rsidRPr="00F47EB3">
        <w:rPr>
          <w:rFonts w:cs="MCS Shafa S_U normal." w:hint="cs"/>
          <w:b/>
          <w:bCs/>
          <w:caps/>
          <w:rtl/>
        </w:rPr>
        <w:t xml:space="preserve"> الأسبوعي</w:t>
      </w:r>
      <w:r w:rsidR="00BE40EB" w:rsidRPr="00F47EB3">
        <w:rPr>
          <w:rFonts w:cs="MCS Shafa S_U normal." w:hint="cs"/>
          <w:b/>
          <w:bCs/>
          <w:caps/>
          <w:rtl/>
        </w:rPr>
        <w:t xml:space="preserve"> </w:t>
      </w:r>
      <w:r w:rsidR="009762B6" w:rsidRPr="00F47EB3">
        <w:rPr>
          <w:rFonts w:cs="MCS Shafa S_U normal." w:hint="cs"/>
          <w:b/>
          <w:bCs/>
          <w:caps/>
          <w:rtl/>
        </w:rPr>
        <w:t xml:space="preserve">للدراسة الصباحية </w:t>
      </w:r>
      <w:r w:rsidR="00BE40EB" w:rsidRPr="00F47EB3">
        <w:rPr>
          <w:rFonts w:cs="MCS Shafa S_U normal." w:hint="cs"/>
          <w:b/>
          <w:bCs/>
          <w:caps/>
          <w:rtl/>
        </w:rPr>
        <w:t xml:space="preserve">/ </w:t>
      </w:r>
      <w:r w:rsidR="00D72C2B" w:rsidRPr="00F47EB3">
        <w:rPr>
          <w:rFonts w:cs="MCS Shafa S_U normal." w:hint="cs"/>
          <w:b/>
          <w:bCs/>
          <w:caps/>
          <w:rtl/>
        </w:rPr>
        <w:t xml:space="preserve">المرحلة الثانية / الفصل الدراسي الاول </w:t>
      </w:r>
      <w:r w:rsidR="004441EC" w:rsidRPr="00F47EB3">
        <w:rPr>
          <w:rFonts w:cs="MCS Shafa S_U normal."/>
          <w:b/>
          <w:bCs/>
          <w:caps/>
        </w:rPr>
        <w:t xml:space="preserve"> </w:t>
      </w:r>
      <w:r w:rsidR="00D05B0C" w:rsidRPr="00F47EB3">
        <w:rPr>
          <w:rFonts w:cs="MCS Shafa S_U normal." w:hint="cs"/>
          <w:b/>
          <w:bCs/>
          <w:caps/>
          <w:rtl/>
        </w:rPr>
        <w:t>202</w:t>
      </w:r>
      <w:r w:rsidR="00026C5E" w:rsidRPr="00F47EB3">
        <w:rPr>
          <w:rFonts w:cs="MCS Shafa S_U normal." w:hint="cs"/>
          <w:b/>
          <w:bCs/>
          <w:caps/>
          <w:rtl/>
        </w:rPr>
        <w:t>5</w:t>
      </w:r>
      <w:r w:rsidR="004441EC" w:rsidRPr="00F47EB3">
        <w:rPr>
          <w:rFonts w:cs="MCS Shafa S_U normal." w:hint="cs"/>
          <w:b/>
          <w:bCs/>
          <w:caps/>
          <w:rtl/>
        </w:rPr>
        <w:t>-</w:t>
      </w:r>
      <w:r w:rsidR="00166B6D" w:rsidRPr="00F47EB3">
        <w:rPr>
          <w:rFonts w:cs="MCS Shafa S_U normal." w:hint="cs"/>
          <w:b/>
          <w:bCs/>
          <w:caps/>
          <w:rtl/>
        </w:rPr>
        <w:t>202</w:t>
      </w:r>
      <w:r w:rsidR="00026C5E" w:rsidRPr="00F47EB3">
        <w:rPr>
          <w:rFonts w:cs="MCS Shafa S_U normal." w:hint="cs"/>
          <w:b/>
          <w:bCs/>
          <w:caps/>
          <w:rtl/>
        </w:rPr>
        <w:t>6</w:t>
      </w:r>
      <w:r w:rsidR="0046655B" w:rsidRPr="00F47EB3">
        <w:rPr>
          <w:rFonts w:cs="MCS Shafa S_U normal." w:hint="cs"/>
          <w:b/>
          <w:bCs/>
          <w:caps/>
          <w:rtl/>
        </w:rPr>
        <w:t xml:space="preserve"> ابتداءا </w:t>
      </w:r>
      <w:r w:rsidR="00FE709C" w:rsidRPr="00F47EB3">
        <w:rPr>
          <w:rFonts w:cs="MCS Shafa S_U normal." w:hint="cs"/>
          <w:b/>
          <w:bCs/>
          <w:caps/>
          <w:rtl/>
        </w:rPr>
        <w:t>من 21/9/2025</w:t>
      </w:r>
    </w:p>
    <w:tbl>
      <w:tblPr>
        <w:tblpPr w:leftFromText="180" w:rightFromText="180" w:vertAnchor="text" w:horzAnchor="margin" w:tblpXSpec="center" w:tblpY="205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90"/>
        <w:gridCol w:w="1830"/>
        <w:gridCol w:w="2242"/>
        <w:gridCol w:w="7"/>
        <w:gridCol w:w="10"/>
        <w:gridCol w:w="1214"/>
        <w:gridCol w:w="6"/>
        <w:gridCol w:w="1227"/>
        <w:gridCol w:w="35"/>
        <w:gridCol w:w="1885"/>
        <w:gridCol w:w="16"/>
        <w:gridCol w:w="2836"/>
        <w:gridCol w:w="7"/>
        <w:gridCol w:w="939"/>
        <w:gridCol w:w="1332"/>
        <w:gridCol w:w="1795"/>
      </w:tblGrid>
      <w:tr w:rsidR="00506AC0" w:rsidRPr="008B09A1" w14:paraId="4BCA2323" w14:textId="77777777" w:rsidTr="00AA579A">
        <w:trPr>
          <w:cantSplit/>
          <w:trHeight w:val="240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6A739F9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ليوم</w:t>
            </w:r>
          </w:p>
        </w:tc>
        <w:tc>
          <w:tcPr>
            <w:tcW w:w="57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867D75A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ساعة</w:t>
            </w:r>
          </w:p>
        </w:tc>
        <w:tc>
          <w:tcPr>
            <w:tcW w:w="4242" w:type="pct"/>
            <w:gridSpan w:val="1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2BD85FD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مرحلة الثانية</w:t>
            </w:r>
          </w:p>
        </w:tc>
      </w:tr>
      <w:tr w:rsidR="008B09A1" w:rsidRPr="008B09A1" w14:paraId="15E058CB" w14:textId="77777777" w:rsidTr="00AA579A">
        <w:trPr>
          <w:cantSplit/>
          <w:trHeight w:val="240"/>
        </w:trPr>
        <w:tc>
          <w:tcPr>
            <w:tcW w:w="18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4B2C298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573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8E002A1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074" w:type="pct"/>
            <w:gridSpan w:val="8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4D1CA48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شعبة </w:t>
            </w:r>
            <w:r w:rsidRPr="008B09A1">
              <w:rPr>
                <w:b/>
                <w:bCs/>
                <w:sz w:val="16"/>
                <w:szCs w:val="16"/>
                <w:lang w:bidi="ar-IQ"/>
              </w:rPr>
              <w:t>-  A -</w:t>
            </w:r>
          </w:p>
        </w:tc>
        <w:tc>
          <w:tcPr>
            <w:tcW w:w="2168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F4A064C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شعبة </w:t>
            </w:r>
            <w:r w:rsidRPr="008B09A1">
              <w:rPr>
                <w:b/>
                <w:bCs/>
                <w:sz w:val="16"/>
                <w:szCs w:val="16"/>
                <w:lang w:bidi="ar-IQ"/>
              </w:rPr>
              <w:t>-  B -</w:t>
            </w:r>
          </w:p>
        </w:tc>
      </w:tr>
      <w:tr w:rsidR="008B09A1" w:rsidRPr="008B09A1" w14:paraId="08C248FE" w14:textId="77777777" w:rsidTr="00AA579A">
        <w:trPr>
          <w:cantSplit/>
          <w:trHeight w:val="240"/>
        </w:trPr>
        <w:tc>
          <w:tcPr>
            <w:tcW w:w="18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5ABB2CA6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573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ACD264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6102A5B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مادة</w:t>
            </w:r>
          </w:p>
        </w:tc>
        <w:tc>
          <w:tcPr>
            <w:tcW w:w="1370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4535D1B4" w14:textId="2EC6C2E5" w:rsidR="00506AC0" w:rsidRPr="008B09A1" w:rsidRDefault="00095D58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ستاذ</w:t>
            </w:r>
          </w:p>
        </w:tc>
        <w:tc>
          <w:tcPr>
            <w:tcW w:w="89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CBACEC4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مادة</w:t>
            </w:r>
          </w:p>
        </w:tc>
        <w:tc>
          <w:tcPr>
            <w:tcW w:w="1275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59B1004" w14:textId="44EA0FA5" w:rsidR="00506AC0" w:rsidRPr="008B09A1" w:rsidRDefault="00F0686E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ستاذ</w:t>
            </w:r>
          </w:p>
        </w:tc>
      </w:tr>
      <w:tr w:rsidR="00B92835" w:rsidRPr="008B09A1" w14:paraId="75D0ED74" w14:textId="77777777" w:rsidTr="00163BDE">
        <w:trPr>
          <w:trHeight w:val="227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076DC17" w14:textId="77777777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حد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AE63174" w14:textId="77777777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3C03F37A" w14:textId="3D391CBC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تحليلات هندسية</w:t>
            </w:r>
          </w:p>
        </w:tc>
        <w:tc>
          <w:tcPr>
            <w:tcW w:w="1370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7EA05BF8" w14:textId="6488CD96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د.حميد جاسم+م.د.اسراء</w:t>
            </w:r>
          </w:p>
        </w:tc>
        <w:tc>
          <w:tcPr>
            <w:tcW w:w="89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8F53253" w14:textId="78629451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مقاومة مواد1</w:t>
            </w:r>
          </w:p>
        </w:tc>
        <w:tc>
          <w:tcPr>
            <w:tcW w:w="1275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1989676" w14:textId="7D5CBA2C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عناد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</w:tr>
      <w:tr w:rsidR="00B92835" w:rsidRPr="008B09A1" w14:paraId="5C0C0C71" w14:textId="77777777" w:rsidTr="00AA579A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B326B02" w14:textId="77777777" w:rsidR="00B92835" w:rsidRPr="008B09A1" w:rsidRDefault="00B92835" w:rsidP="00B9283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8400CEA" w14:textId="77777777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1C3C10C0" w14:textId="28260B78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370" w:type="pct"/>
            <w:gridSpan w:val="6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75B61E1" w14:textId="5692C944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7C6BD32" w14:textId="65BB8D79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E54F371" w14:textId="672F52C4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B92835" w:rsidRPr="008B09A1" w14:paraId="01190DEC" w14:textId="77777777" w:rsidTr="00163BDE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5463573" w14:textId="77777777" w:rsidR="00B92835" w:rsidRPr="008B09A1" w:rsidRDefault="00B92835" w:rsidP="00B9283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7D53EC" w14:textId="77777777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0941BA" w14:textId="42A5D0A0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مقاومة مواد1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2B50DE" w14:textId="6E416815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عناد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1ECA20DA" w14:textId="50034441" w:rsidR="00B92835" w:rsidRPr="00856BE7" w:rsidRDefault="00B92835" w:rsidP="00B92835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تحليلات هندسية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4B5B1A9E" w14:textId="4311835E" w:rsidR="00B92835" w:rsidRPr="00856BE7" w:rsidRDefault="00B92835" w:rsidP="00B92835">
            <w:pPr>
              <w:tabs>
                <w:tab w:val="left" w:pos="687"/>
                <w:tab w:val="center" w:pos="1918"/>
              </w:tabs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د.حميد جاسم+م.د.اسراء</w:t>
            </w:r>
          </w:p>
        </w:tc>
      </w:tr>
      <w:tr w:rsidR="00B92835" w:rsidRPr="008B09A1" w14:paraId="6C6D98A4" w14:textId="77777777" w:rsidTr="00163BDE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937C724" w14:textId="77777777" w:rsidR="00B92835" w:rsidRPr="008B09A1" w:rsidRDefault="00B92835" w:rsidP="00B9283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DF7098" w14:textId="77777777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04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35EF4538" w14:textId="5E42E54A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370" w:type="pct"/>
            <w:gridSpan w:val="6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373F528E" w14:textId="476324DE" w:rsidR="00B92835" w:rsidRPr="008B09A1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134EE9EE" w14:textId="456B3AE9" w:rsidR="00B92835" w:rsidRPr="00856BE7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57108DB" w14:textId="05C78B60" w:rsidR="00B92835" w:rsidRPr="00856BE7" w:rsidRDefault="00B92835" w:rsidP="00B928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18170B" w:rsidRPr="008B09A1" w14:paraId="6A551DEA" w14:textId="77777777" w:rsidTr="00163BDE">
        <w:trPr>
          <w:trHeight w:val="72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EFAC769" w14:textId="77777777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ثنين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5C0F85C" w14:textId="77777777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0704DA96" w14:textId="23C362D9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تحليلات هندسية</w:t>
            </w:r>
          </w:p>
        </w:tc>
        <w:tc>
          <w:tcPr>
            <w:tcW w:w="1370" w:type="pct"/>
            <w:gridSpan w:val="6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60425507" w14:textId="19B3DE00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د.حميد جاسم+م.د.اسراء</w:t>
            </w:r>
          </w:p>
        </w:tc>
        <w:tc>
          <w:tcPr>
            <w:tcW w:w="89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BC4D1A5" w14:textId="19792AA8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جرائم </w:t>
            </w:r>
          </w:p>
        </w:tc>
        <w:tc>
          <w:tcPr>
            <w:tcW w:w="1275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8AB9A8D" w14:textId="58663C95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م.عبد الرحمن زيدان</w:t>
            </w:r>
          </w:p>
        </w:tc>
      </w:tr>
      <w:tr w:rsidR="0018170B" w:rsidRPr="008B09A1" w14:paraId="0710B9BD" w14:textId="77777777" w:rsidTr="00AA579A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697C3D" w14:textId="77777777" w:rsidR="0018170B" w:rsidRPr="008B09A1" w:rsidRDefault="0018170B" w:rsidP="0018170B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FD00F06" w14:textId="77777777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3BDD0B02" w14:textId="48BC5EB0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</w:rPr>
              <w:t>=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29FC1D8D" w14:textId="7D8964B8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=</w:t>
            </w:r>
          </w:p>
        </w:tc>
        <w:tc>
          <w:tcPr>
            <w:tcW w:w="89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8066B2F" w14:textId="652EF9E4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75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94AD66C" w14:textId="563590E5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18170B" w:rsidRPr="008B09A1" w14:paraId="05F1C310" w14:textId="77777777" w:rsidTr="00163BDE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7B24C99" w14:textId="77777777" w:rsidR="0018170B" w:rsidRPr="008B09A1" w:rsidRDefault="0018170B" w:rsidP="0018170B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314140" w14:textId="77777777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2A132E1" w14:textId="6ECAA617" w:rsidR="0018170B" w:rsidRPr="00856BE7" w:rsidRDefault="0018170B" w:rsidP="0018170B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علم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 حاسوب </w:t>
            </w:r>
            <w:r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370" w:type="pct"/>
            <w:gridSpan w:val="6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3D29BAAE" w14:textId="6F52BBC3" w:rsidR="0018170B" w:rsidRPr="00856BE7" w:rsidRDefault="0018170B" w:rsidP="0018170B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م. سيف صباح+م.م.ن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سرى</w:t>
            </w:r>
          </w:p>
        </w:tc>
        <w:tc>
          <w:tcPr>
            <w:tcW w:w="893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04EB6FFE" w14:textId="50C3FB06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تحليلات هندسية</w:t>
            </w:r>
          </w:p>
        </w:tc>
        <w:tc>
          <w:tcPr>
            <w:tcW w:w="1275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57342163" w14:textId="0981E3DC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د.حميد جاسم+م.د.اسراء</w:t>
            </w:r>
            <w:r w:rsidRPr="008B09A1"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 xml:space="preserve"> </w:t>
            </w:r>
          </w:p>
        </w:tc>
      </w:tr>
      <w:tr w:rsidR="0018170B" w:rsidRPr="008B09A1" w14:paraId="65468A77" w14:textId="77777777" w:rsidTr="00AA579A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6D4E61A" w14:textId="77777777" w:rsidR="0018170B" w:rsidRPr="008B09A1" w:rsidRDefault="0018170B" w:rsidP="0018170B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8C2A24" w14:textId="77777777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04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3997D9" w14:textId="53FA07F9" w:rsidR="0018170B" w:rsidRPr="00856BE7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70" w:type="pct"/>
            <w:gridSpan w:val="6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8832178" w14:textId="3A10B718" w:rsidR="0018170B" w:rsidRPr="00856BE7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93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9A7D6EE" w14:textId="570F17C2" w:rsidR="0018170B" w:rsidRPr="008B09A1" w:rsidRDefault="0018170B" w:rsidP="0018170B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275" w:type="pct"/>
            <w:gridSpan w:val="4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6ED363C" w14:textId="790F4716" w:rsidR="0018170B" w:rsidRPr="008B09A1" w:rsidRDefault="0018170B" w:rsidP="0018170B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18170B" w:rsidRPr="008B09A1" w14:paraId="568AE966" w14:textId="77777777" w:rsidTr="00163BDE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3ADBEF" w14:textId="77777777" w:rsidR="0018170B" w:rsidRPr="008B09A1" w:rsidRDefault="0018170B" w:rsidP="0018170B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3143E76" w14:textId="77777777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0AD5D88" w14:textId="23ADFB7C" w:rsidR="0018170B" w:rsidRPr="00AB32AB" w:rsidRDefault="0018170B" w:rsidP="0018170B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جرائم </w:t>
            </w:r>
          </w:p>
        </w:tc>
        <w:tc>
          <w:tcPr>
            <w:tcW w:w="1377" w:type="pct"/>
            <w:gridSpan w:val="8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7EE48FD" w14:textId="5663D323" w:rsidR="0018170B" w:rsidRPr="00AB32AB" w:rsidRDefault="0018170B" w:rsidP="0018170B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م.عبد الرحمن زيدان</w:t>
            </w:r>
          </w:p>
        </w:tc>
        <w:tc>
          <w:tcPr>
            <w:tcW w:w="88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DD26CDC" w14:textId="3B69D630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علم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 حاسوب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275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7980A019" w14:textId="13CF6B8C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م. سيف صباح+م.م.ن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سرى</w:t>
            </w:r>
          </w:p>
        </w:tc>
      </w:tr>
      <w:tr w:rsidR="0018170B" w:rsidRPr="008B09A1" w14:paraId="3276069A" w14:textId="77777777" w:rsidTr="00AA579A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A28D3E2" w14:textId="77777777" w:rsidR="0018170B" w:rsidRPr="008B09A1" w:rsidRDefault="0018170B" w:rsidP="0018170B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B55592B" w14:textId="77777777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10809BC9" w14:textId="564AB383" w:rsidR="0018170B" w:rsidRPr="008B09A1" w:rsidRDefault="0018170B" w:rsidP="0018170B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77" w:type="pct"/>
            <w:gridSpan w:val="8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6B669151" w14:textId="0AD59564" w:rsidR="0018170B" w:rsidRPr="008B09A1" w:rsidRDefault="0018170B" w:rsidP="0018170B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8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BE7AABE" w14:textId="175D8373" w:rsidR="0018170B" w:rsidRPr="008B09A1" w:rsidRDefault="0018170B" w:rsidP="0018170B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75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8BF6AEF" w14:textId="79887EFB" w:rsidR="0018170B" w:rsidRPr="008B09A1" w:rsidRDefault="0018170B" w:rsidP="0018170B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18170B" w:rsidRPr="008B09A1" w14:paraId="17EFFFC9" w14:textId="77777777" w:rsidTr="00AA579A">
        <w:trPr>
          <w:trHeight w:val="227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4E80920" w14:textId="77777777" w:rsidR="0018170B" w:rsidRPr="008B09A1" w:rsidRDefault="0018170B" w:rsidP="0018170B">
            <w:pPr>
              <w:ind w:left="113"/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ثلاثاء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4B2FFE6" w14:textId="77777777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20FC3FD" w14:textId="56EA6C62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علم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 حاسوب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0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11DEABE9" w14:textId="59C22821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م. سيف صباح+م.م.ن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سرى</w:t>
            </w:r>
          </w:p>
        </w:tc>
        <w:tc>
          <w:tcPr>
            <w:tcW w:w="893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675CBCF" w14:textId="1BC95E80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علم الحركة1</w:t>
            </w:r>
          </w:p>
        </w:tc>
        <w:tc>
          <w:tcPr>
            <w:tcW w:w="1275" w:type="pct"/>
            <w:gridSpan w:val="4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0188697" w14:textId="57CE14BF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م. 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. غزوان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</w:tr>
      <w:tr w:rsidR="0018170B" w:rsidRPr="008B09A1" w14:paraId="3764795D" w14:textId="77777777" w:rsidTr="00AA579A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D348CF2" w14:textId="77777777" w:rsidR="0018170B" w:rsidRPr="008B09A1" w:rsidRDefault="0018170B" w:rsidP="0018170B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4101255" w14:textId="77777777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79C0871" w14:textId="113BA9BC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7FCAE6B" w14:textId="38EB4500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93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3BC10C5" w14:textId="4EB3933C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275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0DC1D80" w14:textId="5A2435F1" w:rsidR="0018170B" w:rsidRPr="008B09A1" w:rsidRDefault="0018170B" w:rsidP="0018170B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163BDE" w:rsidRPr="008B09A1" w14:paraId="34F1CB27" w14:textId="77777777" w:rsidTr="00163BDE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490B1AA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FC882B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00C96A" w14:textId="622901E3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علم الحركة1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53BC1A7" w14:textId="648A2C1D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م. 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. غزوان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080C47C" w14:textId="7CF6C8CB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علم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 حاسوب </w:t>
            </w:r>
            <w:r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46FEB851" w14:textId="22820E08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م. سيف صباح+م.م.ن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سرى</w:t>
            </w:r>
          </w:p>
        </w:tc>
      </w:tr>
      <w:tr w:rsidR="00163BDE" w:rsidRPr="008B09A1" w14:paraId="4352775D" w14:textId="77777777" w:rsidTr="00163BDE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B0B54D6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CC25C07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7513A8F" w14:textId="1C375B72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2403466" w14:textId="12BBDAE4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4270C98" w14:textId="72610D2A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91AC708" w14:textId="1042F04F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163BDE" w:rsidRPr="008B09A1" w14:paraId="01B4FF08" w14:textId="77777777" w:rsidTr="00AA579A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DBA157C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6D702B2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07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FF31F74" w14:textId="514B810A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1367" w:type="pct"/>
            <w:gridSpan w:val="5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45ED07F" w14:textId="07F807AF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895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9A7F6B5" w14:textId="3720FF89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1273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1255EDD" w14:textId="35D7E961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</w:tr>
      <w:tr w:rsidR="00163BDE" w:rsidRPr="008B09A1" w14:paraId="3B1F2362" w14:textId="77777777" w:rsidTr="00163BDE">
        <w:trPr>
          <w:trHeight w:val="227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C172061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ربعاء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E420AB7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6A21ABF" w14:textId="11C24682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مقاومة مواد1</w:t>
            </w:r>
          </w:p>
        </w:tc>
        <w:tc>
          <w:tcPr>
            <w:tcW w:w="1370" w:type="pct"/>
            <w:gridSpan w:val="6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3E8EC6C" w14:textId="0D6B5598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عناد منا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ا.م.صباح</w:t>
            </w:r>
          </w:p>
        </w:tc>
        <w:tc>
          <w:tcPr>
            <w:tcW w:w="89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9C2DFAD" w14:textId="7BC0A136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ختبرات</w:t>
            </w:r>
          </w:p>
        </w:tc>
        <w:tc>
          <w:tcPr>
            <w:tcW w:w="296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40BADAA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قاومة</w:t>
            </w:r>
          </w:p>
        </w:tc>
        <w:tc>
          <w:tcPr>
            <w:tcW w:w="417" w:type="pct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F1226FA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وائع1</w:t>
            </w:r>
          </w:p>
        </w:tc>
        <w:tc>
          <w:tcPr>
            <w:tcW w:w="562" w:type="pct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A8C8034" w14:textId="18E9DD2B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عادن</w:t>
            </w:r>
          </w:p>
        </w:tc>
      </w:tr>
      <w:tr w:rsidR="00163BDE" w:rsidRPr="008B09A1" w14:paraId="2CC14152" w14:textId="77777777" w:rsidTr="00163BDE">
        <w:trPr>
          <w:trHeight w:val="248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49D2DEF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CF800AB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13E679B" w14:textId="3335E21F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علم الحركة1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21963B9" w14:textId="35308060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م. 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. غزوان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31395CF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96" w:type="pct"/>
            <w:gridSpan w:val="2"/>
            <w:vMerge w:val="restart"/>
            <w:tcBorders>
              <w:top w:val="single" w:sz="4" w:space="0" w:color="auto"/>
              <w:left w:val="thinThickThinSmallGap" w:sz="2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5939BD21" w14:textId="247088FB" w:rsidR="00163BDE" w:rsidRPr="008B09A1" w:rsidRDefault="00163BDE" w:rsidP="00163BDE">
            <w:pPr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  <w:tc>
          <w:tcPr>
            <w:tcW w:w="41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556E1110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.د.ثامر خلف</w:t>
            </w:r>
          </w:p>
          <w:p w14:paraId="7A9182AD" w14:textId="094D9892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+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د.سامر+</w:t>
            </w:r>
          </w:p>
          <w:p w14:paraId="17197DAC" w14:textId="467E6830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سيناء</w:t>
            </w:r>
          </w:p>
        </w:tc>
        <w:tc>
          <w:tcPr>
            <w:tcW w:w="562" w:type="pct"/>
            <w:vMerge w:val="restart"/>
            <w:tcBorders>
              <w:top w:val="single" w:sz="4" w:space="0" w:color="auto"/>
              <w:left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6CDB1BAA" w14:textId="67DE857A" w:rsidR="00163BDE" w:rsidRPr="008B09A1" w:rsidRDefault="00163BDE" w:rsidP="00163BDE">
            <w:pPr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م.د.سعد + م.م.عمر جمال</w:t>
            </w:r>
          </w:p>
        </w:tc>
      </w:tr>
      <w:tr w:rsidR="00163BDE" w:rsidRPr="008B09A1" w14:paraId="78E1BBD3" w14:textId="77777777" w:rsidTr="00AA579A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CF3A44F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9F3230B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F944D9C" w14:textId="20B9B6CC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highlight w:val="yellow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=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0BA87A0" w14:textId="664AC71A" w:rsidR="00163BDE" w:rsidRPr="008B09A1" w:rsidRDefault="000856CF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EF1C603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96" w:type="pct"/>
            <w:gridSpan w:val="2"/>
            <w:vMerge/>
            <w:tcBorders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64677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1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A3A38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2" w:type="pct"/>
            <w:vMerge/>
            <w:tcBorders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7A89179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</w:tr>
      <w:tr w:rsidR="00163BDE" w:rsidRPr="008B09A1" w14:paraId="43B1BC0A" w14:textId="77777777" w:rsidTr="00163BDE">
        <w:trPr>
          <w:trHeight w:val="353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6EF8AF0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B1C147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4507B16" w14:textId="01F5AA8A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383" w:type="pct"/>
            <w:gridSpan w:val="2"/>
            <w:vMerge w:val="restart"/>
            <w:tcBorders>
              <w:top w:val="single" w:sz="4" w:space="0" w:color="auto"/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5A596C2C" w14:textId="4B699D0E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قاومة</w:t>
            </w:r>
          </w:p>
        </w:tc>
        <w:tc>
          <w:tcPr>
            <w:tcW w:w="38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5DF67F" w14:textId="51C05B9A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وائع1</w:t>
            </w:r>
          </w:p>
        </w:tc>
        <w:tc>
          <w:tcPr>
            <w:tcW w:w="60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61D86B72" w14:textId="6735B99A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عادن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69ED871" w14:textId="31EC999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highlight w:val="yellow"/>
                <w:rtl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مقاومة مواد1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6E253B2" w14:textId="5CCD068D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عناد منا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ا.م.صباح+م.يسرى</w:t>
            </w:r>
          </w:p>
        </w:tc>
      </w:tr>
      <w:tr w:rsidR="00163BDE" w:rsidRPr="008B09A1" w14:paraId="38B65AF0" w14:textId="77777777" w:rsidTr="00163BDE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487A673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30942F3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55A2E76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highlight w:val="yellow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highlight w:val="yellow"/>
                <w:rtl/>
              </w:rPr>
              <w:t>=</w:t>
            </w:r>
          </w:p>
        </w:tc>
        <w:tc>
          <w:tcPr>
            <w:tcW w:w="383" w:type="pct"/>
            <w:gridSpan w:val="2"/>
            <w:vMerge/>
            <w:tcBorders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51199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</w:p>
        </w:tc>
        <w:tc>
          <w:tcPr>
            <w:tcW w:w="386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10548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</w:p>
        </w:tc>
        <w:tc>
          <w:tcPr>
            <w:tcW w:w="601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76F4313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26CDF55" w14:textId="1A38971E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علم الحركة1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5C098E5" w14:textId="080A280D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م. 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8B09A1">
              <w:rPr>
                <w:b/>
                <w:bCs/>
                <w:sz w:val="16"/>
                <w:szCs w:val="16"/>
                <w:rtl/>
              </w:rPr>
              <w:t>. غزوان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</w:tr>
      <w:tr w:rsidR="00163BDE" w:rsidRPr="008B09A1" w14:paraId="6AD8D15D" w14:textId="77777777" w:rsidTr="00AA579A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6CB898C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96889F8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A8194DC" w14:textId="30051F9A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385" w:type="pct"/>
            <w:gridSpan w:val="3"/>
            <w:tcBorders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</w:tcPr>
          <w:p w14:paraId="291BFA37" w14:textId="1E2FF671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  <w:tc>
          <w:tcPr>
            <w:tcW w:w="39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BBFA" w14:textId="0124A7A9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.د.ثامر +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د.سامر</w:t>
            </w:r>
          </w:p>
          <w:p w14:paraId="315AD0CB" w14:textId="63D4F43F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م.سيناء</w:t>
            </w:r>
          </w:p>
        </w:tc>
        <w:tc>
          <w:tcPr>
            <w:tcW w:w="590" w:type="pct"/>
            <w:tcBorders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</w:tcPr>
          <w:p w14:paraId="28388461" w14:textId="05C4DC1C" w:rsidR="00163BDE" w:rsidRPr="008B09A1" w:rsidRDefault="00163BDE" w:rsidP="00163BDE">
            <w:pPr>
              <w:tabs>
                <w:tab w:val="center" w:pos="340"/>
              </w:tabs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م.د.سعد + م.م.عمر جمال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B3B4985" w14:textId="08AF3F83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C802358" w14:textId="46242E53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163BDE" w:rsidRPr="008B09A1" w14:paraId="24A66A4D" w14:textId="4D729F8C" w:rsidTr="00AA579A">
        <w:trPr>
          <w:trHeight w:val="227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1AE4DA4B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خميس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8972C50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A8BD453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هندسة المعادن</w:t>
            </w:r>
          </w:p>
        </w:tc>
        <w:tc>
          <w:tcPr>
            <w:tcW w:w="1370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15D5723" w14:textId="34A217E3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ا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د. سعد رمض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احمد+م.م.عمر جمال</w:t>
            </w:r>
          </w:p>
        </w:tc>
        <w:tc>
          <w:tcPr>
            <w:tcW w:w="893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4E48B2C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بادئ ميكانيكا الموائع</w:t>
            </w:r>
          </w:p>
        </w:tc>
        <w:tc>
          <w:tcPr>
            <w:tcW w:w="1275" w:type="pct"/>
            <w:gridSpan w:val="4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EBBC5F7" w14:textId="060CF29A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.د.ثامر خلف </w:t>
            </w:r>
            <w:r>
              <w:rPr>
                <w:b/>
                <w:bCs/>
                <w:sz w:val="16"/>
                <w:szCs w:val="16"/>
              </w:rPr>
              <w:t xml:space="preserve">+ 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.د.سامر</w:t>
            </w:r>
          </w:p>
        </w:tc>
      </w:tr>
      <w:tr w:rsidR="00163BDE" w:rsidRPr="008B09A1" w14:paraId="2C38CCC4" w14:textId="77777777" w:rsidTr="00AA579A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F48D016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76393BD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22798E5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4215DDC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F1AA481" w14:textId="77777777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C25ABB3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163BDE" w:rsidRPr="008B09A1" w14:paraId="033E83B3" w14:textId="77777777" w:rsidTr="00AA579A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A1453C5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8DE7ADF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A1C695F" w14:textId="5CED25AC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70" w:type="pct"/>
            <w:gridSpan w:val="6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F03295F" w14:textId="10CB2BB4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756DC67" w14:textId="3FBB83B2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A5252C8" w14:textId="17B80DEC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163BDE" w:rsidRPr="008B09A1" w14:paraId="5AC24F73" w14:textId="77777777" w:rsidTr="00AA579A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04F109E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43D45C8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1:30 – 12:30</w:t>
            </w:r>
          </w:p>
        </w:tc>
        <w:tc>
          <w:tcPr>
            <w:tcW w:w="704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AAE5F7" w14:textId="3199F4B4" w:rsidR="00163BDE" w:rsidRPr="008B09A1" w:rsidRDefault="00163BDE" w:rsidP="00163BDE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مبادئ ميكانيكا الموائع</w:t>
            </w:r>
          </w:p>
        </w:tc>
        <w:tc>
          <w:tcPr>
            <w:tcW w:w="1370" w:type="pct"/>
            <w:gridSpan w:val="6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0452C8B" w14:textId="2F957070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.ثامر خلف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+.د.سامر 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8CA950F" w14:textId="0C08D883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هندسة المعادن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C51BA5" w14:textId="4A66C19A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د. سعد رمض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احمد+م.م.عمر جمال</w:t>
            </w:r>
          </w:p>
        </w:tc>
      </w:tr>
      <w:tr w:rsidR="00163BDE" w:rsidRPr="008B09A1" w14:paraId="71BF64CD" w14:textId="77777777" w:rsidTr="00AA579A">
        <w:trPr>
          <w:trHeight w:val="125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B6EC5B1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A30C1E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2:30 –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1149544" w14:textId="06600114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DAF3EA6" w14:textId="2C1611D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9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07034458" w14:textId="631E0AA2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75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236195E0" w14:textId="128AD2F4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163BDE" w:rsidRPr="008B09A1" w14:paraId="7B36595D" w14:textId="77777777" w:rsidTr="00AA579A">
        <w:trPr>
          <w:trHeight w:val="125"/>
        </w:trPr>
        <w:tc>
          <w:tcPr>
            <w:tcW w:w="18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68AEFAD" w14:textId="77777777" w:rsidR="00163BDE" w:rsidRPr="008B09A1" w:rsidRDefault="00163BDE" w:rsidP="00163BD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2B19AC92" w14:textId="77777777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14:paraId="12FE2606" w14:textId="49A6637E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 =</w:t>
            </w:r>
          </w:p>
        </w:tc>
        <w:tc>
          <w:tcPr>
            <w:tcW w:w="1370" w:type="pct"/>
            <w:gridSpan w:val="6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14:paraId="3B056482" w14:textId="1DCE078F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93" w:type="pct"/>
            <w:gridSpan w:val="2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58EDAF22" w14:textId="0AFACA70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75" w:type="pct"/>
            <w:gridSpan w:val="4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31649860" w14:textId="5234EAE6" w:rsidR="00163BDE" w:rsidRPr="008B09A1" w:rsidRDefault="00163BDE" w:rsidP="00163BDE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</w:tbl>
    <w:p w14:paraId="605FEDD7" w14:textId="77777777" w:rsidR="00D87A9B" w:rsidRPr="009C6A3F" w:rsidRDefault="00D87A9B" w:rsidP="00BE40EB">
      <w:pPr>
        <w:jc w:val="center"/>
        <w:rPr>
          <w:rFonts w:cs="MCS Shafa S_U normal."/>
          <w:b/>
          <w:bCs/>
          <w:caps/>
          <w:sz w:val="22"/>
          <w:szCs w:val="28"/>
        </w:rPr>
      </w:pPr>
    </w:p>
    <w:p w14:paraId="1D0E0C24" w14:textId="1FF038DF" w:rsidR="00C27AEF" w:rsidRDefault="00C27AEF" w:rsidP="00BE40EB">
      <w:pPr>
        <w:jc w:val="center"/>
        <w:rPr>
          <w:rFonts w:cs="MCS Shafa S_U normal."/>
          <w:b/>
          <w:bCs/>
          <w:caps/>
        </w:rPr>
      </w:pPr>
    </w:p>
    <w:p w14:paraId="5DC279C8" w14:textId="24781583" w:rsidR="00AE569D" w:rsidRDefault="00AE569D" w:rsidP="00BE40EB">
      <w:pPr>
        <w:jc w:val="center"/>
        <w:rPr>
          <w:rFonts w:cs="MCS Shafa S_U normal."/>
          <w:b/>
          <w:bCs/>
          <w:caps/>
          <w:rtl/>
        </w:rPr>
      </w:pPr>
    </w:p>
    <w:p w14:paraId="34E5518B" w14:textId="3EF494A0" w:rsidR="00BE40EB" w:rsidRPr="00C27AEF" w:rsidRDefault="00A32A65" w:rsidP="00BE40EB">
      <w:pPr>
        <w:jc w:val="center"/>
        <w:rPr>
          <w:rFonts w:cs="MCS Shafa S_U normal."/>
          <w:b/>
          <w:bCs/>
          <w:caps/>
          <w:rtl/>
        </w:rPr>
      </w:pPr>
      <w:r w:rsidRPr="00C27AEF">
        <w:rPr>
          <w:rFonts w:cs="MCS Shafa S_U normal." w:hint="cs"/>
          <w:b/>
          <w:bCs/>
          <w:caps/>
          <w:rtl/>
        </w:rPr>
        <w:lastRenderedPageBreak/>
        <w:t>جامعة تكريت- كلية الهندسة -</w:t>
      </w:r>
      <w:r w:rsidRPr="00C27AEF">
        <w:rPr>
          <w:rFonts w:cs="MCS Shafa S_U normal." w:hint="cs"/>
          <w:b/>
          <w:bCs/>
          <w:caps/>
        </w:rPr>
        <w:t xml:space="preserve"> </w:t>
      </w:r>
      <w:r w:rsidRPr="00C27AEF">
        <w:rPr>
          <w:rFonts w:cs="MCS Shafa S_U normal." w:hint="cs"/>
          <w:b/>
          <w:bCs/>
          <w:caps/>
          <w:rtl/>
        </w:rPr>
        <w:t xml:space="preserve">قسم الهندسة الميكانيكية </w:t>
      </w:r>
    </w:p>
    <w:p w14:paraId="5C76011C" w14:textId="4F728351" w:rsidR="007C669A" w:rsidRPr="00C27AEF" w:rsidRDefault="00A312C5" w:rsidP="00FE709C">
      <w:pPr>
        <w:jc w:val="center"/>
        <w:rPr>
          <w:rFonts w:cs="MCS Shafa S_U normal."/>
          <w:b/>
          <w:bCs/>
          <w:caps/>
          <w:lang w:bidi="ar-IQ"/>
        </w:rPr>
      </w:pPr>
      <w:r w:rsidRPr="00C27AEF">
        <w:rPr>
          <w:rFonts w:cs="MCS Shafa S_U normal." w:hint="cs"/>
          <w:b/>
          <w:bCs/>
          <w:caps/>
          <w:rtl/>
        </w:rPr>
        <w:t>جدول الدروس</w:t>
      </w:r>
      <w:r w:rsidR="00A32A65" w:rsidRPr="00C27AEF">
        <w:rPr>
          <w:rFonts w:cs="MCS Shafa S_U normal." w:hint="cs"/>
          <w:b/>
          <w:bCs/>
          <w:caps/>
          <w:rtl/>
        </w:rPr>
        <w:t xml:space="preserve"> الأسبوعي</w:t>
      </w:r>
      <w:r w:rsidR="00BE40EB" w:rsidRPr="00C27AEF">
        <w:rPr>
          <w:rFonts w:cs="MCS Shafa S_U normal." w:hint="cs"/>
          <w:b/>
          <w:bCs/>
          <w:caps/>
          <w:rtl/>
        </w:rPr>
        <w:t xml:space="preserve"> </w:t>
      </w:r>
      <w:r w:rsidR="009762B6" w:rsidRPr="00C27AEF">
        <w:rPr>
          <w:rFonts w:cs="MCS Shafa S_U normal." w:hint="cs"/>
          <w:b/>
          <w:bCs/>
          <w:caps/>
          <w:rtl/>
        </w:rPr>
        <w:t xml:space="preserve">للدراسة الصباحية </w:t>
      </w:r>
      <w:r w:rsidR="00BE40EB" w:rsidRPr="00C27AEF">
        <w:rPr>
          <w:rFonts w:cs="MCS Shafa S_U normal." w:hint="cs"/>
          <w:b/>
          <w:bCs/>
          <w:caps/>
          <w:rtl/>
        </w:rPr>
        <w:t xml:space="preserve">/ </w:t>
      </w:r>
      <w:r w:rsidR="00D72C2B" w:rsidRPr="00C27AEF">
        <w:rPr>
          <w:rFonts w:cs="MCS Shafa S_U normal." w:hint="cs"/>
          <w:b/>
          <w:bCs/>
          <w:caps/>
          <w:rtl/>
        </w:rPr>
        <w:t xml:space="preserve">المرحلة الثالثة </w:t>
      </w:r>
      <w:r w:rsidR="00D05B0C" w:rsidRPr="00C27AEF">
        <w:rPr>
          <w:rFonts w:cs="MCS Shafa S_U normal." w:hint="cs"/>
          <w:b/>
          <w:bCs/>
          <w:caps/>
          <w:rtl/>
        </w:rPr>
        <w:t xml:space="preserve">/ الفصل الدراسي الاول </w:t>
      </w:r>
      <w:r w:rsidR="00D05B0C" w:rsidRPr="00C27AEF">
        <w:rPr>
          <w:rFonts w:cs="MCS Shafa S_U normal."/>
          <w:b/>
          <w:bCs/>
          <w:caps/>
        </w:rPr>
        <w:t xml:space="preserve"> </w:t>
      </w:r>
      <w:r w:rsidR="00D05B0C" w:rsidRPr="00C27AEF">
        <w:rPr>
          <w:rFonts w:cs="MCS Shafa S_U normal." w:hint="cs"/>
          <w:b/>
          <w:bCs/>
          <w:caps/>
          <w:rtl/>
        </w:rPr>
        <w:t>202</w:t>
      </w:r>
      <w:r w:rsidR="00026C5E" w:rsidRPr="00C27AEF">
        <w:rPr>
          <w:rFonts w:cs="MCS Shafa S_U normal." w:hint="cs"/>
          <w:b/>
          <w:bCs/>
          <w:caps/>
          <w:rtl/>
        </w:rPr>
        <w:t>5</w:t>
      </w:r>
      <w:r w:rsidR="00D05B0C" w:rsidRPr="00C27AEF">
        <w:rPr>
          <w:rFonts w:cs="MCS Shafa S_U normal." w:hint="cs"/>
          <w:b/>
          <w:bCs/>
          <w:caps/>
          <w:rtl/>
        </w:rPr>
        <w:t>-202</w:t>
      </w:r>
      <w:r w:rsidR="00026C5E" w:rsidRPr="00C27AEF">
        <w:rPr>
          <w:rFonts w:cs="MCS Shafa S_U normal." w:hint="cs"/>
          <w:b/>
          <w:bCs/>
          <w:caps/>
          <w:rtl/>
        </w:rPr>
        <w:t>6</w:t>
      </w:r>
      <w:r w:rsidR="00D05B0C" w:rsidRPr="00C27AEF">
        <w:rPr>
          <w:rFonts w:cs="MCS Shafa S_U normal." w:hint="cs"/>
          <w:b/>
          <w:bCs/>
          <w:caps/>
          <w:rtl/>
        </w:rPr>
        <w:t xml:space="preserve"> ابتداءا </w:t>
      </w:r>
      <w:r w:rsidR="00FE709C" w:rsidRPr="00C27AEF">
        <w:rPr>
          <w:rFonts w:cs="MCS Shafa S_U normal." w:hint="cs"/>
          <w:b/>
          <w:bCs/>
          <w:caps/>
          <w:rtl/>
        </w:rPr>
        <w:t>من 21/9/2025</w:t>
      </w:r>
    </w:p>
    <w:tbl>
      <w:tblPr>
        <w:tblpPr w:leftFromText="180" w:rightFromText="180" w:vertAnchor="text" w:horzAnchor="margin" w:tblpXSpec="center" w:tblpY="205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705"/>
        <w:gridCol w:w="1267"/>
        <w:gridCol w:w="2277"/>
        <w:gridCol w:w="856"/>
        <w:gridCol w:w="16"/>
        <w:gridCol w:w="872"/>
        <w:gridCol w:w="1220"/>
        <w:gridCol w:w="1715"/>
        <w:gridCol w:w="2357"/>
        <w:gridCol w:w="872"/>
        <w:gridCol w:w="13"/>
        <w:gridCol w:w="1131"/>
        <w:gridCol w:w="52"/>
        <w:gridCol w:w="754"/>
        <w:gridCol w:w="415"/>
        <w:gridCol w:w="1449"/>
      </w:tblGrid>
      <w:tr w:rsidR="002C42A1" w:rsidRPr="003F48B0" w14:paraId="3799C6E9" w14:textId="77777777" w:rsidTr="00FF6C1A">
        <w:trPr>
          <w:cantSplit/>
          <w:trHeight w:val="240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615712E" w14:textId="77777777" w:rsidR="00681F02" w:rsidRPr="003F48B0" w:rsidRDefault="00681F02" w:rsidP="0084148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ليوم</w:t>
            </w:r>
          </w:p>
        </w:tc>
        <w:tc>
          <w:tcPr>
            <w:tcW w:w="397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FA3BBAA" w14:textId="77777777" w:rsidR="00681F02" w:rsidRPr="003F48B0" w:rsidRDefault="00681F02" w:rsidP="0084148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ساعة</w:t>
            </w:r>
          </w:p>
        </w:tc>
        <w:tc>
          <w:tcPr>
            <w:tcW w:w="4383" w:type="pct"/>
            <w:gridSpan w:val="1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7634D4F" w14:textId="77777777" w:rsidR="00681F02" w:rsidRPr="003F48B0" w:rsidRDefault="00681F02" w:rsidP="0084148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مرحلة الثالثة</w:t>
            </w:r>
          </w:p>
        </w:tc>
      </w:tr>
      <w:tr w:rsidR="00BC153D" w:rsidRPr="003F48B0" w14:paraId="58256C53" w14:textId="77777777" w:rsidTr="00FF6C1A">
        <w:trPr>
          <w:cantSplit/>
          <w:trHeight w:val="240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170B230" w14:textId="77777777" w:rsidR="00681F02" w:rsidRPr="003F48B0" w:rsidRDefault="00681F02" w:rsidP="0084148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397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7B70913C" w14:textId="77777777" w:rsidR="00681F02" w:rsidRPr="003F48B0" w:rsidRDefault="00681F02" w:rsidP="0084148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78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88094AC" w14:textId="77777777" w:rsidR="00681F02" w:rsidRPr="003F48B0" w:rsidRDefault="00681F02" w:rsidP="00841485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شعبة </w:t>
            </w:r>
            <w:r w:rsidRPr="003F48B0">
              <w:rPr>
                <w:b/>
                <w:bCs/>
                <w:sz w:val="16"/>
                <w:szCs w:val="16"/>
                <w:lang w:bidi="ar-IQ"/>
              </w:rPr>
              <w:t>-  A -</w:t>
            </w:r>
          </w:p>
        </w:tc>
        <w:tc>
          <w:tcPr>
            <w:tcW w:w="2205" w:type="pct"/>
            <w:gridSpan w:val="8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7D45749" w14:textId="77777777" w:rsidR="00681F02" w:rsidRPr="003F48B0" w:rsidRDefault="00681F02" w:rsidP="0084148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شعبة </w:t>
            </w:r>
            <w:r w:rsidRPr="003F48B0">
              <w:rPr>
                <w:b/>
                <w:bCs/>
                <w:sz w:val="16"/>
                <w:szCs w:val="16"/>
                <w:lang w:bidi="ar-IQ"/>
              </w:rPr>
              <w:t>-  B -</w:t>
            </w:r>
          </w:p>
        </w:tc>
      </w:tr>
      <w:tr w:rsidR="003F48B0" w:rsidRPr="003F48B0" w14:paraId="4DFAB3F3" w14:textId="77777777" w:rsidTr="00FF6C1A">
        <w:trPr>
          <w:cantSplit/>
          <w:trHeight w:val="258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2EB9A011" w14:textId="77777777" w:rsidR="00201387" w:rsidRPr="003F48B0" w:rsidRDefault="00201387" w:rsidP="00201387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397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223E85F1" w14:textId="77777777" w:rsidR="00201387" w:rsidRPr="003F48B0" w:rsidRDefault="00201387" w:rsidP="0020138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3A53941" w14:textId="77777777" w:rsidR="00201387" w:rsidRPr="003F48B0" w:rsidRDefault="00201387" w:rsidP="00201387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مادة</w:t>
            </w:r>
          </w:p>
        </w:tc>
        <w:tc>
          <w:tcPr>
            <w:tcW w:w="14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04925021" w14:textId="724E30A9" w:rsidR="00201387" w:rsidRPr="003F48B0" w:rsidRDefault="00201387" w:rsidP="00201387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أستاذ</w:t>
            </w: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C18A979" w14:textId="5A045002" w:rsidR="00201387" w:rsidRPr="003F48B0" w:rsidRDefault="00201387" w:rsidP="00201387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مادة</w:t>
            </w:r>
          </w:p>
        </w:tc>
        <w:tc>
          <w:tcPr>
            <w:tcW w:w="1467" w:type="pct"/>
            <w:gridSpan w:val="7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2A7C98" w14:textId="6FFD1EF7" w:rsidR="00201387" w:rsidRPr="003F48B0" w:rsidRDefault="00201387" w:rsidP="00201387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أستاذ</w:t>
            </w:r>
          </w:p>
        </w:tc>
      </w:tr>
      <w:tr w:rsidR="003F48B0" w:rsidRPr="003F48B0" w14:paraId="030A2591" w14:textId="77777777" w:rsidTr="00FF6C1A">
        <w:trPr>
          <w:trHeight w:val="113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5D65E3A" w14:textId="77777777" w:rsidR="00844299" w:rsidRPr="003F48B0" w:rsidRDefault="00844299" w:rsidP="00844299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E98E98" w14:textId="77777777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A10278C" w14:textId="28013DEF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بالتوصيل</w:t>
            </w:r>
          </w:p>
        </w:tc>
        <w:tc>
          <w:tcPr>
            <w:tcW w:w="1465" w:type="pct"/>
            <w:gridSpan w:val="5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8CA06E5" w14:textId="0C569FFF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 xml:space="preserve">أ. د. تضامن 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9773B49" w14:textId="50C30093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نظرية مكائن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E2A2CEC" w14:textId="63F9EFA0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د.حازم</w:t>
            </w:r>
          </w:p>
        </w:tc>
      </w:tr>
      <w:tr w:rsidR="003F48B0" w:rsidRPr="003F48B0" w14:paraId="329FBB20" w14:textId="77777777" w:rsidTr="00FF6C1A">
        <w:trPr>
          <w:trHeight w:val="112"/>
        </w:trPr>
        <w:tc>
          <w:tcPr>
            <w:tcW w:w="22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74FD842" w14:textId="77777777" w:rsidR="00844299" w:rsidRPr="003F48B0" w:rsidRDefault="00844299" w:rsidP="00844299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2838BE" w14:textId="77777777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B15968E" w14:textId="77777777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5" w:type="pct"/>
            <w:gridSpan w:val="5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3DB501" w14:textId="77777777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738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855C506" w14:textId="066AC05E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7" w:type="pct"/>
            <w:gridSpan w:val="7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D7452F8" w14:textId="48629790" w:rsidR="00844299" w:rsidRPr="003F48B0" w:rsidRDefault="00844299" w:rsidP="0084429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4B2C" w:rsidRPr="003F48B0" w14:paraId="77BA474F" w14:textId="77777777" w:rsidTr="00FF6C1A">
        <w:trPr>
          <w:trHeight w:val="70"/>
        </w:trPr>
        <w:tc>
          <w:tcPr>
            <w:tcW w:w="221" w:type="pct"/>
            <w:vMerge w:val="restar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4DA9BF5" w14:textId="77777777" w:rsidR="008A4B2C" w:rsidRPr="003F48B0" w:rsidRDefault="008A4B2C" w:rsidP="008A4B2C">
            <w:pPr>
              <w:ind w:left="113" w:right="113"/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احد</w:t>
            </w: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19DDDF8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059565F" w14:textId="517AFF22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نظرية مكائن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536E33" w14:textId="769A8B86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د.حازم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1B785C0" w14:textId="1936EBF4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بالتوصيل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892EDD1" w14:textId="6B06BA0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 xml:space="preserve">أ. د. تضامن </w:t>
            </w:r>
          </w:p>
        </w:tc>
      </w:tr>
      <w:tr w:rsidR="008A4B2C" w:rsidRPr="003F48B0" w14:paraId="67ACD010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04EA07A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36F4F0D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0385A54" w14:textId="21E77B28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EDE943" w14:textId="486C818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E1A7148" w14:textId="7C1C1FFE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7789303" w14:textId="5E0457F8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</w:tr>
      <w:tr w:rsidR="008A4B2C" w:rsidRPr="003F48B0" w14:paraId="2A4B7A92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BB6E2AE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2232A7D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21F238" w14:textId="175D0651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356555E" w14:textId="4F33F579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215B6EA" w14:textId="6F8C6FF2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616F897" w14:textId="2592106A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</w:p>
        </w:tc>
      </w:tr>
      <w:tr w:rsidR="008A4B2C" w:rsidRPr="003F48B0" w14:paraId="15B0A2C5" w14:textId="77777777" w:rsidTr="00FF6C1A">
        <w:trPr>
          <w:trHeight w:val="113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CA9F1FB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EB4F3D7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EFB47C9" w14:textId="4858F778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8FDCB34" w14:textId="0EEA29F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B6953EB" w14:textId="52E7702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2C549E4" w14:textId="535A8685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A4B2C" w:rsidRPr="003F48B0" w14:paraId="041406FC" w14:textId="77777777" w:rsidTr="00FF6C1A">
        <w:trPr>
          <w:trHeight w:val="195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4612B9F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أثنين</w:t>
            </w:r>
          </w:p>
        </w:tc>
        <w:tc>
          <w:tcPr>
            <w:tcW w:w="39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ED33441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7884BA6" w14:textId="7527A81F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يناميك الغازات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4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2CAF553" w14:textId="0D69998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3F48B0">
              <w:rPr>
                <w:b/>
                <w:bCs/>
                <w:sz w:val="16"/>
                <w:szCs w:val="16"/>
                <w:rtl/>
              </w:rPr>
              <w:t>م. د. علي احمد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 كيطان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F3238B5" w14:textId="6CBD1545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طرق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عددية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467" w:type="pct"/>
            <w:gridSpan w:val="7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4B66381" w14:textId="12F75A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رائد رشاد +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د.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أ</w:t>
            </w:r>
            <w:r w:rsidRPr="003F48B0">
              <w:rPr>
                <w:b/>
                <w:bCs/>
                <w:sz w:val="16"/>
                <w:szCs w:val="16"/>
                <w:rtl/>
              </w:rPr>
              <w:t>برهيم ثامر</w:t>
            </w:r>
          </w:p>
        </w:tc>
      </w:tr>
      <w:tr w:rsidR="008A4B2C" w:rsidRPr="003F48B0" w14:paraId="64B77F1A" w14:textId="77777777" w:rsidTr="00FF6C1A">
        <w:trPr>
          <w:trHeight w:val="69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F5CB117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2027407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32A24FB" w14:textId="2733E261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2D99583" w14:textId="0C807344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049A4BF" w14:textId="0D6C8113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7" w:type="pct"/>
            <w:gridSpan w:val="7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4420B47" w14:textId="16A07824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</w:tr>
      <w:tr w:rsidR="008A4B2C" w:rsidRPr="003F48B0" w14:paraId="39BA5DE5" w14:textId="77777777" w:rsidTr="00FF6C1A">
        <w:trPr>
          <w:trHeight w:val="69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E940041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DAA876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7D919A" w14:textId="2B4BB58F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يناميك الغازات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D47BFE0" w14:textId="764A37F4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3F48B0">
              <w:rPr>
                <w:b/>
                <w:bCs/>
                <w:sz w:val="16"/>
                <w:szCs w:val="16"/>
                <w:rtl/>
              </w:rPr>
              <w:t>م. د. علي احمد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 كيطان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498C2AC" w14:textId="252DC66F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3713991" w14:textId="6822637E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4B2C" w:rsidRPr="003F48B0" w14:paraId="398FAC52" w14:textId="77777777" w:rsidTr="00FF6C1A">
        <w:trPr>
          <w:trHeight w:val="69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B0FB73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9AB3BC6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9210255" w14:textId="6E988B85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طرق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عددية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26343D5" w14:textId="529F237A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د.رائد رشاد + 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د.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أ</w:t>
            </w:r>
            <w:r w:rsidRPr="003F48B0">
              <w:rPr>
                <w:b/>
                <w:bCs/>
                <w:sz w:val="16"/>
                <w:szCs w:val="16"/>
                <w:rtl/>
              </w:rPr>
              <w:t>برهيم ثامر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52E0AC3" w14:textId="5A7742E0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يناميك الغازات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25FA026" w14:textId="2C4D7CF8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3F48B0">
              <w:rPr>
                <w:b/>
                <w:bCs/>
                <w:sz w:val="16"/>
                <w:szCs w:val="16"/>
                <w:rtl/>
              </w:rPr>
              <w:t>م. د. علي احمد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 كيطان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</w:p>
        </w:tc>
      </w:tr>
      <w:tr w:rsidR="008A4B2C" w:rsidRPr="003F48B0" w14:paraId="4BBE4140" w14:textId="77777777" w:rsidTr="00FF6C1A">
        <w:trPr>
          <w:trHeight w:val="69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7D28973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2EFDB71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6C24FA7" w14:textId="011A6CBA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7665B9" w14:textId="6DC9BBDD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73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42962EB" w14:textId="33BFF7A8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7" w:type="pct"/>
            <w:gridSpan w:val="7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2C49CC1" w14:textId="668CBF65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4B2C" w:rsidRPr="003F48B0" w14:paraId="208EFEAF" w14:textId="77777777" w:rsidTr="00FF6C1A">
        <w:trPr>
          <w:trHeight w:val="70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CDA0360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2C06386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9B6E9DE" w14:textId="6F38F223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936A97D" w14:textId="76AE20D2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110F0F5" w14:textId="18519596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7" w:type="pct"/>
            <w:gridSpan w:val="7"/>
            <w:tcBorders>
              <w:top w:val="nil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1F8CAF5" w14:textId="410E8EEA" w:rsidR="008A4B2C" w:rsidRPr="003F48B0" w:rsidRDefault="008A4B2C" w:rsidP="008A4B2C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4B2C" w:rsidRPr="003F48B0" w14:paraId="1700E4DB" w14:textId="77777777" w:rsidTr="00FF6C1A">
        <w:trPr>
          <w:trHeight w:val="227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8CD45B5" w14:textId="77777777" w:rsidR="008A4B2C" w:rsidRPr="003F48B0" w:rsidRDefault="008A4B2C" w:rsidP="008A4B2C">
            <w:pPr>
              <w:ind w:left="113"/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ثلاثاء</w:t>
            </w:r>
          </w:p>
        </w:tc>
        <w:tc>
          <w:tcPr>
            <w:tcW w:w="39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5F80B31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7D239DA" w14:textId="4CEF258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7026558" w14:textId="7C7FC680" w:rsidR="008A4B2C" w:rsidRPr="003F48B0" w:rsidRDefault="008A4B2C" w:rsidP="008A4B2C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1F6B245" w14:textId="6D3A5CE2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277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0A3EFD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انتقال</w:t>
            </w:r>
          </w:p>
          <w:p w14:paraId="4021B79D" w14:textId="3FD841C6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370" w:type="pct"/>
            <w:gridSpan w:val="2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8DE4DD" w14:textId="6B1F578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نظرية</w:t>
            </w:r>
          </w:p>
        </w:tc>
        <w:tc>
          <w:tcPr>
            <w:tcW w:w="236" w:type="pct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91E288" w14:textId="2C6E04B4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تصنيع2</w:t>
            </w:r>
          </w:p>
        </w:tc>
        <w:tc>
          <w:tcPr>
            <w:tcW w:w="584" w:type="pct"/>
            <w:gridSpan w:val="2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82B441E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يناميك غازات</w:t>
            </w:r>
          </w:p>
          <w:p w14:paraId="7A1F1F4E" w14:textId="5222386D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8A4B2C" w:rsidRPr="003F48B0" w14:paraId="34FCBB45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858603B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1707387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20CCF72" w14:textId="0886A92D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07F143D" w14:textId="0D8027E1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</w:tcPr>
          <w:p w14:paraId="00AB4937" w14:textId="55BA13E5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273" w:type="pct"/>
            <w:vMerge w:val="restart"/>
            <w:tcBorders>
              <w:top w:val="single" w:sz="4" w:space="0" w:color="auto"/>
              <w:left w:val="thinThickThinSmallGap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A4A993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4A0A59B9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د.نصير+</w:t>
            </w:r>
          </w:p>
          <w:p w14:paraId="0A20E893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م.د.تضامن</w:t>
            </w:r>
          </w:p>
          <w:p w14:paraId="46246D3D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35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4E7AB6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7E7FA815" w14:textId="2805002A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م.د.حازم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يسرى</w:t>
            </w:r>
          </w:p>
        </w:tc>
        <w:tc>
          <w:tcPr>
            <w:tcW w:w="382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601AA7" w14:textId="36E9942D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م.د.محمد صالح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صطفى</w:t>
            </w:r>
          </w:p>
        </w:tc>
        <w:tc>
          <w:tcPr>
            <w:tcW w:w="454" w:type="pct"/>
            <w:vMerge w:val="restart"/>
            <w:tcBorders>
              <w:top w:val="single" w:sz="4" w:space="0" w:color="auto"/>
              <w:left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7155541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78747826" w14:textId="1DFC1900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د.علي </w:t>
            </w:r>
          </w:p>
          <w:p w14:paraId="27324C55" w14:textId="6E2A684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حمد+د.سام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نصر</w:t>
            </w:r>
          </w:p>
          <w:p w14:paraId="13AED3B6" w14:textId="49F96BD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</w:tr>
      <w:tr w:rsidR="008A4B2C" w:rsidRPr="003F48B0" w14:paraId="7BADE643" w14:textId="77777777" w:rsidTr="00FF6C1A">
        <w:trPr>
          <w:trHeight w:val="248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A90AD9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6121D4C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FFAA6C1" w14:textId="2FF83A7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65" w:type="pct"/>
            <w:gridSpan w:val="5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DC1227" w14:textId="692AF4A5" w:rsidR="008A4B2C" w:rsidRPr="003F48B0" w:rsidRDefault="008A4B2C" w:rsidP="008A4B2C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</w:rPr>
            </w:pPr>
          </w:p>
        </w:tc>
        <w:tc>
          <w:tcPr>
            <w:tcW w:w="73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2714C87" w14:textId="5E9A225D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73" w:type="pct"/>
            <w:vMerge/>
            <w:tcBorders>
              <w:left w:val="thinThickThinSmallGap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91CCE8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6EAF69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82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4BFB6D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54" w:type="pct"/>
            <w:vMerge/>
            <w:tcBorders>
              <w:left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A59375D" w14:textId="3EF54553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A4B2C" w:rsidRPr="003F48B0" w14:paraId="1C8AFB17" w14:textId="77777777" w:rsidTr="00FF6C1A">
        <w:trPr>
          <w:trHeight w:val="368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67A5BA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84DC77A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AEA9DA3" w14:textId="701239B8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268" w:type="pct"/>
            <w:tcBorders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37E8C2B4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انتقال</w:t>
            </w:r>
          </w:p>
          <w:p w14:paraId="275CE169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7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404739" w14:textId="36171DE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نظرية</w:t>
            </w:r>
          </w:p>
        </w:tc>
        <w:tc>
          <w:tcPr>
            <w:tcW w:w="3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F91387" w14:textId="77BF08CA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تصنيع2</w:t>
            </w:r>
          </w:p>
        </w:tc>
        <w:tc>
          <w:tcPr>
            <w:tcW w:w="537" w:type="pct"/>
            <w:tcBorders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254A0650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يناميك غازات</w:t>
            </w:r>
          </w:p>
          <w:p w14:paraId="2FACBAF3" w14:textId="44951BE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3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93EE52B" w14:textId="6B6883B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7" w:type="pct"/>
            <w:gridSpan w:val="7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240D728" w14:textId="55F6780E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A4B2C" w:rsidRPr="003F48B0" w14:paraId="43997829" w14:textId="77777777" w:rsidTr="0073131F">
        <w:trPr>
          <w:trHeight w:val="36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ACF67DE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D06034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52077957" w14:textId="5DADE61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273" w:type="pct"/>
            <w:gridSpan w:val="2"/>
            <w:vMerge w:val="restart"/>
            <w:tcBorders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7FEA181D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52AC123D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د.نصير+</w:t>
            </w:r>
          </w:p>
          <w:p w14:paraId="2E447F75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م.د.تضامن</w:t>
            </w:r>
          </w:p>
          <w:p w14:paraId="7F6FF350" w14:textId="00094D60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73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648D883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2C3F0848" w14:textId="092A76C3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م.د.حازم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يسرى</w:t>
            </w:r>
          </w:p>
        </w:tc>
        <w:tc>
          <w:tcPr>
            <w:tcW w:w="382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2D705A" w14:textId="6B8137F0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م.د.محمد صالح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صطفى</w:t>
            </w:r>
          </w:p>
        </w:tc>
        <w:tc>
          <w:tcPr>
            <w:tcW w:w="537" w:type="pct"/>
            <w:vMerge w:val="restart"/>
            <w:tcBorders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44B1A4C1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6E0A639E" w14:textId="4DE78B4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 xml:space="preserve">د.علي </w:t>
            </w:r>
          </w:p>
          <w:p w14:paraId="1F9C86A2" w14:textId="5E33AF30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حمد+د.سام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نصر</w:t>
            </w:r>
          </w:p>
          <w:p w14:paraId="2F9D94C3" w14:textId="322A6634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738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0ED15B1" w14:textId="46E5E49A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7" w:type="pct"/>
            <w:gridSpan w:val="7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EDE5CC3" w14:textId="23928430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A4B2C" w:rsidRPr="003F48B0" w14:paraId="1B8F957F" w14:textId="77777777" w:rsidTr="0073131F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1A39622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C37D01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059F6383" w14:textId="6A70AA5A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273" w:type="pct"/>
            <w:gridSpan w:val="2"/>
            <w:vMerge/>
            <w:tcBorders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94B64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E1B03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1A35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37" w:type="pct"/>
            <w:vMerge/>
            <w:tcBorders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A2EAD41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BB98296" w14:textId="6A4B2F5F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6D38484" w14:textId="636D11A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A4B2C" w:rsidRPr="003F48B0" w14:paraId="646A4774" w14:textId="2E89790C" w:rsidTr="00FF6C1A">
        <w:trPr>
          <w:trHeight w:val="227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1775E23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أربعاء</w:t>
            </w:r>
          </w:p>
        </w:tc>
        <w:tc>
          <w:tcPr>
            <w:tcW w:w="39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B63636C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EE9DFB3" w14:textId="1BCBC593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عمليات تصنيع2</w:t>
            </w:r>
          </w:p>
        </w:tc>
        <w:tc>
          <w:tcPr>
            <w:tcW w:w="14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D37E271" w14:textId="73674834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م. د. محمد صالح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حمد</w:t>
            </w: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3F6F22E" w14:textId="7B5119D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تحويل طاقة</w:t>
            </w:r>
          </w:p>
        </w:tc>
        <w:tc>
          <w:tcPr>
            <w:tcW w:w="1467" w:type="pct"/>
            <w:gridSpan w:val="7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BD3FF3F" w14:textId="1DF9FAFD" w:rsidR="008A4B2C" w:rsidRPr="003F48B0" w:rsidRDefault="008A4B2C" w:rsidP="008A4B2C">
            <w:pPr>
              <w:bidi w:val="0"/>
              <w:jc w:val="center"/>
              <w:rPr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د.منار+د.خلف</w:t>
            </w:r>
          </w:p>
        </w:tc>
      </w:tr>
      <w:tr w:rsidR="008A4B2C" w:rsidRPr="003F48B0" w14:paraId="3B3F28B8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C441D4F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253651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A19A5D" w14:textId="5C49EEBF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4ABD2EE" w14:textId="1B58F8F8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EC7B2B9" w14:textId="20EE093D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E20613C" w14:textId="7E436DFD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</w:tr>
      <w:tr w:rsidR="008A4B2C" w:rsidRPr="003F48B0" w14:paraId="28AD99C2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109E04E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2EED26B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F0B5B04" w14:textId="27FA95CF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عمليات تصنيع2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AF8F7C" w14:textId="094EAE8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م. د. محمد صالح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حمد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7203228" w14:textId="7BDF727A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9310585" w14:textId="46379DFE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4B2C" w:rsidRPr="003F48B0" w14:paraId="0534E6F7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6F0642C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F3FA467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792FB00" w14:textId="37E1F9D5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تحويل طاقة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CB42B4E" w14:textId="19E41E85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د.منار+د.خلف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6EE365E" w14:textId="132CB1FC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عمليات تصنيع2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BA85E41" w14:textId="34B4CDD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.م. د. محمد صالح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حمد</w:t>
            </w:r>
          </w:p>
        </w:tc>
      </w:tr>
      <w:tr w:rsidR="008A4B2C" w:rsidRPr="003F48B0" w14:paraId="46BB7B7A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8D553D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E0BF841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C3F8917" w14:textId="5F73A1DE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7B0907" w14:textId="72159B6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7162AEE" w14:textId="78FD1342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879E10E" w14:textId="5AD4F702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4B2C" w:rsidRPr="003F48B0" w14:paraId="2D8C3283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17CC34D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4A5D1B7E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0F4854A" w14:textId="41F7FC36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FAA63E3" w14:textId="61938133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6C6ECFA" w14:textId="4F61006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87E3A37" w14:textId="254E5A0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4B2C" w:rsidRPr="003F48B0" w14:paraId="6C129C3B" w14:textId="77777777" w:rsidTr="00FF6C1A">
        <w:trPr>
          <w:trHeight w:val="227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67A9FF5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الخميس</w:t>
            </w:r>
          </w:p>
        </w:tc>
        <w:tc>
          <w:tcPr>
            <w:tcW w:w="39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9576813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940744D" w14:textId="540CEFBA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بالتوصيل</w:t>
            </w:r>
          </w:p>
        </w:tc>
        <w:tc>
          <w:tcPr>
            <w:tcW w:w="14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BA67D2" w14:textId="0F5586A5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 xml:space="preserve">أ. د. تضامن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+د.حسام</w:t>
            </w: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22D9F74" w14:textId="7DCA2039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طرق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عددية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467" w:type="pct"/>
            <w:gridSpan w:val="7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B4B1FDF" w14:textId="7A96F4F3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د.رائد رشاد + 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د.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أ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برهيم ثامر </w:t>
            </w:r>
          </w:p>
        </w:tc>
      </w:tr>
      <w:tr w:rsidR="008A4B2C" w:rsidRPr="003F48B0" w14:paraId="17D5D930" w14:textId="77777777" w:rsidTr="00FF6C1A">
        <w:trPr>
          <w:trHeight w:val="398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10064B1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723AB73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E7529C1" w14:textId="3447EE6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نظرية مكائن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FCF95D3" w14:textId="4692429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د.حازم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9B388C9" w14:textId="02DA727F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7934548" w14:textId="116730A1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</w:tr>
      <w:tr w:rsidR="008A4B2C" w:rsidRPr="003F48B0" w14:paraId="2AEA276F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1F9CDD9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5AB547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DE94E86" w14:textId="741215F0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A761A1D" w14:textId="74E08C06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FD47D30" w14:textId="67AD1011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بالتوصيل</w:t>
            </w:r>
          </w:p>
        </w:tc>
        <w:tc>
          <w:tcPr>
            <w:tcW w:w="1467" w:type="pct"/>
            <w:gridSpan w:val="7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5D36C2F" w14:textId="754E3FE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 xml:space="preserve">أ. د. تضامن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+د.حسام</w:t>
            </w:r>
          </w:p>
        </w:tc>
      </w:tr>
      <w:tr w:rsidR="008A4B2C" w:rsidRPr="003F48B0" w14:paraId="13ED2B31" w14:textId="77777777" w:rsidTr="00FF6C1A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3F7976D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C792316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E43F1D0" w14:textId="6568BB7D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طرق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عددية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A084EB" w14:textId="7DED873E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د.رائد رشاد + 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د. 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أ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برهيم ثامر 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C17E25E" w14:textId="4805826B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نظرية مكائن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B54166C" w14:textId="16690C01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د.حازم</w:t>
            </w:r>
          </w:p>
        </w:tc>
      </w:tr>
      <w:tr w:rsidR="008A4B2C" w:rsidRPr="003F48B0" w14:paraId="04ABD3EE" w14:textId="77777777" w:rsidTr="00FF6C1A">
        <w:trPr>
          <w:trHeight w:val="278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C9EB751" w14:textId="77777777" w:rsidR="008A4B2C" w:rsidRPr="003F48B0" w:rsidRDefault="008A4B2C" w:rsidP="008A4B2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FEB60F6" w14:textId="7777777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3F3A298" w14:textId="1C6A57C0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4B18A44" w14:textId="36B52EE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A1245DE" w14:textId="56FE40A1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7" w:type="pct"/>
            <w:gridSpan w:val="7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A0F3689" w14:textId="73023827" w:rsidR="008A4B2C" w:rsidRPr="003F48B0" w:rsidRDefault="008A4B2C" w:rsidP="008A4B2C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</w:tbl>
    <w:p w14:paraId="4A96D4C7" w14:textId="75CC22C4" w:rsidR="00BE40EB" w:rsidRPr="00026C5E" w:rsidRDefault="00A32A65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  <w:r w:rsidRPr="00026C5E">
        <w:rPr>
          <w:rFonts w:cs="MCS Shafa S_U normal." w:hint="cs"/>
          <w:b/>
          <w:bCs/>
          <w:caps/>
          <w:sz w:val="20"/>
          <w:szCs w:val="26"/>
          <w:rtl/>
        </w:rPr>
        <w:lastRenderedPageBreak/>
        <w:t>جامعة تكريت- كلية الهندسة -</w:t>
      </w:r>
      <w:r w:rsidRPr="00026C5E">
        <w:rPr>
          <w:rFonts w:cs="MCS Shafa S_U normal." w:hint="cs"/>
          <w:b/>
          <w:bCs/>
          <w:caps/>
          <w:sz w:val="20"/>
          <w:szCs w:val="26"/>
        </w:rPr>
        <w:t xml:space="preserve"> </w:t>
      </w:r>
      <w:r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قسم الهندسة الميكانيكية </w:t>
      </w:r>
    </w:p>
    <w:p w14:paraId="176DAAD1" w14:textId="0F1096DE" w:rsidR="006E0E1F" w:rsidRPr="00026C5E" w:rsidRDefault="00A312C5" w:rsidP="00FE709C">
      <w:pPr>
        <w:jc w:val="center"/>
        <w:rPr>
          <w:rFonts w:cs="MCS Shafa S_U normal."/>
          <w:b/>
          <w:bCs/>
          <w:caps/>
          <w:sz w:val="22"/>
          <w:szCs w:val="28"/>
          <w:lang w:bidi="ar-IQ"/>
        </w:rPr>
      </w:pPr>
      <w:r w:rsidRPr="00026C5E">
        <w:rPr>
          <w:rFonts w:cs="MCS Shafa S_U normal." w:hint="cs"/>
          <w:b/>
          <w:bCs/>
          <w:caps/>
          <w:sz w:val="20"/>
          <w:szCs w:val="26"/>
          <w:rtl/>
        </w:rPr>
        <w:t>جدول الدروس</w:t>
      </w:r>
      <w:r w:rsidR="00A32A65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 الأسبوعي </w:t>
      </w:r>
      <w:r w:rsidR="00D307D5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للدراسة الصباحية </w:t>
      </w:r>
      <w:r w:rsidR="00824AD3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/ </w:t>
      </w:r>
      <w:r w:rsidR="00D72C2B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المرحلة الرابعة / 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 xml:space="preserve">الفصل الدراسي الاول </w:t>
      </w:r>
      <w:r w:rsidR="00D05B0C" w:rsidRPr="00026C5E">
        <w:rPr>
          <w:rFonts w:cs="MCS Shafa S_U normal."/>
          <w:b/>
          <w:bCs/>
          <w:caps/>
          <w:sz w:val="22"/>
          <w:szCs w:val="28"/>
        </w:rPr>
        <w:t xml:space="preserve"> 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>202</w:t>
      </w:r>
      <w:r w:rsidR="00026C5E" w:rsidRPr="00026C5E">
        <w:rPr>
          <w:rFonts w:cs="MCS Shafa S_U normal." w:hint="cs"/>
          <w:b/>
          <w:bCs/>
          <w:caps/>
          <w:sz w:val="22"/>
          <w:szCs w:val="28"/>
          <w:rtl/>
        </w:rPr>
        <w:t>5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>-202</w:t>
      </w:r>
      <w:r w:rsidR="00026C5E" w:rsidRPr="00026C5E">
        <w:rPr>
          <w:rFonts w:cs="MCS Shafa S_U normal." w:hint="cs"/>
          <w:b/>
          <w:bCs/>
          <w:caps/>
          <w:sz w:val="22"/>
          <w:szCs w:val="28"/>
          <w:rtl/>
        </w:rPr>
        <w:t>6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 xml:space="preserve"> ابتداءا </w:t>
      </w:r>
      <w:r w:rsidR="00FE709C" w:rsidRPr="00026C5E">
        <w:rPr>
          <w:rFonts w:cs="MCS Shafa S_U normal." w:hint="cs"/>
          <w:b/>
          <w:bCs/>
          <w:caps/>
          <w:sz w:val="22"/>
          <w:szCs w:val="28"/>
          <w:rtl/>
        </w:rPr>
        <w:t>من 21/9/2025</w:t>
      </w:r>
    </w:p>
    <w:tbl>
      <w:tblPr>
        <w:tblpPr w:leftFromText="180" w:rightFromText="180" w:vertAnchor="text" w:horzAnchor="margin" w:tblpXSpec="center" w:tblpY="205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473"/>
        <w:gridCol w:w="1281"/>
        <w:gridCol w:w="2507"/>
        <w:gridCol w:w="1549"/>
        <w:gridCol w:w="754"/>
        <w:gridCol w:w="351"/>
        <w:gridCol w:w="1677"/>
        <w:gridCol w:w="3415"/>
        <w:gridCol w:w="1361"/>
        <w:gridCol w:w="789"/>
        <w:gridCol w:w="300"/>
        <w:gridCol w:w="632"/>
        <w:gridCol w:w="882"/>
      </w:tblGrid>
      <w:tr w:rsidR="00FC643F" w:rsidRPr="00A73D4B" w14:paraId="51630D42" w14:textId="77777777" w:rsidTr="00420ECA">
        <w:trPr>
          <w:cantSplit/>
          <w:trHeight w:val="975"/>
        </w:trPr>
        <w:tc>
          <w:tcPr>
            <w:tcW w:w="148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53EC334" w14:textId="77777777" w:rsidR="00FC643F" w:rsidRPr="00A73D4B" w:rsidRDefault="00FC643F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ليوم</w:t>
            </w:r>
          </w:p>
        </w:tc>
        <w:tc>
          <w:tcPr>
            <w:tcW w:w="40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33D39355" w14:textId="77777777" w:rsidR="00FC643F" w:rsidRPr="00A73D4B" w:rsidRDefault="00FC643F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ساعة</w:t>
            </w:r>
          </w:p>
        </w:tc>
        <w:tc>
          <w:tcPr>
            <w:tcW w:w="4451" w:type="pct"/>
            <w:gridSpan w:val="11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6C7FDDE" w14:textId="77777777" w:rsidR="00FC643F" w:rsidRPr="00A73D4B" w:rsidRDefault="00FC643F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مرحلة الرابعة</w:t>
            </w:r>
          </w:p>
        </w:tc>
      </w:tr>
      <w:tr w:rsidR="00A74716" w:rsidRPr="00A73D4B" w14:paraId="2FDC99C2" w14:textId="77777777" w:rsidTr="00420ECA">
        <w:trPr>
          <w:cantSplit/>
          <w:trHeight w:val="222"/>
        </w:trPr>
        <w:tc>
          <w:tcPr>
            <w:tcW w:w="148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19C31F59" w14:textId="77777777" w:rsidR="006576D3" w:rsidRPr="00A73D4B" w:rsidRDefault="006576D3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40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D9660BC" w14:textId="77777777" w:rsidR="006576D3" w:rsidRPr="00A73D4B" w:rsidRDefault="006576D3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8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3D0A1079" w14:textId="77777777" w:rsidR="006576D3" w:rsidRPr="00A73D4B" w:rsidRDefault="006576D3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مادة</w:t>
            </w:r>
          </w:p>
        </w:tc>
        <w:tc>
          <w:tcPr>
            <w:tcW w:w="1356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4626B551" w14:textId="5E914A71" w:rsidR="006576D3" w:rsidRPr="00A73D4B" w:rsidRDefault="00D05B0C" w:rsidP="00A11DC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أستاذ</w:t>
            </w:r>
          </w:p>
        </w:tc>
        <w:tc>
          <w:tcPr>
            <w:tcW w:w="106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</w:tcPr>
          <w:p w14:paraId="5606C994" w14:textId="3BF4BA88" w:rsidR="006576D3" w:rsidRPr="00A73D4B" w:rsidRDefault="006576D3" w:rsidP="00A11DC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1241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</w:tcPr>
          <w:p w14:paraId="5D7014D8" w14:textId="3F0EF5B3" w:rsidR="006576D3" w:rsidRPr="00A73D4B" w:rsidRDefault="006576D3" w:rsidP="00A11DC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F823CC" w:rsidRPr="00A73D4B" w14:paraId="5AF337AA" w14:textId="77777777" w:rsidTr="00420ECA">
        <w:trPr>
          <w:trHeight w:val="227"/>
        </w:trPr>
        <w:tc>
          <w:tcPr>
            <w:tcW w:w="148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D03618C" w14:textId="77777777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أحد</w:t>
            </w:r>
          </w:p>
        </w:tc>
        <w:tc>
          <w:tcPr>
            <w:tcW w:w="4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5C208EF" w14:textId="7A0F7242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00-10:00</w:t>
            </w:r>
          </w:p>
        </w:tc>
        <w:tc>
          <w:tcPr>
            <w:tcW w:w="78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FDD80D5" w14:textId="65F888CB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سيطرة و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قياس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ت</w:t>
            </w:r>
          </w:p>
        </w:tc>
        <w:tc>
          <w:tcPr>
            <w:tcW w:w="1356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FA43436" w14:textId="4B9A6CD0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أ. </w:t>
            </w:r>
            <w:r w:rsidR="00026C5E" w:rsidRPr="00A73D4B">
              <w:rPr>
                <w:rFonts w:hint="cs"/>
                <w:b/>
                <w:bCs/>
                <w:sz w:val="16"/>
                <w:szCs w:val="16"/>
                <w:rtl/>
              </w:rPr>
              <w:t>د.</w:t>
            </w:r>
            <w:r w:rsidRPr="00A73D4B">
              <w:rPr>
                <w:b/>
                <w:bCs/>
                <w:sz w:val="16"/>
                <w:szCs w:val="16"/>
                <w:rtl/>
              </w:rPr>
              <w:t xml:space="preserve">عادل محمود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باش</w:t>
            </w:r>
          </w:p>
        </w:tc>
        <w:tc>
          <w:tcPr>
            <w:tcW w:w="106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973C45F" w14:textId="77777777" w:rsidR="00F823CC" w:rsidRPr="00A73D4B" w:rsidRDefault="00F823CC" w:rsidP="00F823CC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1241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94158A9" w14:textId="77777777" w:rsidR="00F823CC" w:rsidRPr="00A73D4B" w:rsidRDefault="00F823CC" w:rsidP="00F823CC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F823CC" w:rsidRPr="00A73D4B" w14:paraId="2E878A70" w14:textId="77777777" w:rsidTr="00420ECA">
        <w:trPr>
          <w:trHeight w:val="227"/>
        </w:trPr>
        <w:tc>
          <w:tcPr>
            <w:tcW w:w="148" w:type="pct"/>
            <w:vMerge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FAB60BB" w14:textId="77777777" w:rsidR="00F823CC" w:rsidRPr="00A73D4B" w:rsidRDefault="00F823CC" w:rsidP="00F823C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AAB5F5" w14:textId="365216DE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10:00-11:0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C13518B" w14:textId="6B7E9B55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sz w:val="16"/>
                <w:szCs w:val="16"/>
                <w:rtl/>
              </w:rPr>
              <w:t>=</w:t>
            </w:r>
          </w:p>
        </w:tc>
        <w:tc>
          <w:tcPr>
            <w:tcW w:w="135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C2C1DA8" w14:textId="731A0556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37A9FE8" w14:textId="73CEBDBD" w:rsidR="00F823CC" w:rsidRPr="00A73D4B" w:rsidRDefault="00F823CC" w:rsidP="00F823CC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سيطرة و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قياس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ت</w:t>
            </w:r>
          </w:p>
        </w:tc>
        <w:tc>
          <w:tcPr>
            <w:tcW w:w="1241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2555415" w14:textId="5D51EE73" w:rsidR="00F823CC" w:rsidRPr="00A73D4B" w:rsidRDefault="00F823CC" w:rsidP="00F823CC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 xml:space="preserve">أ. عادل محمود 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باش</w:t>
            </w:r>
          </w:p>
        </w:tc>
      </w:tr>
      <w:tr w:rsidR="00F823CC" w:rsidRPr="00A73D4B" w14:paraId="3554AFF8" w14:textId="77777777" w:rsidTr="00420ECA">
        <w:trPr>
          <w:trHeight w:val="227"/>
        </w:trPr>
        <w:tc>
          <w:tcPr>
            <w:tcW w:w="148" w:type="pct"/>
            <w:vMerge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0D6B83E" w14:textId="77777777" w:rsidR="00F823CC" w:rsidRPr="00A73D4B" w:rsidRDefault="00F823CC" w:rsidP="00F823C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866D5EC" w14:textId="5B6BD90E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00-12:0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C29AFCD" w14:textId="1D371AB0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محطات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قدرة</w:t>
            </w:r>
          </w:p>
        </w:tc>
        <w:tc>
          <w:tcPr>
            <w:tcW w:w="135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64A28FB" w14:textId="660785B6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أ. د. عادل عبدالرزاق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 الكميت</w:t>
            </w: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6131966" w14:textId="2B35961C" w:rsidR="00F823CC" w:rsidRPr="00A73D4B" w:rsidRDefault="00F823CC" w:rsidP="00F823CC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1241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5C22D67" w14:textId="41CC6BF7" w:rsidR="00F823CC" w:rsidRPr="00A73D4B" w:rsidRDefault="00F823CC" w:rsidP="00F823CC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</w:tr>
      <w:tr w:rsidR="00F823CC" w:rsidRPr="00A73D4B" w14:paraId="2951F80F" w14:textId="77777777" w:rsidTr="00420ECA">
        <w:trPr>
          <w:trHeight w:val="227"/>
        </w:trPr>
        <w:tc>
          <w:tcPr>
            <w:tcW w:w="148" w:type="pct"/>
            <w:vMerge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CEF9823" w14:textId="77777777" w:rsidR="00F823CC" w:rsidRPr="00A73D4B" w:rsidRDefault="00F823CC" w:rsidP="00F823CC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AC1E6D" w14:textId="5D2F6BC3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00-1:0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C181FC8" w14:textId="49A184A9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asciiTheme="minorBidi" w:hAnsiTheme="minorBidi" w:cstheme="minorBidi"/>
                <w:b/>
                <w:bCs/>
                <w:sz w:val="16"/>
                <w:szCs w:val="16"/>
                <w:lang w:bidi="ar-IQ"/>
              </w:rPr>
              <w:t>=</w:t>
            </w:r>
          </w:p>
        </w:tc>
        <w:tc>
          <w:tcPr>
            <w:tcW w:w="135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487E984" w14:textId="546B36AA" w:rsidR="00F823CC" w:rsidRPr="00A73D4B" w:rsidRDefault="00F823CC" w:rsidP="00F823CC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D1626B9" w14:textId="671563E3" w:rsidR="00F823CC" w:rsidRPr="00A73D4B" w:rsidRDefault="00F823CC" w:rsidP="00F823CC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  <w:t>تكييف وتثليج1</w:t>
            </w:r>
          </w:p>
        </w:tc>
        <w:tc>
          <w:tcPr>
            <w:tcW w:w="1241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5D862C6" w14:textId="0A89D9C2" w:rsidR="00F823CC" w:rsidRPr="00A73D4B" w:rsidRDefault="00F823CC" w:rsidP="00F823CC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د.مكي+سامر</w:t>
            </w:r>
          </w:p>
        </w:tc>
      </w:tr>
      <w:tr w:rsidR="00026C5E" w:rsidRPr="00A73D4B" w14:paraId="6D5C694D" w14:textId="77777777" w:rsidTr="00420ECA">
        <w:trPr>
          <w:trHeight w:val="252"/>
        </w:trPr>
        <w:tc>
          <w:tcPr>
            <w:tcW w:w="148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A616574" w14:textId="77777777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أثنين</w:t>
            </w:r>
          </w:p>
        </w:tc>
        <w:tc>
          <w:tcPr>
            <w:tcW w:w="4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57DF632" w14:textId="77777777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8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C5ABAF3" w14:textId="0B5A265C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تصميم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نظومات المكائن</w:t>
            </w:r>
            <w:r w:rsidRPr="00A73D4B">
              <w:rPr>
                <w:b/>
                <w:bCs/>
                <w:sz w:val="16"/>
                <w:szCs w:val="16"/>
              </w:rPr>
              <w:t xml:space="preserve"> 3</w:t>
            </w:r>
          </w:p>
        </w:tc>
        <w:tc>
          <w:tcPr>
            <w:tcW w:w="1356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FC2CD80" w14:textId="3D9D64C9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د.حازم خليل </w:t>
            </w:r>
          </w:p>
        </w:tc>
        <w:tc>
          <w:tcPr>
            <w:tcW w:w="106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F527D71" w14:textId="6A27A22D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ختبرات</w:t>
            </w:r>
          </w:p>
        </w:tc>
        <w:tc>
          <w:tcPr>
            <w:tcW w:w="426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A33F00" w14:textId="608AEF48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  <w:t>م.تكييف</w:t>
            </w:r>
          </w:p>
        </w:tc>
        <w:tc>
          <w:tcPr>
            <w:tcW w:w="247" w:type="pct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B4D2DE" w14:textId="4D0A7725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سيطرة</w:t>
            </w:r>
          </w:p>
        </w:tc>
        <w:tc>
          <w:tcPr>
            <w:tcW w:w="292" w:type="pct"/>
            <w:gridSpan w:val="2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0A6FD5" w14:textId="2589A60D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اهتزازات</w:t>
            </w:r>
          </w:p>
        </w:tc>
        <w:tc>
          <w:tcPr>
            <w:tcW w:w="276" w:type="pct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A710868" w14:textId="2CB411DF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مكائن  كهربائية</w:t>
            </w:r>
          </w:p>
        </w:tc>
      </w:tr>
      <w:tr w:rsidR="00026C5E" w:rsidRPr="00A73D4B" w14:paraId="0D61EA3C" w14:textId="77777777" w:rsidTr="00420ECA">
        <w:trPr>
          <w:trHeight w:val="69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D40A1EB" w14:textId="77777777" w:rsidR="00026C5E" w:rsidRPr="00A73D4B" w:rsidRDefault="00026C5E" w:rsidP="00026C5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3905A10" w14:textId="77777777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85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3DBD94D" w14:textId="08DE3CF3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تكييف وتثلي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ج</w:t>
            </w:r>
          </w:p>
        </w:tc>
        <w:tc>
          <w:tcPr>
            <w:tcW w:w="1356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42C2F5F" w14:textId="50D4E82E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ا. د. مكي حاج زيدان </w:t>
            </w:r>
          </w:p>
        </w:tc>
        <w:tc>
          <w:tcPr>
            <w:tcW w:w="106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E222588" w14:textId="0D858346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426" w:type="pct"/>
            <w:vMerge w:val="restart"/>
            <w:tcBorders>
              <w:top w:val="nil"/>
              <w:left w:val="thinThickThinSmallGap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4D5E1D" w14:textId="131E66FD" w:rsidR="00026C5E" w:rsidRPr="00A73D4B" w:rsidRDefault="00026C5E" w:rsidP="00026C5E">
            <w:pPr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د.مكي+.م.د.سامر</w:t>
            </w:r>
          </w:p>
        </w:tc>
        <w:tc>
          <w:tcPr>
            <w:tcW w:w="247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206004" w14:textId="1061BC9F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.عادل الباش</w:t>
            </w:r>
          </w:p>
        </w:tc>
        <w:tc>
          <w:tcPr>
            <w:tcW w:w="292" w:type="pct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105F5A" w14:textId="108DE8E5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 xml:space="preserve">م.م.اسيل ناظم </w:t>
            </w:r>
          </w:p>
        </w:tc>
        <w:tc>
          <w:tcPr>
            <w:tcW w:w="276" w:type="pct"/>
            <w:vMerge w:val="restart"/>
            <w:tcBorders>
              <w:top w:val="nil"/>
              <w:left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2270118" w14:textId="2F2C5775" w:rsidR="00026C5E" w:rsidRPr="00A73D4B" w:rsidRDefault="00026C5E" w:rsidP="00026C5E">
            <w:pPr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م.ليث</w:t>
            </w:r>
          </w:p>
        </w:tc>
      </w:tr>
      <w:tr w:rsidR="00026C5E" w:rsidRPr="00A73D4B" w14:paraId="329B9C11" w14:textId="77777777" w:rsidTr="00420ECA">
        <w:trPr>
          <w:trHeight w:val="69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7728E79" w14:textId="77777777" w:rsidR="00026C5E" w:rsidRPr="00A73D4B" w:rsidRDefault="00026C5E" w:rsidP="00026C5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D09A90" w14:textId="69342501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85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DC661A7" w14:textId="12DC0581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356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9D0740" w14:textId="1DCBE2B5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06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92C1C4F" w14:textId="77777777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26" w:type="pct"/>
            <w:vMerge/>
            <w:tcBorders>
              <w:top w:val="nil"/>
              <w:left w:val="thinThickThinSmallGap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46D86B" w14:textId="77777777" w:rsidR="00026C5E" w:rsidRPr="00A73D4B" w:rsidRDefault="00026C5E" w:rsidP="00026C5E">
            <w:pPr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47" w:type="pct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E952EC" w14:textId="77777777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92" w:type="pct"/>
            <w:gridSpan w:val="2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1ED73E" w14:textId="77777777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76" w:type="pct"/>
            <w:vMerge/>
            <w:tcBorders>
              <w:top w:val="nil"/>
              <w:left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8341F24" w14:textId="77777777" w:rsidR="00026C5E" w:rsidRPr="00A73D4B" w:rsidRDefault="00026C5E" w:rsidP="00026C5E">
            <w:pPr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026C5E" w:rsidRPr="00A73D4B" w14:paraId="1C40D7EA" w14:textId="77777777" w:rsidTr="00420ECA">
        <w:trPr>
          <w:trHeight w:val="69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063C496" w14:textId="77777777" w:rsidR="00026C5E" w:rsidRPr="00A73D4B" w:rsidRDefault="00026C5E" w:rsidP="00026C5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E79583B" w14:textId="107C7E2B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85" w:type="pct"/>
            <w:tcBorders>
              <w:left w:val="thinThickThinSmallGap" w:sz="2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03A8994" w14:textId="2DADFD9C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محطات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قدرة</w:t>
            </w:r>
          </w:p>
        </w:tc>
        <w:tc>
          <w:tcPr>
            <w:tcW w:w="1356" w:type="pct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CD92D" w14:textId="06E70372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أ. د. عادل عبدالرزاق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 الكميت</w:t>
            </w:r>
          </w:p>
        </w:tc>
        <w:tc>
          <w:tcPr>
            <w:tcW w:w="1069" w:type="pct"/>
            <w:tcBorders>
              <w:left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7E45A4E" w14:textId="5609CF9F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426" w:type="pct"/>
            <w:vMerge/>
            <w:tcBorders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693CB2" w14:textId="77777777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4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4A7B1E" w14:textId="77777777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92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61EA85" w14:textId="77777777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76" w:type="pct"/>
            <w:vMerge/>
            <w:tcBorders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16EA1C5" w14:textId="77777777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026C5E" w:rsidRPr="00A73D4B" w14:paraId="553B3A0C" w14:textId="77777777" w:rsidTr="00420ECA">
        <w:trPr>
          <w:trHeight w:val="69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EA7DB36" w14:textId="77777777" w:rsidR="00026C5E" w:rsidRPr="00A73D4B" w:rsidRDefault="00026C5E" w:rsidP="00026C5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919118" w14:textId="1300F331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8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377FD8A" w14:textId="6CD51B7B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485" w:type="pct"/>
            <w:tcBorders>
              <w:top w:val="single" w:sz="4" w:space="0" w:color="auto"/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54431CCA" w14:textId="276C61C6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تكييف</w:t>
            </w:r>
          </w:p>
        </w:tc>
        <w:tc>
          <w:tcPr>
            <w:tcW w:w="34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B45557" w14:textId="33D6A144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اهتزازات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7A3AA9EB" w14:textId="4BF57D34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مكائن  كهربائية</w:t>
            </w:r>
          </w:p>
        </w:tc>
        <w:tc>
          <w:tcPr>
            <w:tcW w:w="1069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79588DE" w14:textId="4A839AA9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محطات القدرة</w:t>
            </w:r>
          </w:p>
        </w:tc>
        <w:tc>
          <w:tcPr>
            <w:tcW w:w="1241" w:type="pct"/>
            <w:gridSpan w:val="5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EB08715" w14:textId="6F1F7B0A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أ. د. عادل عبدالرزاق الكميت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+م.د.حسام</w:t>
            </w:r>
          </w:p>
        </w:tc>
      </w:tr>
      <w:tr w:rsidR="00026C5E" w:rsidRPr="00A73D4B" w14:paraId="4190E52D" w14:textId="77777777" w:rsidTr="00420ECA">
        <w:trPr>
          <w:trHeight w:val="69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C2EBD4B" w14:textId="77777777" w:rsidR="00026C5E" w:rsidRPr="00A73D4B" w:rsidRDefault="00026C5E" w:rsidP="00026C5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20C569" w14:textId="267E61CA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8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C41F47B" w14:textId="246D831A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485" w:type="pct"/>
            <w:vMerge w:val="restart"/>
            <w:tcBorders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64B5B5DB" w14:textId="7BBF807A" w:rsidR="00026C5E" w:rsidRPr="00A73D4B" w:rsidRDefault="001F560C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="00026C5E" w:rsidRPr="00A73D4B">
              <w:rPr>
                <w:rFonts w:hint="cs"/>
                <w:b/>
                <w:bCs/>
                <w:sz w:val="16"/>
                <w:szCs w:val="16"/>
                <w:rtl/>
              </w:rPr>
              <w:t>د.مكي+.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.م.</w:t>
            </w:r>
            <w:r w:rsidR="00026C5E" w:rsidRPr="00A73D4B">
              <w:rPr>
                <w:rFonts w:hint="cs"/>
                <w:b/>
                <w:bCs/>
                <w:sz w:val="16"/>
                <w:szCs w:val="16"/>
                <w:rtl/>
              </w:rPr>
              <w:t>د.</w:t>
            </w:r>
            <w:r w:rsidR="00026C5E" w:rsidRPr="00A73D4B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سامر</w:t>
            </w:r>
          </w:p>
        </w:tc>
        <w:tc>
          <w:tcPr>
            <w:tcW w:w="346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E7FBB" w14:textId="589AE6BE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م.اسيل ناظم</w:t>
            </w:r>
            <w:r w:rsidR="00D37129">
              <w:rPr>
                <w:rFonts w:hint="cs"/>
                <w:b/>
                <w:bCs/>
                <w:sz w:val="16"/>
                <w:szCs w:val="16"/>
                <w:rtl/>
              </w:rPr>
              <w:t>+م.يسرى</w:t>
            </w:r>
          </w:p>
        </w:tc>
        <w:tc>
          <w:tcPr>
            <w:tcW w:w="525" w:type="pct"/>
            <w:vMerge w:val="restart"/>
            <w:tcBorders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0946F55D" w14:textId="42868E7B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م.يوسف</w:t>
            </w:r>
            <w:r w:rsidR="009425FA"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+م.م.قحطان </w:t>
            </w:r>
          </w:p>
        </w:tc>
        <w:tc>
          <w:tcPr>
            <w:tcW w:w="1069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23FAEC1" w14:textId="35D128C0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سيطرة و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قياس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ت</w:t>
            </w:r>
          </w:p>
        </w:tc>
        <w:tc>
          <w:tcPr>
            <w:tcW w:w="1241" w:type="pct"/>
            <w:gridSpan w:val="5"/>
            <w:tcBorders>
              <w:left w:val="thinThickThinSmallGap" w:sz="24" w:space="0" w:color="auto"/>
            </w:tcBorders>
            <w:shd w:val="clear" w:color="auto" w:fill="FFFFFF" w:themeFill="background1"/>
            <w:vAlign w:val="center"/>
          </w:tcPr>
          <w:p w14:paraId="601FDDE8" w14:textId="1024C486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 xml:space="preserve">أ. عادل محمود 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باش</w:t>
            </w:r>
          </w:p>
        </w:tc>
      </w:tr>
      <w:tr w:rsidR="00026C5E" w:rsidRPr="00A73D4B" w14:paraId="39A18177" w14:textId="77777777" w:rsidTr="00420ECA">
        <w:trPr>
          <w:trHeight w:val="69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EB4BC4C" w14:textId="77777777" w:rsidR="00026C5E" w:rsidRPr="00A73D4B" w:rsidRDefault="00026C5E" w:rsidP="00026C5E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6A89E5B" w14:textId="1DCA0651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2:30-3:30</w:t>
            </w:r>
          </w:p>
        </w:tc>
        <w:tc>
          <w:tcPr>
            <w:tcW w:w="78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DCFCE85" w14:textId="6A61239F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485" w:type="pct"/>
            <w:vMerge/>
            <w:tcBorders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655AFF33" w14:textId="77777777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6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FD22F0" w14:textId="77777777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25" w:type="pct"/>
            <w:vMerge/>
            <w:tcBorders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0032421C" w14:textId="77777777" w:rsidR="00026C5E" w:rsidRPr="00A73D4B" w:rsidRDefault="00026C5E" w:rsidP="00026C5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31ED576" w14:textId="46B62E8F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 xml:space="preserve">تصميم 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نظومات المكائن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</w:rPr>
              <w:t xml:space="preserve"> 3</w:t>
            </w:r>
          </w:p>
        </w:tc>
        <w:tc>
          <w:tcPr>
            <w:tcW w:w="1241" w:type="pct"/>
            <w:gridSpan w:val="5"/>
            <w:tcBorders>
              <w:left w:val="thinThickThinSmallGap" w:sz="24" w:space="0" w:color="auto"/>
            </w:tcBorders>
            <w:shd w:val="clear" w:color="auto" w:fill="FFFFFF" w:themeFill="background1"/>
            <w:vAlign w:val="center"/>
          </w:tcPr>
          <w:p w14:paraId="70EFC690" w14:textId="5624EBCE" w:rsidR="00026C5E" w:rsidRPr="00A73D4B" w:rsidRDefault="00026C5E" w:rsidP="00026C5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د.حازم خليل خلف</w:t>
            </w:r>
          </w:p>
        </w:tc>
      </w:tr>
      <w:tr w:rsidR="004D2D91" w:rsidRPr="00A73D4B" w14:paraId="449C5532" w14:textId="77777777" w:rsidTr="00420ECA">
        <w:trPr>
          <w:trHeight w:val="227"/>
        </w:trPr>
        <w:tc>
          <w:tcPr>
            <w:tcW w:w="148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3F09584" w14:textId="77777777" w:rsidR="004D2D91" w:rsidRPr="00A73D4B" w:rsidRDefault="004D2D91" w:rsidP="004D2D91">
            <w:pPr>
              <w:ind w:left="113"/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ثلاثاء</w:t>
            </w:r>
          </w:p>
        </w:tc>
        <w:tc>
          <w:tcPr>
            <w:tcW w:w="4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FA48FEB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8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731EF3B" w14:textId="7B9E7111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///////////////</w:t>
            </w:r>
          </w:p>
        </w:tc>
        <w:tc>
          <w:tcPr>
            <w:tcW w:w="721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20CF978" w14:textId="575BE715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////////</w:t>
            </w:r>
          </w:p>
        </w:tc>
        <w:tc>
          <w:tcPr>
            <w:tcW w:w="635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1B38180" w14:textId="7F5E7AAA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مشاريع </w:t>
            </w:r>
          </w:p>
        </w:tc>
        <w:tc>
          <w:tcPr>
            <w:tcW w:w="106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E7BE7E4" w14:textId="74DB8989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مواد هندسية</w:t>
            </w:r>
          </w:p>
        </w:tc>
        <w:tc>
          <w:tcPr>
            <w:tcW w:w="767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27BC7E2" w14:textId="7B9D41D2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ا. م. د. نجيب سلمان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 xml:space="preserve"> عبطان</w:t>
            </w:r>
          </w:p>
        </w:tc>
        <w:tc>
          <w:tcPr>
            <w:tcW w:w="474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1AFE977" w14:textId="4FF18D01" w:rsidR="004D2D91" w:rsidRPr="00A73D4B" w:rsidRDefault="004D2D91" w:rsidP="004D2D91">
            <w:pPr>
              <w:ind w:left="113" w:right="113"/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شاريع</w:t>
            </w:r>
          </w:p>
        </w:tc>
      </w:tr>
      <w:tr w:rsidR="004D2D91" w:rsidRPr="00A73D4B" w14:paraId="50FE4AB6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C7D2646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8320D5E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337A2FF" w14:textId="02D9CB97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تكييف وتثلي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ج</w:t>
            </w:r>
          </w:p>
        </w:tc>
        <w:tc>
          <w:tcPr>
            <w:tcW w:w="721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BC5A9B1" w14:textId="7863FF2C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ا. د. مكي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+ا.م.د.سامر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874CDEE" w14:textId="6051C37E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40CED44" w14:textId="3B91E8D4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EF72053" w14:textId="2D3E6D4C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  <w:lang w:bidi="ar-IQ"/>
              </w:rPr>
            </w:pPr>
            <w:r w:rsidRPr="00A73D4B">
              <w:rPr>
                <w:rFonts w:asciiTheme="minorBidi" w:hAnsiTheme="minorBidi" w:cstheme="minorBidi" w:hint="cs"/>
                <w:color w:val="FFFFFF" w:themeColor="background1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99FC2BC" w14:textId="77777777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  <w:lang w:bidi="ar-IQ"/>
              </w:rPr>
            </w:pPr>
          </w:p>
        </w:tc>
      </w:tr>
      <w:tr w:rsidR="004D2D91" w:rsidRPr="00A73D4B" w14:paraId="0F46B3F5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6850C99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941134F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08EB3B6" w14:textId="56FCA0D6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مكائن كهربائية</w:t>
            </w:r>
          </w:p>
        </w:tc>
        <w:tc>
          <w:tcPr>
            <w:tcW w:w="721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D974C29" w14:textId="34B32894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م. يوسف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D912A42" w14:textId="453DC40F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50ED0FD" w14:textId="3A77C683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  <w:t>تكييف وتثليج1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474376C" w14:textId="54AFB1CD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د.مكي</w:t>
            </w: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97F2F4F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4D2D91" w:rsidRPr="00A73D4B" w14:paraId="24077844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67271B5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F80ECF9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00FB31E" w14:textId="582892C0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/>
                <w:sz w:val="16"/>
                <w:szCs w:val="16"/>
                <w:rtl/>
              </w:rPr>
              <w:t>=</w:t>
            </w:r>
          </w:p>
        </w:tc>
        <w:tc>
          <w:tcPr>
            <w:tcW w:w="721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7A0F759" w14:textId="2792B98D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  <w:lang w:bidi="ar-IQ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5577B9C" w14:textId="21D1C5E0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  <w:lang w:bidi="ar-IQ"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82DF73A" w14:textId="3CEAAAC2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6722099" w14:textId="11A5B510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3594DB8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4D2D91" w:rsidRPr="00A73D4B" w14:paraId="7952FD57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D9D9C2C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27D2B29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85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6EDA24F" w14:textId="221380F0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مواد هندسية</w:t>
            </w:r>
          </w:p>
        </w:tc>
        <w:tc>
          <w:tcPr>
            <w:tcW w:w="721" w:type="pct"/>
            <w:gridSpan w:val="2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645812B0" w14:textId="61462E8F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ا. م. د.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سيف 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65785F14" w14:textId="383BAC91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5E46CD0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767" w:type="pct"/>
            <w:gridSpan w:val="3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72F4CA4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C9C0AB1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4D2D91" w:rsidRPr="00A73D4B" w14:paraId="752E371B" w14:textId="77777777" w:rsidTr="00420ECA">
        <w:trPr>
          <w:trHeight w:val="113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FCDF906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BD7564A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85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F161925" w14:textId="5C7506B4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sz w:val="16"/>
                <w:szCs w:val="16"/>
                <w:rtl/>
              </w:rPr>
              <w:t>=</w:t>
            </w: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51D01ED5" w14:textId="108F10AB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7DCF661F" w14:textId="6A7CD3A4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88DB09F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767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EBD72E5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4ED7856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</w:tr>
      <w:tr w:rsidR="004D2D91" w:rsidRPr="00A73D4B" w14:paraId="3C4A4FC1" w14:textId="77777777" w:rsidTr="00420ECA">
        <w:trPr>
          <w:trHeight w:val="112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9050C09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AB6740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2.30:3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7A4BBA5" w14:textId="56C796D0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21" w:type="pct"/>
            <w:gridSpan w:val="2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459E71B4" w14:textId="037FBECE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15BF8807" w14:textId="47B6A9D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FD23B46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F38D840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2CCF7C6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</w:tr>
      <w:tr w:rsidR="004D2D91" w:rsidRPr="00A73D4B" w14:paraId="3283ECE2" w14:textId="77777777" w:rsidTr="00420ECA">
        <w:trPr>
          <w:trHeight w:val="227"/>
        </w:trPr>
        <w:tc>
          <w:tcPr>
            <w:tcW w:w="148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9E27D74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أربعاء</w:t>
            </w:r>
          </w:p>
        </w:tc>
        <w:tc>
          <w:tcPr>
            <w:tcW w:w="4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F3728D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8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67E79E5" w14:textId="4F7949BD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اهتزازات</w:t>
            </w:r>
          </w:p>
        </w:tc>
        <w:tc>
          <w:tcPr>
            <w:tcW w:w="721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D33747C" w14:textId="7B0EC9FF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م.اسيل ناظم</w:t>
            </w:r>
          </w:p>
        </w:tc>
        <w:tc>
          <w:tcPr>
            <w:tcW w:w="635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D170488" w14:textId="2B9E4003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شاريع</w:t>
            </w:r>
          </w:p>
        </w:tc>
        <w:tc>
          <w:tcPr>
            <w:tcW w:w="106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715B40A" w14:textId="2C1FA454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 xml:space="preserve">تصميم 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نظومات المكائن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</w:rPr>
              <w:t xml:space="preserve"> 3</w:t>
            </w:r>
          </w:p>
        </w:tc>
        <w:tc>
          <w:tcPr>
            <w:tcW w:w="767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6A8CD47" w14:textId="54EFE615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 xml:space="preserve">م.د.حازم خليل </w:t>
            </w:r>
          </w:p>
        </w:tc>
        <w:tc>
          <w:tcPr>
            <w:tcW w:w="474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4D82157" w14:textId="00BB32B0" w:rsidR="004D2D91" w:rsidRPr="00A73D4B" w:rsidRDefault="004D2D91" w:rsidP="004D2D91">
            <w:pPr>
              <w:ind w:left="113" w:right="113"/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شاريع</w:t>
            </w:r>
          </w:p>
        </w:tc>
      </w:tr>
      <w:tr w:rsidR="004D2D91" w:rsidRPr="00A73D4B" w14:paraId="1A3CFE6F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A23719F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CA9A3C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38BAF7C" w14:textId="016842E3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77ECA4E" w14:textId="17DAACB3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0D81106" w14:textId="1BE5BC8A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C11D903" w14:textId="125A9CFB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3BF2D06" w14:textId="770834FA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82EE611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4D2D91" w:rsidRPr="00A73D4B" w14:paraId="6EB93834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0F99D26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30E96D0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1BCABDE" w14:textId="71E59564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سيطرة و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قياس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ت</w:t>
            </w: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451A9A4" w14:textId="48CEF1FE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أ.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د.</w:t>
            </w:r>
            <w:r w:rsidRPr="00A73D4B">
              <w:rPr>
                <w:b/>
                <w:bCs/>
                <w:sz w:val="16"/>
                <w:szCs w:val="16"/>
                <w:rtl/>
              </w:rPr>
              <w:t xml:space="preserve"> عادل محمود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باش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E1A1255" w14:textId="6D709D5B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93E0094" w14:textId="055526BC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مكائن كهربائية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AA8DBFE" w14:textId="2EBBB8F0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. م. د.وضاح</w:t>
            </w: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B0CA240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4D2D91" w:rsidRPr="00A73D4B" w14:paraId="457919FA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2AE239E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9940A2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B5177B1" w14:textId="1746288F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تصميم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نظومات المكائن</w:t>
            </w:r>
            <w:r w:rsidRPr="00A73D4B">
              <w:rPr>
                <w:b/>
                <w:bCs/>
                <w:sz w:val="16"/>
                <w:szCs w:val="16"/>
              </w:rPr>
              <w:t xml:space="preserve"> 3</w:t>
            </w: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A48945E" w14:textId="798EB4D0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م.د.حازم خليل 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F69B06A" w14:textId="07386A09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4A1E119" w14:textId="72B2A354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1454909" w14:textId="31CFB16E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A0FA6A6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4D2D91" w:rsidRPr="00A73D4B" w14:paraId="7F526C7F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1E66668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EF394C7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19F4679" w14:textId="72BB789C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56177AA" w14:textId="1D0EEBFD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65F61EE" w14:textId="5F958022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43CB65C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82CCB87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988C74C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4D2D91" w:rsidRPr="00A73D4B" w14:paraId="7CC88A4F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81945B1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C934D07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9FEC215" w14:textId="650952BD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07122EAE" w14:textId="0170F23A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1D6896D8" w14:textId="37D1CF80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06F8F92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2E3A93B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2E02A6D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4D2D91" w:rsidRPr="00A73D4B" w14:paraId="181D5D33" w14:textId="77777777" w:rsidTr="00420ECA">
        <w:trPr>
          <w:trHeight w:val="227"/>
        </w:trPr>
        <w:tc>
          <w:tcPr>
            <w:tcW w:w="148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46EFC6D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خميس</w:t>
            </w:r>
          </w:p>
        </w:tc>
        <w:tc>
          <w:tcPr>
            <w:tcW w:w="4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0D6A1AA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8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04B5D8" w14:textId="4A0B435A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هندسة صناعي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ة</w:t>
            </w:r>
          </w:p>
        </w:tc>
        <w:tc>
          <w:tcPr>
            <w:tcW w:w="721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4845941" w14:textId="2D23B6D4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.م.د.هاشم شكر</w:t>
            </w:r>
          </w:p>
        </w:tc>
        <w:tc>
          <w:tcPr>
            <w:tcW w:w="635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0C11D6D" w14:textId="710A8A3B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شاريع</w:t>
            </w:r>
          </w:p>
        </w:tc>
        <w:tc>
          <w:tcPr>
            <w:tcW w:w="106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B929F0A" w14:textId="1E48957D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هندسة صناعي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ة</w:t>
            </w:r>
          </w:p>
        </w:tc>
        <w:tc>
          <w:tcPr>
            <w:tcW w:w="767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19BA38C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 مهند لطيف</w:t>
            </w:r>
          </w:p>
          <w:p w14:paraId="12EBFE34" w14:textId="16D8412D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74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283DF62" w14:textId="28943CD1" w:rsidR="004D2D91" w:rsidRPr="00A73D4B" w:rsidRDefault="004D2D91" w:rsidP="004D2D91">
            <w:pPr>
              <w:ind w:left="113" w:right="113"/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شاريع</w:t>
            </w:r>
          </w:p>
        </w:tc>
      </w:tr>
      <w:tr w:rsidR="004D2D91" w:rsidRPr="00A73D4B" w14:paraId="681D2863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98D3E44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A9A8988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59B323A" w14:textId="4E29A268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asciiTheme="minorBidi" w:hAnsiTheme="minorBidi" w:cstheme="minorBidi"/>
                <w:sz w:val="16"/>
                <w:szCs w:val="16"/>
                <w:rtl/>
              </w:rPr>
              <w:t>=</w:t>
            </w: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BA2CBDB" w14:textId="2E483CE2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DE28C72" w14:textId="332132B3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732E626" w14:textId="2ADE292F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6B44001" w14:textId="1E791C22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C085E78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4D2D91" w:rsidRPr="00A73D4B" w14:paraId="1BCBD0DB" w14:textId="77777777" w:rsidTr="00420ECA">
        <w:trPr>
          <w:trHeight w:val="227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1A3557A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212F84C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CCC4052" w14:textId="5C905301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 xml:space="preserve">لغة إنكليزية </w:t>
            </w: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1513313" w14:textId="27CD462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.م.د.احمد صبحي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2CC52EB" w14:textId="61A3506C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395E600" w14:textId="50AE8116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اهتزازات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8A565AB" w14:textId="519B1AF5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م.اسيل ناظم</w:t>
            </w: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C3A1887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4D2D91" w:rsidRPr="00A73D4B" w14:paraId="00F5D18D" w14:textId="77777777" w:rsidTr="00420ECA">
        <w:trPr>
          <w:trHeight w:val="113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51824EB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A4D3086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85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E4B66E9" w14:textId="09090928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D084748" w14:textId="3AB105D8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DB7D780" w14:textId="346EE30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0D3480E" w14:textId="46661B0B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</w:rPr>
              <w:t>=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48012FD" w14:textId="0BA18E4D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065157A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4D2D91" w:rsidRPr="00A73D4B" w14:paraId="511CF4E4" w14:textId="77777777" w:rsidTr="00420ECA">
        <w:trPr>
          <w:trHeight w:val="112"/>
        </w:trPr>
        <w:tc>
          <w:tcPr>
            <w:tcW w:w="148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174B4BC" w14:textId="77777777" w:rsidR="004D2D91" w:rsidRPr="00A73D4B" w:rsidRDefault="004D2D91" w:rsidP="004D2D91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01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5467813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85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B7945F3" w14:textId="77777777" w:rsidR="004D2D91" w:rsidRPr="00A73D4B" w:rsidRDefault="004D2D91" w:rsidP="004D2D91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</w:p>
        </w:tc>
        <w:tc>
          <w:tcPr>
            <w:tcW w:w="721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3782D4F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67D34FA" w14:textId="38E34FC6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C66090D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767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1761455" w14:textId="77777777" w:rsidR="004D2D91" w:rsidRPr="00A73D4B" w:rsidRDefault="004D2D91" w:rsidP="004D2D91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9F6EE33" w14:textId="77777777" w:rsidR="004D2D91" w:rsidRPr="00A73D4B" w:rsidRDefault="004D2D91" w:rsidP="004D2D91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</w:tbl>
    <w:p w14:paraId="0AA82670" w14:textId="636C5C02" w:rsidR="00193C17" w:rsidRPr="00193C17" w:rsidRDefault="00193C17" w:rsidP="00193C17">
      <w:pPr>
        <w:tabs>
          <w:tab w:val="left" w:pos="3146"/>
        </w:tabs>
        <w:rPr>
          <w:sz w:val="22"/>
          <w:szCs w:val="22"/>
          <w:rtl/>
          <w:lang w:bidi="ar-IQ"/>
        </w:rPr>
      </w:pPr>
    </w:p>
    <w:sectPr w:rsidR="00193C17" w:rsidRPr="00193C17" w:rsidSect="006F13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70" w:right="567" w:bottom="142" w:left="18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CB804" w14:textId="77777777" w:rsidR="00E311F1" w:rsidRDefault="00E311F1" w:rsidP="00710F11">
      <w:r>
        <w:separator/>
      </w:r>
    </w:p>
  </w:endnote>
  <w:endnote w:type="continuationSeparator" w:id="0">
    <w:p w14:paraId="62763442" w14:textId="77777777" w:rsidR="00E311F1" w:rsidRDefault="00E311F1" w:rsidP="00710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Shafa S_U normal.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32992" w14:textId="77777777" w:rsidR="00163BDE" w:rsidRDefault="00163BDE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B7700" w14:textId="77777777" w:rsidR="00163BDE" w:rsidRDefault="00163BDE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724AA" w14:textId="77777777" w:rsidR="00163BDE" w:rsidRDefault="00163BD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1E1BA" w14:textId="77777777" w:rsidR="00E311F1" w:rsidRDefault="00E311F1" w:rsidP="00710F11">
      <w:r>
        <w:separator/>
      </w:r>
    </w:p>
  </w:footnote>
  <w:footnote w:type="continuationSeparator" w:id="0">
    <w:p w14:paraId="08A43C0F" w14:textId="77777777" w:rsidR="00E311F1" w:rsidRDefault="00E311F1" w:rsidP="00710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632A1" w14:textId="77777777" w:rsidR="00163BDE" w:rsidRDefault="00163BDE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81588" w14:textId="77777777" w:rsidR="00163BDE" w:rsidRDefault="00163BDE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E86BC" w14:textId="77777777" w:rsidR="00163BDE" w:rsidRDefault="00163BDE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F2FBD"/>
    <w:multiLevelType w:val="hybridMultilevel"/>
    <w:tmpl w:val="E67CDD58"/>
    <w:lvl w:ilvl="0" w:tplc="E968E6A4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368B3"/>
    <w:multiLevelType w:val="hybridMultilevel"/>
    <w:tmpl w:val="CBCA9D46"/>
    <w:lvl w:ilvl="0" w:tplc="4FCA635A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7B88"/>
    <w:multiLevelType w:val="hybridMultilevel"/>
    <w:tmpl w:val="E1E22380"/>
    <w:lvl w:ilvl="0" w:tplc="1320385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E37B1"/>
    <w:multiLevelType w:val="hybridMultilevel"/>
    <w:tmpl w:val="F0603B0E"/>
    <w:lvl w:ilvl="0" w:tplc="77D494E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E61DF"/>
    <w:multiLevelType w:val="hybridMultilevel"/>
    <w:tmpl w:val="D4625172"/>
    <w:lvl w:ilvl="0" w:tplc="AFBAE814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C6696C"/>
    <w:multiLevelType w:val="hybridMultilevel"/>
    <w:tmpl w:val="521E9D30"/>
    <w:lvl w:ilvl="0" w:tplc="B08C83A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0B76FF"/>
    <w:multiLevelType w:val="hybridMultilevel"/>
    <w:tmpl w:val="508EB35C"/>
    <w:lvl w:ilvl="0" w:tplc="76DA1E86">
      <w:start w:val="1"/>
      <w:numFmt w:val="arabicAlpha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044C9A"/>
    <w:multiLevelType w:val="hybridMultilevel"/>
    <w:tmpl w:val="9E86F610"/>
    <w:lvl w:ilvl="0" w:tplc="F52E7C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6677088">
    <w:abstractNumId w:val="4"/>
  </w:num>
  <w:num w:numId="2" w16cid:durableId="692027175">
    <w:abstractNumId w:val="1"/>
  </w:num>
  <w:num w:numId="3" w16cid:durableId="30688735">
    <w:abstractNumId w:val="3"/>
  </w:num>
  <w:num w:numId="4" w16cid:durableId="753160729">
    <w:abstractNumId w:val="0"/>
  </w:num>
  <w:num w:numId="5" w16cid:durableId="2006280815">
    <w:abstractNumId w:val="5"/>
  </w:num>
  <w:num w:numId="6" w16cid:durableId="1014922654">
    <w:abstractNumId w:val="2"/>
  </w:num>
  <w:num w:numId="7" w16cid:durableId="1390881002">
    <w:abstractNumId w:val="7"/>
  </w:num>
  <w:num w:numId="8" w16cid:durableId="19031704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Dc1tzQ3szQ3NDFS0lEKTi0uzszPAykwrAUAZhnLviwAAAA="/>
  </w:docVars>
  <w:rsids>
    <w:rsidRoot w:val="00450F91"/>
    <w:rsid w:val="000008FE"/>
    <w:rsid w:val="00002852"/>
    <w:rsid w:val="0000417F"/>
    <w:rsid w:val="00004339"/>
    <w:rsid w:val="00004928"/>
    <w:rsid w:val="000050A0"/>
    <w:rsid w:val="00006F8A"/>
    <w:rsid w:val="00010584"/>
    <w:rsid w:val="00011A78"/>
    <w:rsid w:val="00012355"/>
    <w:rsid w:val="00012B62"/>
    <w:rsid w:val="0001488E"/>
    <w:rsid w:val="00014899"/>
    <w:rsid w:val="00014B09"/>
    <w:rsid w:val="00015339"/>
    <w:rsid w:val="00015411"/>
    <w:rsid w:val="00016771"/>
    <w:rsid w:val="0001739F"/>
    <w:rsid w:val="00020676"/>
    <w:rsid w:val="00020890"/>
    <w:rsid w:val="00024233"/>
    <w:rsid w:val="00025F49"/>
    <w:rsid w:val="00026C5E"/>
    <w:rsid w:val="00027637"/>
    <w:rsid w:val="00027F7D"/>
    <w:rsid w:val="00031CEF"/>
    <w:rsid w:val="000325FD"/>
    <w:rsid w:val="00035458"/>
    <w:rsid w:val="00035D87"/>
    <w:rsid w:val="00036204"/>
    <w:rsid w:val="00037809"/>
    <w:rsid w:val="000378FF"/>
    <w:rsid w:val="00040342"/>
    <w:rsid w:val="00040D73"/>
    <w:rsid w:val="000421AB"/>
    <w:rsid w:val="00043372"/>
    <w:rsid w:val="00045488"/>
    <w:rsid w:val="00050BB1"/>
    <w:rsid w:val="0005210A"/>
    <w:rsid w:val="00053C9A"/>
    <w:rsid w:val="00054A80"/>
    <w:rsid w:val="00055565"/>
    <w:rsid w:val="00055FE4"/>
    <w:rsid w:val="0005736F"/>
    <w:rsid w:val="0006247E"/>
    <w:rsid w:val="000628CE"/>
    <w:rsid w:val="000636BC"/>
    <w:rsid w:val="0006507C"/>
    <w:rsid w:val="00065E21"/>
    <w:rsid w:val="000662C5"/>
    <w:rsid w:val="00066471"/>
    <w:rsid w:val="00071341"/>
    <w:rsid w:val="00072033"/>
    <w:rsid w:val="000728A4"/>
    <w:rsid w:val="00074126"/>
    <w:rsid w:val="0007452F"/>
    <w:rsid w:val="000745F7"/>
    <w:rsid w:val="00075383"/>
    <w:rsid w:val="000755D9"/>
    <w:rsid w:val="00076A99"/>
    <w:rsid w:val="00076D04"/>
    <w:rsid w:val="0008097D"/>
    <w:rsid w:val="00080A2E"/>
    <w:rsid w:val="0008230F"/>
    <w:rsid w:val="0008248F"/>
    <w:rsid w:val="00082B5C"/>
    <w:rsid w:val="00083041"/>
    <w:rsid w:val="00083122"/>
    <w:rsid w:val="00083314"/>
    <w:rsid w:val="00084136"/>
    <w:rsid w:val="00084751"/>
    <w:rsid w:val="000850A6"/>
    <w:rsid w:val="000856CF"/>
    <w:rsid w:val="00085870"/>
    <w:rsid w:val="00086BB0"/>
    <w:rsid w:val="00087198"/>
    <w:rsid w:val="000914E7"/>
    <w:rsid w:val="00092363"/>
    <w:rsid w:val="00095360"/>
    <w:rsid w:val="00095D58"/>
    <w:rsid w:val="00096B02"/>
    <w:rsid w:val="00097176"/>
    <w:rsid w:val="000A19B7"/>
    <w:rsid w:val="000A2AC9"/>
    <w:rsid w:val="000A3637"/>
    <w:rsid w:val="000A375E"/>
    <w:rsid w:val="000A3C59"/>
    <w:rsid w:val="000A50AB"/>
    <w:rsid w:val="000A5589"/>
    <w:rsid w:val="000A6E87"/>
    <w:rsid w:val="000A711A"/>
    <w:rsid w:val="000B2ACF"/>
    <w:rsid w:val="000B3CD6"/>
    <w:rsid w:val="000B4445"/>
    <w:rsid w:val="000B5EF2"/>
    <w:rsid w:val="000B79A9"/>
    <w:rsid w:val="000B7D8E"/>
    <w:rsid w:val="000C0D9E"/>
    <w:rsid w:val="000C1CCF"/>
    <w:rsid w:val="000C3632"/>
    <w:rsid w:val="000C3D6D"/>
    <w:rsid w:val="000C43C9"/>
    <w:rsid w:val="000C46B6"/>
    <w:rsid w:val="000C54B6"/>
    <w:rsid w:val="000C7222"/>
    <w:rsid w:val="000D09B6"/>
    <w:rsid w:val="000D1869"/>
    <w:rsid w:val="000D1B1F"/>
    <w:rsid w:val="000D21F4"/>
    <w:rsid w:val="000D2C40"/>
    <w:rsid w:val="000D35AB"/>
    <w:rsid w:val="000D3972"/>
    <w:rsid w:val="000D4B70"/>
    <w:rsid w:val="000D4F8A"/>
    <w:rsid w:val="000D50C5"/>
    <w:rsid w:val="000D580A"/>
    <w:rsid w:val="000D639B"/>
    <w:rsid w:val="000D7115"/>
    <w:rsid w:val="000D7DFD"/>
    <w:rsid w:val="000D7FA0"/>
    <w:rsid w:val="000E0002"/>
    <w:rsid w:val="000E0565"/>
    <w:rsid w:val="000E1D2D"/>
    <w:rsid w:val="000E274F"/>
    <w:rsid w:val="000E6A4F"/>
    <w:rsid w:val="000F118E"/>
    <w:rsid w:val="000F1F0C"/>
    <w:rsid w:val="000F3AFE"/>
    <w:rsid w:val="000F4AAA"/>
    <w:rsid w:val="000F5326"/>
    <w:rsid w:val="000F5394"/>
    <w:rsid w:val="000F702C"/>
    <w:rsid w:val="00100D38"/>
    <w:rsid w:val="001013DE"/>
    <w:rsid w:val="00101844"/>
    <w:rsid w:val="00102167"/>
    <w:rsid w:val="001021F0"/>
    <w:rsid w:val="001021F8"/>
    <w:rsid w:val="001029F4"/>
    <w:rsid w:val="001058DA"/>
    <w:rsid w:val="00105CBD"/>
    <w:rsid w:val="00107855"/>
    <w:rsid w:val="001173F3"/>
    <w:rsid w:val="00117833"/>
    <w:rsid w:val="0012184B"/>
    <w:rsid w:val="00122F23"/>
    <w:rsid w:val="00124769"/>
    <w:rsid w:val="00125035"/>
    <w:rsid w:val="0012506D"/>
    <w:rsid w:val="00125428"/>
    <w:rsid w:val="00125BEB"/>
    <w:rsid w:val="00125F0D"/>
    <w:rsid w:val="00126A1C"/>
    <w:rsid w:val="00130A59"/>
    <w:rsid w:val="001340AE"/>
    <w:rsid w:val="0013413D"/>
    <w:rsid w:val="00134253"/>
    <w:rsid w:val="00137A8B"/>
    <w:rsid w:val="00137B59"/>
    <w:rsid w:val="00140F6F"/>
    <w:rsid w:val="00141159"/>
    <w:rsid w:val="0014321D"/>
    <w:rsid w:val="00143ADB"/>
    <w:rsid w:val="00144546"/>
    <w:rsid w:val="00145397"/>
    <w:rsid w:val="001464D6"/>
    <w:rsid w:val="0014773C"/>
    <w:rsid w:val="00150E5F"/>
    <w:rsid w:val="00151646"/>
    <w:rsid w:val="001535B0"/>
    <w:rsid w:val="00154753"/>
    <w:rsid w:val="001564C1"/>
    <w:rsid w:val="0016025A"/>
    <w:rsid w:val="001611E3"/>
    <w:rsid w:val="00161B9E"/>
    <w:rsid w:val="00161C02"/>
    <w:rsid w:val="00163969"/>
    <w:rsid w:val="00163A9E"/>
    <w:rsid w:val="00163BDE"/>
    <w:rsid w:val="001647CD"/>
    <w:rsid w:val="00164F84"/>
    <w:rsid w:val="00165C80"/>
    <w:rsid w:val="001665C9"/>
    <w:rsid w:val="00166AB3"/>
    <w:rsid w:val="00166B6D"/>
    <w:rsid w:val="001718F0"/>
    <w:rsid w:val="001723DA"/>
    <w:rsid w:val="00174496"/>
    <w:rsid w:val="00174B7F"/>
    <w:rsid w:val="001751D3"/>
    <w:rsid w:val="001754AF"/>
    <w:rsid w:val="001762BB"/>
    <w:rsid w:val="001764E5"/>
    <w:rsid w:val="00176D73"/>
    <w:rsid w:val="00177BF7"/>
    <w:rsid w:val="00180008"/>
    <w:rsid w:val="00180A12"/>
    <w:rsid w:val="00180DCC"/>
    <w:rsid w:val="0018170B"/>
    <w:rsid w:val="00183DB5"/>
    <w:rsid w:val="00184055"/>
    <w:rsid w:val="0018405B"/>
    <w:rsid w:val="001855A6"/>
    <w:rsid w:val="001858FA"/>
    <w:rsid w:val="0018632D"/>
    <w:rsid w:val="001920D4"/>
    <w:rsid w:val="00193BEC"/>
    <w:rsid w:val="00193C17"/>
    <w:rsid w:val="00193DA6"/>
    <w:rsid w:val="00194658"/>
    <w:rsid w:val="001968CD"/>
    <w:rsid w:val="0019762D"/>
    <w:rsid w:val="00197D45"/>
    <w:rsid w:val="001A0B55"/>
    <w:rsid w:val="001A253A"/>
    <w:rsid w:val="001A2EED"/>
    <w:rsid w:val="001A3139"/>
    <w:rsid w:val="001A512F"/>
    <w:rsid w:val="001A5796"/>
    <w:rsid w:val="001A5B01"/>
    <w:rsid w:val="001A5FDD"/>
    <w:rsid w:val="001A6C2F"/>
    <w:rsid w:val="001A7097"/>
    <w:rsid w:val="001A758E"/>
    <w:rsid w:val="001B0C0C"/>
    <w:rsid w:val="001B122A"/>
    <w:rsid w:val="001B16A6"/>
    <w:rsid w:val="001B1AE8"/>
    <w:rsid w:val="001B32F9"/>
    <w:rsid w:val="001B3E1A"/>
    <w:rsid w:val="001B470B"/>
    <w:rsid w:val="001B6EA4"/>
    <w:rsid w:val="001B7555"/>
    <w:rsid w:val="001B7EE7"/>
    <w:rsid w:val="001C071E"/>
    <w:rsid w:val="001C0F20"/>
    <w:rsid w:val="001C1E29"/>
    <w:rsid w:val="001C24B9"/>
    <w:rsid w:val="001C2E45"/>
    <w:rsid w:val="001C4EA8"/>
    <w:rsid w:val="001C5436"/>
    <w:rsid w:val="001C5C15"/>
    <w:rsid w:val="001C6889"/>
    <w:rsid w:val="001C7B58"/>
    <w:rsid w:val="001D0037"/>
    <w:rsid w:val="001D076C"/>
    <w:rsid w:val="001D1B14"/>
    <w:rsid w:val="001D1D98"/>
    <w:rsid w:val="001D2F34"/>
    <w:rsid w:val="001D34AF"/>
    <w:rsid w:val="001D35E0"/>
    <w:rsid w:val="001D40D4"/>
    <w:rsid w:val="001D460A"/>
    <w:rsid w:val="001D4731"/>
    <w:rsid w:val="001D59AC"/>
    <w:rsid w:val="001D63E5"/>
    <w:rsid w:val="001D6514"/>
    <w:rsid w:val="001D6829"/>
    <w:rsid w:val="001E0020"/>
    <w:rsid w:val="001E0AA3"/>
    <w:rsid w:val="001E2AB7"/>
    <w:rsid w:val="001E2D4F"/>
    <w:rsid w:val="001E4DC0"/>
    <w:rsid w:val="001E50BF"/>
    <w:rsid w:val="001E5FB6"/>
    <w:rsid w:val="001E6218"/>
    <w:rsid w:val="001E64D5"/>
    <w:rsid w:val="001E6F5B"/>
    <w:rsid w:val="001E7354"/>
    <w:rsid w:val="001F0A77"/>
    <w:rsid w:val="001F1594"/>
    <w:rsid w:val="001F1F29"/>
    <w:rsid w:val="001F4B04"/>
    <w:rsid w:val="001F560C"/>
    <w:rsid w:val="001F5DB7"/>
    <w:rsid w:val="001F6236"/>
    <w:rsid w:val="001F6A50"/>
    <w:rsid w:val="001F6FAF"/>
    <w:rsid w:val="0020066E"/>
    <w:rsid w:val="002006B6"/>
    <w:rsid w:val="00201387"/>
    <w:rsid w:val="002014EC"/>
    <w:rsid w:val="00201DF3"/>
    <w:rsid w:val="0020380B"/>
    <w:rsid w:val="00204B7A"/>
    <w:rsid w:val="002052D5"/>
    <w:rsid w:val="00205BDA"/>
    <w:rsid w:val="002069C6"/>
    <w:rsid w:val="0021230A"/>
    <w:rsid w:val="002126B9"/>
    <w:rsid w:val="00217F0E"/>
    <w:rsid w:val="00222014"/>
    <w:rsid w:val="002225AE"/>
    <w:rsid w:val="0022376B"/>
    <w:rsid w:val="00223C42"/>
    <w:rsid w:val="00223F23"/>
    <w:rsid w:val="00224209"/>
    <w:rsid w:val="00224D55"/>
    <w:rsid w:val="00224EC9"/>
    <w:rsid w:val="00225E00"/>
    <w:rsid w:val="00226027"/>
    <w:rsid w:val="00227834"/>
    <w:rsid w:val="00230C5E"/>
    <w:rsid w:val="002312D9"/>
    <w:rsid w:val="00234258"/>
    <w:rsid w:val="002351B8"/>
    <w:rsid w:val="00235394"/>
    <w:rsid w:val="00235D88"/>
    <w:rsid w:val="00242914"/>
    <w:rsid w:val="00243285"/>
    <w:rsid w:val="0024418D"/>
    <w:rsid w:val="00244EC4"/>
    <w:rsid w:val="00245B85"/>
    <w:rsid w:val="0024636E"/>
    <w:rsid w:val="00247DEF"/>
    <w:rsid w:val="002505C2"/>
    <w:rsid w:val="002509DA"/>
    <w:rsid w:val="00251C4D"/>
    <w:rsid w:val="00251D20"/>
    <w:rsid w:val="00252BF1"/>
    <w:rsid w:val="00254709"/>
    <w:rsid w:val="00254BB6"/>
    <w:rsid w:val="00256037"/>
    <w:rsid w:val="00256D00"/>
    <w:rsid w:val="002610EA"/>
    <w:rsid w:val="00262404"/>
    <w:rsid w:val="00263139"/>
    <w:rsid w:val="00263AC0"/>
    <w:rsid w:val="00263ED0"/>
    <w:rsid w:val="00263FE8"/>
    <w:rsid w:val="00266DF4"/>
    <w:rsid w:val="00266E77"/>
    <w:rsid w:val="002673F3"/>
    <w:rsid w:val="00267750"/>
    <w:rsid w:val="0026790B"/>
    <w:rsid w:val="00267BCF"/>
    <w:rsid w:val="00270986"/>
    <w:rsid w:val="00270DD9"/>
    <w:rsid w:val="00271BE0"/>
    <w:rsid w:val="00271BF7"/>
    <w:rsid w:val="00272375"/>
    <w:rsid w:val="0027253D"/>
    <w:rsid w:val="002729EB"/>
    <w:rsid w:val="00272A10"/>
    <w:rsid w:val="00273423"/>
    <w:rsid w:val="00273E5C"/>
    <w:rsid w:val="00274A7A"/>
    <w:rsid w:val="00280983"/>
    <w:rsid w:val="002809A1"/>
    <w:rsid w:val="00281D46"/>
    <w:rsid w:val="002829C7"/>
    <w:rsid w:val="002872DA"/>
    <w:rsid w:val="00287AC9"/>
    <w:rsid w:val="0029023A"/>
    <w:rsid w:val="00292319"/>
    <w:rsid w:val="0029264E"/>
    <w:rsid w:val="00293D2E"/>
    <w:rsid w:val="002946F2"/>
    <w:rsid w:val="0029632D"/>
    <w:rsid w:val="00296AB5"/>
    <w:rsid w:val="00296ECE"/>
    <w:rsid w:val="00297813"/>
    <w:rsid w:val="00297F4F"/>
    <w:rsid w:val="002A13F4"/>
    <w:rsid w:val="002A198F"/>
    <w:rsid w:val="002A3312"/>
    <w:rsid w:val="002A34B4"/>
    <w:rsid w:val="002A6F19"/>
    <w:rsid w:val="002B0A4C"/>
    <w:rsid w:val="002B22C5"/>
    <w:rsid w:val="002B2E1D"/>
    <w:rsid w:val="002B5ED6"/>
    <w:rsid w:val="002B7659"/>
    <w:rsid w:val="002B7672"/>
    <w:rsid w:val="002B77AA"/>
    <w:rsid w:val="002C0438"/>
    <w:rsid w:val="002C086F"/>
    <w:rsid w:val="002C3A2C"/>
    <w:rsid w:val="002C421F"/>
    <w:rsid w:val="002C42A1"/>
    <w:rsid w:val="002C471C"/>
    <w:rsid w:val="002C4918"/>
    <w:rsid w:val="002C61F9"/>
    <w:rsid w:val="002C7B94"/>
    <w:rsid w:val="002D5E4F"/>
    <w:rsid w:val="002D6D43"/>
    <w:rsid w:val="002D70E8"/>
    <w:rsid w:val="002E0E08"/>
    <w:rsid w:val="002E0ED3"/>
    <w:rsid w:val="002E18A6"/>
    <w:rsid w:val="002E1BB7"/>
    <w:rsid w:val="002E29E1"/>
    <w:rsid w:val="002E3034"/>
    <w:rsid w:val="002E33E0"/>
    <w:rsid w:val="002E4D17"/>
    <w:rsid w:val="002E542F"/>
    <w:rsid w:val="002E6A72"/>
    <w:rsid w:val="002F05E9"/>
    <w:rsid w:val="002F067D"/>
    <w:rsid w:val="002F1EFE"/>
    <w:rsid w:val="002F2B6F"/>
    <w:rsid w:val="002F364A"/>
    <w:rsid w:val="002F4F49"/>
    <w:rsid w:val="002F5366"/>
    <w:rsid w:val="002F7929"/>
    <w:rsid w:val="003007B4"/>
    <w:rsid w:val="0030151C"/>
    <w:rsid w:val="00302905"/>
    <w:rsid w:val="00303E78"/>
    <w:rsid w:val="00304A4B"/>
    <w:rsid w:val="003053A7"/>
    <w:rsid w:val="00306081"/>
    <w:rsid w:val="00306411"/>
    <w:rsid w:val="00306413"/>
    <w:rsid w:val="0030794C"/>
    <w:rsid w:val="00310A02"/>
    <w:rsid w:val="00310F2E"/>
    <w:rsid w:val="003133BB"/>
    <w:rsid w:val="00313787"/>
    <w:rsid w:val="003141C4"/>
    <w:rsid w:val="00315118"/>
    <w:rsid w:val="0032089E"/>
    <w:rsid w:val="00320FAC"/>
    <w:rsid w:val="00321F1F"/>
    <w:rsid w:val="00322500"/>
    <w:rsid w:val="003236E7"/>
    <w:rsid w:val="003243A7"/>
    <w:rsid w:val="00325414"/>
    <w:rsid w:val="0032550D"/>
    <w:rsid w:val="0033119F"/>
    <w:rsid w:val="00331B23"/>
    <w:rsid w:val="00331E2C"/>
    <w:rsid w:val="00332605"/>
    <w:rsid w:val="00332867"/>
    <w:rsid w:val="00333E42"/>
    <w:rsid w:val="00333EEF"/>
    <w:rsid w:val="003356F0"/>
    <w:rsid w:val="00335F04"/>
    <w:rsid w:val="00336AB9"/>
    <w:rsid w:val="003401E5"/>
    <w:rsid w:val="00341617"/>
    <w:rsid w:val="003418E1"/>
    <w:rsid w:val="003426B5"/>
    <w:rsid w:val="00342749"/>
    <w:rsid w:val="00342C17"/>
    <w:rsid w:val="00343DD0"/>
    <w:rsid w:val="00344FC5"/>
    <w:rsid w:val="003451E1"/>
    <w:rsid w:val="0034641E"/>
    <w:rsid w:val="0034728B"/>
    <w:rsid w:val="00347613"/>
    <w:rsid w:val="00347AEC"/>
    <w:rsid w:val="00347C76"/>
    <w:rsid w:val="003513E6"/>
    <w:rsid w:val="00351B11"/>
    <w:rsid w:val="00351D7E"/>
    <w:rsid w:val="00352534"/>
    <w:rsid w:val="00353418"/>
    <w:rsid w:val="003534F4"/>
    <w:rsid w:val="0035543E"/>
    <w:rsid w:val="00355647"/>
    <w:rsid w:val="0035599F"/>
    <w:rsid w:val="00356294"/>
    <w:rsid w:val="003576D4"/>
    <w:rsid w:val="00360E34"/>
    <w:rsid w:val="00361584"/>
    <w:rsid w:val="00361E5A"/>
    <w:rsid w:val="00362C3F"/>
    <w:rsid w:val="003647DC"/>
    <w:rsid w:val="003648F4"/>
    <w:rsid w:val="00365392"/>
    <w:rsid w:val="00370F87"/>
    <w:rsid w:val="0037137D"/>
    <w:rsid w:val="003713C2"/>
    <w:rsid w:val="00373D60"/>
    <w:rsid w:val="00374A1E"/>
    <w:rsid w:val="00374EFD"/>
    <w:rsid w:val="00375313"/>
    <w:rsid w:val="003815FE"/>
    <w:rsid w:val="003838EA"/>
    <w:rsid w:val="00383A3B"/>
    <w:rsid w:val="00383C66"/>
    <w:rsid w:val="003842E7"/>
    <w:rsid w:val="0038456C"/>
    <w:rsid w:val="003855F8"/>
    <w:rsid w:val="0038588A"/>
    <w:rsid w:val="003858C1"/>
    <w:rsid w:val="00385E1D"/>
    <w:rsid w:val="003863F1"/>
    <w:rsid w:val="003871AD"/>
    <w:rsid w:val="0038733A"/>
    <w:rsid w:val="00387A03"/>
    <w:rsid w:val="00387D3D"/>
    <w:rsid w:val="00387EBC"/>
    <w:rsid w:val="00392765"/>
    <w:rsid w:val="00393F0C"/>
    <w:rsid w:val="00396559"/>
    <w:rsid w:val="003A15B2"/>
    <w:rsid w:val="003A177C"/>
    <w:rsid w:val="003A30FF"/>
    <w:rsid w:val="003A4189"/>
    <w:rsid w:val="003A5E55"/>
    <w:rsid w:val="003B1339"/>
    <w:rsid w:val="003B13FE"/>
    <w:rsid w:val="003B1493"/>
    <w:rsid w:val="003B2EE3"/>
    <w:rsid w:val="003B44D0"/>
    <w:rsid w:val="003B46EA"/>
    <w:rsid w:val="003B5B08"/>
    <w:rsid w:val="003B78CC"/>
    <w:rsid w:val="003C024B"/>
    <w:rsid w:val="003C18F5"/>
    <w:rsid w:val="003C33CF"/>
    <w:rsid w:val="003C343B"/>
    <w:rsid w:val="003C4429"/>
    <w:rsid w:val="003C5C72"/>
    <w:rsid w:val="003C79EF"/>
    <w:rsid w:val="003D0490"/>
    <w:rsid w:val="003D254F"/>
    <w:rsid w:val="003D26CF"/>
    <w:rsid w:val="003D2B33"/>
    <w:rsid w:val="003D2FAC"/>
    <w:rsid w:val="003D43DF"/>
    <w:rsid w:val="003D5B85"/>
    <w:rsid w:val="003D6F78"/>
    <w:rsid w:val="003E01AB"/>
    <w:rsid w:val="003E0B0F"/>
    <w:rsid w:val="003E0BE9"/>
    <w:rsid w:val="003E0FAB"/>
    <w:rsid w:val="003E32B2"/>
    <w:rsid w:val="003E403A"/>
    <w:rsid w:val="003E4A1D"/>
    <w:rsid w:val="003E6724"/>
    <w:rsid w:val="003F01B0"/>
    <w:rsid w:val="003F0C9E"/>
    <w:rsid w:val="003F1832"/>
    <w:rsid w:val="003F2A58"/>
    <w:rsid w:val="003F2E8A"/>
    <w:rsid w:val="003F3457"/>
    <w:rsid w:val="003F3868"/>
    <w:rsid w:val="003F48B0"/>
    <w:rsid w:val="003F64B2"/>
    <w:rsid w:val="00402DB1"/>
    <w:rsid w:val="00404050"/>
    <w:rsid w:val="004048DF"/>
    <w:rsid w:val="00404C73"/>
    <w:rsid w:val="00405E21"/>
    <w:rsid w:val="00407BF8"/>
    <w:rsid w:val="004110B5"/>
    <w:rsid w:val="00412583"/>
    <w:rsid w:val="00412836"/>
    <w:rsid w:val="00412CD9"/>
    <w:rsid w:val="00414BBB"/>
    <w:rsid w:val="00417567"/>
    <w:rsid w:val="00417C2B"/>
    <w:rsid w:val="00420ECA"/>
    <w:rsid w:val="00421445"/>
    <w:rsid w:val="00422107"/>
    <w:rsid w:val="004224C8"/>
    <w:rsid w:val="00423585"/>
    <w:rsid w:val="00424C54"/>
    <w:rsid w:val="00427117"/>
    <w:rsid w:val="00427685"/>
    <w:rsid w:val="00427D32"/>
    <w:rsid w:val="00433439"/>
    <w:rsid w:val="00433891"/>
    <w:rsid w:val="0043391C"/>
    <w:rsid w:val="00433C7D"/>
    <w:rsid w:val="00433D1C"/>
    <w:rsid w:val="00435649"/>
    <w:rsid w:val="004365FE"/>
    <w:rsid w:val="004367DD"/>
    <w:rsid w:val="0043707C"/>
    <w:rsid w:val="00441544"/>
    <w:rsid w:val="004423E9"/>
    <w:rsid w:val="00443934"/>
    <w:rsid w:val="004441EC"/>
    <w:rsid w:val="00446707"/>
    <w:rsid w:val="00446BAC"/>
    <w:rsid w:val="004478B8"/>
    <w:rsid w:val="00447C64"/>
    <w:rsid w:val="004502B6"/>
    <w:rsid w:val="00450B4F"/>
    <w:rsid w:val="00450F0E"/>
    <w:rsid w:val="00450F91"/>
    <w:rsid w:val="00451152"/>
    <w:rsid w:val="00451BC5"/>
    <w:rsid w:val="0045236E"/>
    <w:rsid w:val="00452B36"/>
    <w:rsid w:val="00452D7B"/>
    <w:rsid w:val="00453221"/>
    <w:rsid w:val="00453794"/>
    <w:rsid w:val="004556AA"/>
    <w:rsid w:val="0045581E"/>
    <w:rsid w:val="004564AE"/>
    <w:rsid w:val="00456BF5"/>
    <w:rsid w:val="0046183F"/>
    <w:rsid w:val="0046369D"/>
    <w:rsid w:val="0046407C"/>
    <w:rsid w:val="0046655B"/>
    <w:rsid w:val="004673C6"/>
    <w:rsid w:val="00467F70"/>
    <w:rsid w:val="004705AF"/>
    <w:rsid w:val="00472518"/>
    <w:rsid w:val="004725BE"/>
    <w:rsid w:val="0047321B"/>
    <w:rsid w:val="00473566"/>
    <w:rsid w:val="004747A2"/>
    <w:rsid w:val="00474E7C"/>
    <w:rsid w:val="00477DB0"/>
    <w:rsid w:val="00480425"/>
    <w:rsid w:val="004826D9"/>
    <w:rsid w:val="0048393F"/>
    <w:rsid w:val="00483F2B"/>
    <w:rsid w:val="004859CD"/>
    <w:rsid w:val="004863D2"/>
    <w:rsid w:val="0048671D"/>
    <w:rsid w:val="00487F86"/>
    <w:rsid w:val="00491016"/>
    <w:rsid w:val="004927F0"/>
    <w:rsid w:val="00492B25"/>
    <w:rsid w:val="004934E1"/>
    <w:rsid w:val="0049407F"/>
    <w:rsid w:val="0049498B"/>
    <w:rsid w:val="0049613E"/>
    <w:rsid w:val="00497EB6"/>
    <w:rsid w:val="004A0C6B"/>
    <w:rsid w:val="004A1F26"/>
    <w:rsid w:val="004A30BB"/>
    <w:rsid w:val="004A443A"/>
    <w:rsid w:val="004A4C5D"/>
    <w:rsid w:val="004B1B8E"/>
    <w:rsid w:val="004B4A63"/>
    <w:rsid w:val="004B7422"/>
    <w:rsid w:val="004B7A3A"/>
    <w:rsid w:val="004C0247"/>
    <w:rsid w:val="004C1BB4"/>
    <w:rsid w:val="004C21B0"/>
    <w:rsid w:val="004C358A"/>
    <w:rsid w:val="004C4CDF"/>
    <w:rsid w:val="004C5688"/>
    <w:rsid w:val="004C5F0D"/>
    <w:rsid w:val="004C73E2"/>
    <w:rsid w:val="004D07E0"/>
    <w:rsid w:val="004D0A6A"/>
    <w:rsid w:val="004D13AE"/>
    <w:rsid w:val="004D278A"/>
    <w:rsid w:val="004D294E"/>
    <w:rsid w:val="004D2D91"/>
    <w:rsid w:val="004D63E4"/>
    <w:rsid w:val="004D6B50"/>
    <w:rsid w:val="004E0B23"/>
    <w:rsid w:val="004E0F66"/>
    <w:rsid w:val="004E1B73"/>
    <w:rsid w:val="004E27C7"/>
    <w:rsid w:val="004E2B91"/>
    <w:rsid w:val="004E7271"/>
    <w:rsid w:val="004F21C8"/>
    <w:rsid w:val="004F2520"/>
    <w:rsid w:val="004F26B7"/>
    <w:rsid w:val="004F2BF0"/>
    <w:rsid w:val="004F3C32"/>
    <w:rsid w:val="004F4053"/>
    <w:rsid w:val="004F4278"/>
    <w:rsid w:val="004F453C"/>
    <w:rsid w:val="004F462E"/>
    <w:rsid w:val="004F5DFB"/>
    <w:rsid w:val="004F6C21"/>
    <w:rsid w:val="00500C99"/>
    <w:rsid w:val="0050686F"/>
    <w:rsid w:val="00506AA0"/>
    <w:rsid w:val="00506AC0"/>
    <w:rsid w:val="00506BE5"/>
    <w:rsid w:val="00510E10"/>
    <w:rsid w:val="005113DF"/>
    <w:rsid w:val="00511AB6"/>
    <w:rsid w:val="00511B5C"/>
    <w:rsid w:val="00511EBC"/>
    <w:rsid w:val="0051204F"/>
    <w:rsid w:val="00513DC5"/>
    <w:rsid w:val="00513F23"/>
    <w:rsid w:val="005167BA"/>
    <w:rsid w:val="00516FFE"/>
    <w:rsid w:val="0052015D"/>
    <w:rsid w:val="00520B81"/>
    <w:rsid w:val="005218B8"/>
    <w:rsid w:val="00522E7B"/>
    <w:rsid w:val="005234B1"/>
    <w:rsid w:val="00523A08"/>
    <w:rsid w:val="00524149"/>
    <w:rsid w:val="00524C73"/>
    <w:rsid w:val="00526CE6"/>
    <w:rsid w:val="0052710E"/>
    <w:rsid w:val="005273C6"/>
    <w:rsid w:val="0053352A"/>
    <w:rsid w:val="00534CF3"/>
    <w:rsid w:val="0053508B"/>
    <w:rsid w:val="005356BB"/>
    <w:rsid w:val="005357A2"/>
    <w:rsid w:val="005359B0"/>
    <w:rsid w:val="005368C2"/>
    <w:rsid w:val="005369B7"/>
    <w:rsid w:val="00536C47"/>
    <w:rsid w:val="00540C00"/>
    <w:rsid w:val="005427D7"/>
    <w:rsid w:val="00544736"/>
    <w:rsid w:val="005462B9"/>
    <w:rsid w:val="00546B2A"/>
    <w:rsid w:val="005471AB"/>
    <w:rsid w:val="00547567"/>
    <w:rsid w:val="00547D30"/>
    <w:rsid w:val="0055117A"/>
    <w:rsid w:val="005514BF"/>
    <w:rsid w:val="00551721"/>
    <w:rsid w:val="00552A2F"/>
    <w:rsid w:val="005535B9"/>
    <w:rsid w:val="00553C09"/>
    <w:rsid w:val="00554C19"/>
    <w:rsid w:val="00555187"/>
    <w:rsid w:val="00555274"/>
    <w:rsid w:val="0055539D"/>
    <w:rsid w:val="00555F79"/>
    <w:rsid w:val="00555FE5"/>
    <w:rsid w:val="005560E4"/>
    <w:rsid w:val="0055630D"/>
    <w:rsid w:val="00557F20"/>
    <w:rsid w:val="005607F2"/>
    <w:rsid w:val="00560A18"/>
    <w:rsid w:val="00560B83"/>
    <w:rsid w:val="0056203F"/>
    <w:rsid w:val="0056398D"/>
    <w:rsid w:val="005640EC"/>
    <w:rsid w:val="005643E9"/>
    <w:rsid w:val="005667AF"/>
    <w:rsid w:val="00566833"/>
    <w:rsid w:val="00566A60"/>
    <w:rsid w:val="00567E58"/>
    <w:rsid w:val="00571DC0"/>
    <w:rsid w:val="00572233"/>
    <w:rsid w:val="0057238F"/>
    <w:rsid w:val="005723BE"/>
    <w:rsid w:val="0057275B"/>
    <w:rsid w:val="005732D8"/>
    <w:rsid w:val="00575EE5"/>
    <w:rsid w:val="005765FE"/>
    <w:rsid w:val="00576D24"/>
    <w:rsid w:val="005803CD"/>
    <w:rsid w:val="005804EE"/>
    <w:rsid w:val="005808F4"/>
    <w:rsid w:val="00580C4D"/>
    <w:rsid w:val="005816C5"/>
    <w:rsid w:val="0058295C"/>
    <w:rsid w:val="005830C0"/>
    <w:rsid w:val="0058368A"/>
    <w:rsid w:val="00584AF9"/>
    <w:rsid w:val="00585FAA"/>
    <w:rsid w:val="005919D9"/>
    <w:rsid w:val="00591C3E"/>
    <w:rsid w:val="005928DA"/>
    <w:rsid w:val="005934E5"/>
    <w:rsid w:val="00595502"/>
    <w:rsid w:val="0059660C"/>
    <w:rsid w:val="00597821"/>
    <w:rsid w:val="005A07C4"/>
    <w:rsid w:val="005A2881"/>
    <w:rsid w:val="005A4937"/>
    <w:rsid w:val="005A7AA1"/>
    <w:rsid w:val="005A7BF2"/>
    <w:rsid w:val="005B2633"/>
    <w:rsid w:val="005B2987"/>
    <w:rsid w:val="005B2B63"/>
    <w:rsid w:val="005B2D06"/>
    <w:rsid w:val="005B4C64"/>
    <w:rsid w:val="005B621C"/>
    <w:rsid w:val="005B7AFA"/>
    <w:rsid w:val="005C42D7"/>
    <w:rsid w:val="005C5940"/>
    <w:rsid w:val="005C597D"/>
    <w:rsid w:val="005C650F"/>
    <w:rsid w:val="005C70B9"/>
    <w:rsid w:val="005C797A"/>
    <w:rsid w:val="005C7CA5"/>
    <w:rsid w:val="005D065E"/>
    <w:rsid w:val="005D0C07"/>
    <w:rsid w:val="005D2D2B"/>
    <w:rsid w:val="005D38B3"/>
    <w:rsid w:val="005D398F"/>
    <w:rsid w:val="005D424E"/>
    <w:rsid w:val="005D4AF7"/>
    <w:rsid w:val="005D68CF"/>
    <w:rsid w:val="005E1CCA"/>
    <w:rsid w:val="005E2F51"/>
    <w:rsid w:val="005E4AF1"/>
    <w:rsid w:val="005E59AE"/>
    <w:rsid w:val="005E745B"/>
    <w:rsid w:val="005E7CB1"/>
    <w:rsid w:val="005F0120"/>
    <w:rsid w:val="005F0EE6"/>
    <w:rsid w:val="005F1112"/>
    <w:rsid w:val="005F1C91"/>
    <w:rsid w:val="005F235D"/>
    <w:rsid w:val="005F2EAB"/>
    <w:rsid w:val="005F4305"/>
    <w:rsid w:val="005F4D9F"/>
    <w:rsid w:val="005F5545"/>
    <w:rsid w:val="005F5FB4"/>
    <w:rsid w:val="005F65CA"/>
    <w:rsid w:val="005F69A6"/>
    <w:rsid w:val="005F7E60"/>
    <w:rsid w:val="005F7FC4"/>
    <w:rsid w:val="0060002B"/>
    <w:rsid w:val="006007AA"/>
    <w:rsid w:val="006015F6"/>
    <w:rsid w:val="00602EC6"/>
    <w:rsid w:val="00604FE0"/>
    <w:rsid w:val="006054EB"/>
    <w:rsid w:val="00606D68"/>
    <w:rsid w:val="006073FF"/>
    <w:rsid w:val="00607ECF"/>
    <w:rsid w:val="006103A9"/>
    <w:rsid w:val="006123D5"/>
    <w:rsid w:val="00615782"/>
    <w:rsid w:val="0061734C"/>
    <w:rsid w:val="006178AE"/>
    <w:rsid w:val="00617D33"/>
    <w:rsid w:val="00617EE8"/>
    <w:rsid w:val="0062198B"/>
    <w:rsid w:val="00621A1B"/>
    <w:rsid w:val="00622026"/>
    <w:rsid w:val="0062235C"/>
    <w:rsid w:val="00623C99"/>
    <w:rsid w:val="00624CA2"/>
    <w:rsid w:val="00626DC8"/>
    <w:rsid w:val="0062710A"/>
    <w:rsid w:val="006273BC"/>
    <w:rsid w:val="00627E9C"/>
    <w:rsid w:val="00631814"/>
    <w:rsid w:val="006337E2"/>
    <w:rsid w:val="006342B2"/>
    <w:rsid w:val="0063452B"/>
    <w:rsid w:val="00635F89"/>
    <w:rsid w:val="006375B4"/>
    <w:rsid w:val="00637A20"/>
    <w:rsid w:val="00637D53"/>
    <w:rsid w:val="00641111"/>
    <w:rsid w:val="00641AC0"/>
    <w:rsid w:val="0064233B"/>
    <w:rsid w:val="0064458B"/>
    <w:rsid w:val="00644A59"/>
    <w:rsid w:val="00644D18"/>
    <w:rsid w:val="00646C79"/>
    <w:rsid w:val="00646E9A"/>
    <w:rsid w:val="006524DF"/>
    <w:rsid w:val="00652BE0"/>
    <w:rsid w:val="00653402"/>
    <w:rsid w:val="0065476C"/>
    <w:rsid w:val="00654D31"/>
    <w:rsid w:val="00655472"/>
    <w:rsid w:val="00655E6F"/>
    <w:rsid w:val="006564AF"/>
    <w:rsid w:val="006576D3"/>
    <w:rsid w:val="00661349"/>
    <w:rsid w:val="00661DBE"/>
    <w:rsid w:val="006626BD"/>
    <w:rsid w:val="00662D75"/>
    <w:rsid w:val="006631CF"/>
    <w:rsid w:val="00665B8D"/>
    <w:rsid w:val="00666CF0"/>
    <w:rsid w:val="00667095"/>
    <w:rsid w:val="0067013C"/>
    <w:rsid w:val="00672019"/>
    <w:rsid w:val="00672839"/>
    <w:rsid w:val="006738E9"/>
    <w:rsid w:val="00673D65"/>
    <w:rsid w:val="006752A1"/>
    <w:rsid w:val="00677225"/>
    <w:rsid w:val="00677D0D"/>
    <w:rsid w:val="00677EA4"/>
    <w:rsid w:val="00681F02"/>
    <w:rsid w:val="00683491"/>
    <w:rsid w:val="00685429"/>
    <w:rsid w:val="00686699"/>
    <w:rsid w:val="00686FAE"/>
    <w:rsid w:val="006915A4"/>
    <w:rsid w:val="00691E6E"/>
    <w:rsid w:val="00693ADA"/>
    <w:rsid w:val="00694917"/>
    <w:rsid w:val="00694B75"/>
    <w:rsid w:val="00695616"/>
    <w:rsid w:val="006A037D"/>
    <w:rsid w:val="006A1927"/>
    <w:rsid w:val="006A2367"/>
    <w:rsid w:val="006A292F"/>
    <w:rsid w:val="006A3155"/>
    <w:rsid w:val="006A36AC"/>
    <w:rsid w:val="006A4C65"/>
    <w:rsid w:val="006A6041"/>
    <w:rsid w:val="006A6AC2"/>
    <w:rsid w:val="006A73DE"/>
    <w:rsid w:val="006B0D1C"/>
    <w:rsid w:val="006B2D1D"/>
    <w:rsid w:val="006B3D95"/>
    <w:rsid w:val="006B6FE6"/>
    <w:rsid w:val="006B73D1"/>
    <w:rsid w:val="006C02D7"/>
    <w:rsid w:val="006C0CB8"/>
    <w:rsid w:val="006C10DF"/>
    <w:rsid w:val="006C1818"/>
    <w:rsid w:val="006C2692"/>
    <w:rsid w:val="006C4912"/>
    <w:rsid w:val="006C66DD"/>
    <w:rsid w:val="006C67B5"/>
    <w:rsid w:val="006D06BA"/>
    <w:rsid w:val="006D08CF"/>
    <w:rsid w:val="006D18A3"/>
    <w:rsid w:val="006D3E0D"/>
    <w:rsid w:val="006D3E15"/>
    <w:rsid w:val="006D5691"/>
    <w:rsid w:val="006D6838"/>
    <w:rsid w:val="006D6867"/>
    <w:rsid w:val="006D7DDB"/>
    <w:rsid w:val="006E079D"/>
    <w:rsid w:val="006E0E1F"/>
    <w:rsid w:val="006E165A"/>
    <w:rsid w:val="006E25E8"/>
    <w:rsid w:val="006E27EE"/>
    <w:rsid w:val="006E2CC5"/>
    <w:rsid w:val="006E3260"/>
    <w:rsid w:val="006E3763"/>
    <w:rsid w:val="006E587F"/>
    <w:rsid w:val="006E5C96"/>
    <w:rsid w:val="006E78D7"/>
    <w:rsid w:val="006F0B8F"/>
    <w:rsid w:val="006F0FD2"/>
    <w:rsid w:val="006F135F"/>
    <w:rsid w:val="006F3405"/>
    <w:rsid w:val="006F3E97"/>
    <w:rsid w:val="006F3F56"/>
    <w:rsid w:val="006F3F5A"/>
    <w:rsid w:val="006F4A83"/>
    <w:rsid w:val="006F5C76"/>
    <w:rsid w:val="006F61D7"/>
    <w:rsid w:val="00701421"/>
    <w:rsid w:val="0070364C"/>
    <w:rsid w:val="007046A9"/>
    <w:rsid w:val="00705379"/>
    <w:rsid w:val="00706CFA"/>
    <w:rsid w:val="00710D92"/>
    <w:rsid w:val="00710F11"/>
    <w:rsid w:val="00711818"/>
    <w:rsid w:val="00712A06"/>
    <w:rsid w:val="00712E59"/>
    <w:rsid w:val="00714D25"/>
    <w:rsid w:val="007168A2"/>
    <w:rsid w:val="007168B3"/>
    <w:rsid w:val="00716FC6"/>
    <w:rsid w:val="007170B9"/>
    <w:rsid w:val="00721B34"/>
    <w:rsid w:val="00722496"/>
    <w:rsid w:val="0072322F"/>
    <w:rsid w:val="00723DDE"/>
    <w:rsid w:val="0072498B"/>
    <w:rsid w:val="00725725"/>
    <w:rsid w:val="00726D84"/>
    <w:rsid w:val="0073131F"/>
    <w:rsid w:val="007314E0"/>
    <w:rsid w:val="00732EC2"/>
    <w:rsid w:val="00733071"/>
    <w:rsid w:val="00733E2C"/>
    <w:rsid w:val="00733EE4"/>
    <w:rsid w:val="00736EF6"/>
    <w:rsid w:val="007371FE"/>
    <w:rsid w:val="007404A0"/>
    <w:rsid w:val="00740636"/>
    <w:rsid w:val="00740AF4"/>
    <w:rsid w:val="007411B1"/>
    <w:rsid w:val="007415FE"/>
    <w:rsid w:val="00741F9E"/>
    <w:rsid w:val="00743B3C"/>
    <w:rsid w:val="00743E97"/>
    <w:rsid w:val="00743FAF"/>
    <w:rsid w:val="00745320"/>
    <w:rsid w:val="0074594E"/>
    <w:rsid w:val="00745DE2"/>
    <w:rsid w:val="0074639B"/>
    <w:rsid w:val="00746D66"/>
    <w:rsid w:val="007471F5"/>
    <w:rsid w:val="00747DD8"/>
    <w:rsid w:val="0075011C"/>
    <w:rsid w:val="00750706"/>
    <w:rsid w:val="00751608"/>
    <w:rsid w:val="00753065"/>
    <w:rsid w:val="00760D24"/>
    <w:rsid w:val="00765230"/>
    <w:rsid w:val="00770424"/>
    <w:rsid w:val="007708A6"/>
    <w:rsid w:val="00771C49"/>
    <w:rsid w:val="00771CB8"/>
    <w:rsid w:val="00772975"/>
    <w:rsid w:val="0077547C"/>
    <w:rsid w:val="00775CF7"/>
    <w:rsid w:val="0078124B"/>
    <w:rsid w:val="00782E02"/>
    <w:rsid w:val="00782E45"/>
    <w:rsid w:val="0078385B"/>
    <w:rsid w:val="00785BCE"/>
    <w:rsid w:val="00786E90"/>
    <w:rsid w:val="00792448"/>
    <w:rsid w:val="007924B4"/>
    <w:rsid w:val="00793BA9"/>
    <w:rsid w:val="0079427F"/>
    <w:rsid w:val="00794304"/>
    <w:rsid w:val="007947D7"/>
    <w:rsid w:val="00795177"/>
    <w:rsid w:val="007953B9"/>
    <w:rsid w:val="007966F4"/>
    <w:rsid w:val="00797AFB"/>
    <w:rsid w:val="00797F97"/>
    <w:rsid w:val="007A057F"/>
    <w:rsid w:val="007A0BD1"/>
    <w:rsid w:val="007A1758"/>
    <w:rsid w:val="007A30F8"/>
    <w:rsid w:val="007A36ED"/>
    <w:rsid w:val="007A372F"/>
    <w:rsid w:val="007A4E1D"/>
    <w:rsid w:val="007A63E3"/>
    <w:rsid w:val="007A70F5"/>
    <w:rsid w:val="007B064E"/>
    <w:rsid w:val="007B15B9"/>
    <w:rsid w:val="007B33A1"/>
    <w:rsid w:val="007B35CA"/>
    <w:rsid w:val="007B3C8F"/>
    <w:rsid w:val="007B5403"/>
    <w:rsid w:val="007B55E1"/>
    <w:rsid w:val="007C07E3"/>
    <w:rsid w:val="007C0B3B"/>
    <w:rsid w:val="007C2009"/>
    <w:rsid w:val="007C50E2"/>
    <w:rsid w:val="007C57B2"/>
    <w:rsid w:val="007C669A"/>
    <w:rsid w:val="007C6F1A"/>
    <w:rsid w:val="007D26F4"/>
    <w:rsid w:val="007D375A"/>
    <w:rsid w:val="007D3DE4"/>
    <w:rsid w:val="007D4419"/>
    <w:rsid w:val="007D45BD"/>
    <w:rsid w:val="007D4DFE"/>
    <w:rsid w:val="007D55A7"/>
    <w:rsid w:val="007E4D17"/>
    <w:rsid w:val="007E50B6"/>
    <w:rsid w:val="007E63D1"/>
    <w:rsid w:val="007E6F95"/>
    <w:rsid w:val="007E79DB"/>
    <w:rsid w:val="007F0568"/>
    <w:rsid w:val="007F1003"/>
    <w:rsid w:val="007F1626"/>
    <w:rsid w:val="007F193A"/>
    <w:rsid w:val="007F5CFA"/>
    <w:rsid w:val="007F6446"/>
    <w:rsid w:val="007F755C"/>
    <w:rsid w:val="008007ED"/>
    <w:rsid w:val="00800D2F"/>
    <w:rsid w:val="008017F3"/>
    <w:rsid w:val="00802437"/>
    <w:rsid w:val="008034A8"/>
    <w:rsid w:val="00807AFA"/>
    <w:rsid w:val="00807E3E"/>
    <w:rsid w:val="00810119"/>
    <w:rsid w:val="008103E2"/>
    <w:rsid w:val="0081193C"/>
    <w:rsid w:val="00811CAB"/>
    <w:rsid w:val="008128F7"/>
    <w:rsid w:val="008134E7"/>
    <w:rsid w:val="008157A8"/>
    <w:rsid w:val="008160DC"/>
    <w:rsid w:val="00816F44"/>
    <w:rsid w:val="00817969"/>
    <w:rsid w:val="0082156F"/>
    <w:rsid w:val="008220CC"/>
    <w:rsid w:val="00822FBB"/>
    <w:rsid w:val="00823222"/>
    <w:rsid w:val="00823A06"/>
    <w:rsid w:val="00823C56"/>
    <w:rsid w:val="00824AD3"/>
    <w:rsid w:val="00825AA5"/>
    <w:rsid w:val="00826387"/>
    <w:rsid w:val="00826A45"/>
    <w:rsid w:val="00827BE4"/>
    <w:rsid w:val="008315A9"/>
    <w:rsid w:val="0083274B"/>
    <w:rsid w:val="00832FB5"/>
    <w:rsid w:val="00835174"/>
    <w:rsid w:val="00835CAE"/>
    <w:rsid w:val="008362DE"/>
    <w:rsid w:val="008366B8"/>
    <w:rsid w:val="00841485"/>
    <w:rsid w:val="00841C95"/>
    <w:rsid w:val="00842973"/>
    <w:rsid w:val="008429BE"/>
    <w:rsid w:val="00842FF3"/>
    <w:rsid w:val="00844299"/>
    <w:rsid w:val="00845A0F"/>
    <w:rsid w:val="008469F1"/>
    <w:rsid w:val="00846FCB"/>
    <w:rsid w:val="0084762F"/>
    <w:rsid w:val="00850A9D"/>
    <w:rsid w:val="008511B2"/>
    <w:rsid w:val="0085159F"/>
    <w:rsid w:val="00852B33"/>
    <w:rsid w:val="00852D0D"/>
    <w:rsid w:val="00852F09"/>
    <w:rsid w:val="008538E1"/>
    <w:rsid w:val="0085408B"/>
    <w:rsid w:val="00854B03"/>
    <w:rsid w:val="00856BE7"/>
    <w:rsid w:val="00857829"/>
    <w:rsid w:val="008605D3"/>
    <w:rsid w:val="00861DCA"/>
    <w:rsid w:val="00863E70"/>
    <w:rsid w:val="008654E8"/>
    <w:rsid w:val="0086554F"/>
    <w:rsid w:val="00866AB1"/>
    <w:rsid w:val="008703CC"/>
    <w:rsid w:val="00871B77"/>
    <w:rsid w:val="0087254F"/>
    <w:rsid w:val="00874133"/>
    <w:rsid w:val="00874216"/>
    <w:rsid w:val="00874DCF"/>
    <w:rsid w:val="008761FC"/>
    <w:rsid w:val="00876A86"/>
    <w:rsid w:val="00877B7D"/>
    <w:rsid w:val="00877BC9"/>
    <w:rsid w:val="00880FF3"/>
    <w:rsid w:val="00881769"/>
    <w:rsid w:val="008840F7"/>
    <w:rsid w:val="00884EA0"/>
    <w:rsid w:val="00886FB7"/>
    <w:rsid w:val="00887004"/>
    <w:rsid w:val="008878A6"/>
    <w:rsid w:val="00891E84"/>
    <w:rsid w:val="008A3596"/>
    <w:rsid w:val="008A4B2C"/>
    <w:rsid w:val="008A6C13"/>
    <w:rsid w:val="008A7186"/>
    <w:rsid w:val="008A76AD"/>
    <w:rsid w:val="008B0447"/>
    <w:rsid w:val="008B09A1"/>
    <w:rsid w:val="008B11BB"/>
    <w:rsid w:val="008B11D5"/>
    <w:rsid w:val="008B1550"/>
    <w:rsid w:val="008B1565"/>
    <w:rsid w:val="008B19F0"/>
    <w:rsid w:val="008B1F7D"/>
    <w:rsid w:val="008B269B"/>
    <w:rsid w:val="008B3920"/>
    <w:rsid w:val="008B4B65"/>
    <w:rsid w:val="008B57C0"/>
    <w:rsid w:val="008B5DC6"/>
    <w:rsid w:val="008B6010"/>
    <w:rsid w:val="008C0083"/>
    <w:rsid w:val="008C0E0A"/>
    <w:rsid w:val="008C2F2A"/>
    <w:rsid w:val="008C3A13"/>
    <w:rsid w:val="008C4AA8"/>
    <w:rsid w:val="008C4ABA"/>
    <w:rsid w:val="008C5CA5"/>
    <w:rsid w:val="008C6439"/>
    <w:rsid w:val="008C6655"/>
    <w:rsid w:val="008C7353"/>
    <w:rsid w:val="008D0949"/>
    <w:rsid w:val="008D167B"/>
    <w:rsid w:val="008D27BB"/>
    <w:rsid w:val="008D2A26"/>
    <w:rsid w:val="008D2E39"/>
    <w:rsid w:val="008D375B"/>
    <w:rsid w:val="008D4798"/>
    <w:rsid w:val="008D4C89"/>
    <w:rsid w:val="008D4F7B"/>
    <w:rsid w:val="008D6365"/>
    <w:rsid w:val="008D6A0B"/>
    <w:rsid w:val="008D78B8"/>
    <w:rsid w:val="008E01D0"/>
    <w:rsid w:val="008E13A2"/>
    <w:rsid w:val="008E3725"/>
    <w:rsid w:val="008E4ACA"/>
    <w:rsid w:val="008E539D"/>
    <w:rsid w:val="008F0325"/>
    <w:rsid w:val="008F1B3E"/>
    <w:rsid w:val="008F354C"/>
    <w:rsid w:val="008F5724"/>
    <w:rsid w:val="008F63EF"/>
    <w:rsid w:val="008F668B"/>
    <w:rsid w:val="0090144E"/>
    <w:rsid w:val="00901977"/>
    <w:rsid w:val="00901B02"/>
    <w:rsid w:val="00901E1C"/>
    <w:rsid w:val="00902B84"/>
    <w:rsid w:val="00902FC3"/>
    <w:rsid w:val="00903EA2"/>
    <w:rsid w:val="0090408D"/>
    <w:rsid w:val="0090419B"/>
    <w:rsid w:val="00904B2A"/>
    <w:rsid w:val="00905A26"/>
    <w:rsid w:val="00905DDF"/>
    <w:rsid w:val="00905F66"/>
    <w:rsid w:val="00906013"/>
    <w:rsid w:val="00906240"/>
    <w:rsid w:val="00906716"/>
    <w:rsid w:val="009069F5"/>
    <w:rsid w:val="00907C25"/>
    <w:rsid w:val="00911041"/>
    <w:rsid w:val="0091252E"/>
    <w:rsid w:val="00912E13"/>
    <w:rsid w:val="00913565"/>
    <w:rsid w:val="00914085"/>
    <w:rsid w:val="009144CD"/>
    <w:rsid w:val="00917229"/>
    <w:rsid w:val="00920D5A"/>
    <w:rsid w:val="00920F69"/>
    <w:rsid w:val="009216D3"/>
    <w:rsid w:val="00923A3C"/>
    <w:rsid w:val="00924D2E"/>
    <w:rsid w:val="00925406"/>
    <w:rsid w:val="00925F31"/>
    <w:rsid w:val="00926032"/>
    <w:rsid w:val="00926047"/>
    <w:rsid w:val="0092717B"/>
    <w:rsid w:val="0093058B"/>
    <w:rsid w:val="009306BF"/>
    <w:rsid w:val="009346B4"/>
    <w:rsid w:val="00935EF8"/>
    <w:rsid w:val="0094006F"/>
    <w:rsid w:val="00940DA1"/>
    <w:rsid w:val="00940EE1"/>
    <w:rsid w:val="0094107F"/>
    <w:rsid w:val="0094253D"/>
    <w:rsid w:val="009425FA"/>
    <w:rsid w:val="00943DE6"/>
    <w:rsid w:val="00944DA0"/>
    <w:rsid w:val="00944EA5"/>
    <w:rsid w:val="009465F5"/>
    <w:rsid w:val="00946A81"/>
    <w:rsid w:val="00947790"/>
    <w:rsid w:val="00950551"/>
    <w:rsid w:val="009547FD"/>
    <w:rsid w:val="009552E0"/>
    <w:rsid w:val="0095532D"/>
    <w:rsid w:val="009622CC"/>
    <w:rsid w:val="00963526"/>
    <w:rsid w:val="00963FB6"/>
    <w:rsid w:val="00964521"/>
    <w:rsid w:val="0096541F"/>
    <w:rsid w:val="00965E90"/>
    <w:rsid w:val="0096612C"/>
    <w:rsid w:val="009671BA"/>
    <w:rsid w:val="0096752C"/>
    <w:rsid w:val="0096793A"/>
    <w:rsid w:val="009700B5"/>
    <w:rsid w:val="009703D5"/>
    <w:rsid w:val="009709FC"/>
    <w:rsid w:val="00971463"/>
    <w:rsid w:val="00974FB6"/>
    <w:rsid w:val="00975D78"/>
    <w:rsid w:val="009762B6"/>
    <w:rsid w:val="00976559"/>
    <w:rsid w:val="009808EC"/>
    <w:rsid w:val="0098095A"/>
    <w:rsid w:val="00981CBA"/>
    <w:rsid w:val="009821B7"/>
    <w:rsid w:val="00983200"/>
    <w:rsid w:val="00983262"/>
    <w:rsid w:val="00983733"/>
    <w:rsid w:val="00983D74"/>
    <w:rsid w:val="00983F83"/>
    <w:rsid w:val="00984CD6"/>
    <w:rsid w:val="00985202"/>
    <w:rsid w:val="00985E65"/>
    <w:rsid w:val="009865A3"/>
    <w:rsid w:val="00987A12"/>
    <w:rsid w:val="0099275D"/>
    <w:rsid w:val="00993F73"/>
    <w:rsid w:val="00994A4C"/>
    <w:rsid w:val="009957FF"/>
    <w:rsid w:val="00997143"/>
    <w:rsid w:val="009978C2"/>
    <w:rsid w:val="009A240A"/>
    <w:rsid w:val="009A2772"/>
    <w:rsid w:val="009A2C4B"/>
    <w:rsid w:val="009A2E6B"/>
    <w:rsid w:val="009A6545"/>
    <w:rsid w:val="009A6BD1"/>
    <w:rsid w:val="009A6F77"/>
    <w:rsid w:val="009A736C"/>
    <w:rsid w:val="009A7D1E"/>
    <w:rsid w:val="009B08CF"/>
    <w:rsid w:val="009B1111"/>
    <w:rsid w:val="009B1218"/>
    <w:rsid w:val="009B2881"/>
    <w:rsid w:val="009B309B"/>
    <w:rsid w:val="009B4585"/>
    <w:rsid w:val="009B4F23"/>
    <w:rsid w:val="009B4FC2"/>
    <w:rsid w:val="009B5404"/>
    <w:rsid w:val="009B71EE"/>
    <w:rsid w:val="009C0352"/>
    <w:rsid w:val="009C132E"/>
    <w:rsid w:val="009C25E9"/>
    <w:rsid w:val="009C2FD6"/>
    <w:rsid w:val="009C5360"/>
    <w:rsid w:val="009C6A3F"/>
    <w:rsid w:val="009C7F47"/>
    <w:rsid w:val="009D31EB"/>
    <w:rsid w:val="009D3474"/>
    <w:rsid w:val="009D382F"/>
    <w:rsid w:val="009D7069"/>
    <w:rsid w:val="009E1016"/>
    <w:rsid w:val="009E3188"/>
    <w:rsid w:val="009E5A73"/>
    <w:rsid w:val="009E6A23"/>
    <w:rsid w:val="009E70DA"/>
    <w:rsid w:val="009E793E"/>
    <w:rsid w:val="009E7C30"/>
    <w:rsid w:val="009F1DBA"/>
    <w:rsid w:val="009F35C4"/>
    <w:rsid w:val="009F381F"/>
    <w:rsid w:val="009F4292"/>
    <w:rsid w:val="009F4E66"/>
    <w:rsid w:val="009F6139"/>
    <w:rsid w:val="00A00C98"/>
    <w:rsid w:val="00A02FF0"/>
    <w:rsid w:val="00A04393"/>
    <w:rsid w:val="00A04A56"/>
    <w:rsid w:val="00A05975"/>
    <w:rsid w:val="00A05FEF"/>
    <w:rsid w:val="00A060FC"/>
    <w:rsid w:val="00A073A0"/>
    <w:rsid w:val="00A07873"/>
    <w:rsid w:val="00A07ABE"/>
    <w:rsid w:val="00A104A5"/>
    <w:rsid w:val="00A11044"/>
    <w:rsid w:val="00A119E9"/>
    <w:rsid w:val="00A11DCE"/>
    <w:rsid w:val="00A12098"/>
    <w:rsid w:val="00A12839"/>
    <w:rsid w:val="00A13C92"/>
    <w:rsid w:val="00A156D2"/>
    <w:rsid w:val="00A16A52"/>
    <w:rsid w:val="00A20117"/>
    <w:rsid w:val="00A207E8"/>
    <w:rsid w:val="00A20EFE"/>
    <w:rsid w:val="00A21331"/>
    <w:rsid w:val="00A22422"/>
    <w:rsid w:val="00A24B76"/>
    <w:rsid w:val="00A24CC8"/>
    <w:rsid w:val="00A3089D"/>
    <w:rsid w:val="00A312C5"/>
    <w:rsid w:val="00A32A65"/>
    <w:rsid w:val="00A33758"/>
    <w:rsid w:val="00A33768"/>
    <w:rsid w:val="00A34047"/>
    <w:rsid w:val="00A35D1B"/>
    <w:rsid w:val="00A35F31"/>
    <w:rsid w:val="00A3758F"/>
    <w:rsid w:val="00A37ADE"/>
    <w:rsid w:val="00A37B52"/>
    <w:rsid w:val="00A406C7"/>
    <w:rsid w:val="00A421F3"/>
    <w:rsid w:val="00A43E5E"/>
    <w:rsid w:val="00A441DA"/>
    <w:rsid w:val="00A44200"/>
    <w:rsid w:val="00A4431D"/>
    <w:rsid w:val="00A50072"/>
    <w:rsid w:val="00A53DA1"/>
    <w:rsid w:val="00A54E52"/>
    <w:rsid w:val="00A56D72"/>
    <w:rsid w:val="00A57AD1"/>
    <w:rsid w:val="00A57AD5"/>
    <w:rsid w:val="00A6334A"/>
    <w:rsid w:val="00A63A69"/>
    <w:rsid w:val="00A645E5"/>
    <w:rsid w:val="00A649F3"/>
    <w:rsid w:val="00A65266"/>
    <w:rsid w:val="00A66113"/>
    <w:rsid w:val="00A67094"/>
    <w:rsid w:val="00A6722B"/>
    <w:rsid w:val="00A67640"/>
    <w:rsid w:val="00A67CAE"/>
    <w:rsid w:val="00A71043"/>
    <w:rsid w:val="00A72179"/>
    <w:rsid w:val="00A731A6"/>
    <w:rsid w:val="00A73D4B"/>
    <w:rsid w:val="00A74716"/>
    <w:rsid w:val="00A74CA2"/>
    <w:rsid w:val="00A75134"/>
    <w:rsid w:val="00A75D75"/>
    <w:rsid w:val="00A8006A"/>
    <w:rsid w:val="00A82C29"/>
    <w:rsid w:val="00A82FA6"/>
    <w:rsid w:val="00A83E13"/>
    <w:rsid w:val="00A852F1"/>
    <w:rsid w:val="00A85EE7"/>
    <w:rsid w:val="00A902B4"/>
    <w:rsid w:val="00A90F5C"/>
    <w:rsid w:val="00A91730"/>
    <w:rsid w:val="00A919B3"/>
    <w:rsid w:val="00A91A46"/>
    <w:rsid w:val="00A91DAF"/>
    <w:rsid w:val="00A92D46"/>
    <w:rsid w:val="00A932A4"/>
    <w:rsid w:val="00A96736"/>
    <w:rsid w:val="00A96D65"/>
    <w:rsid w:val="00A97431"/>
    <w:rsid w:val="00AA003F"/>
    <w:rsid w:val="00AA0222"/>
    <w:rsid w:val="00AA1F10"/>
    <w:rsid w:val="00AA236E"/>
    <w:rsid w:val="00AA3373"/>
    <w:rsid w:val="00AA3A7D"/>
    <w:rsid w:val="00AA3C6D"/>
    <w:rsid w:val="00AA4CCF"/>
    <w:rsid w:val="00AA579A"/>
    <w:rsid w:val="00AA61DB"/>
    <w:rsid w:val="00AA7574"/>
    <w:rsid w:val="00AA7E54"/>
    <w:rsid w:val="00AB04D0"/>
    <w:rsid w:val="00AB1400"/>
    <w:rsid w:val="00AB172A"/>
    <w:rsid w:val="00AB2DB6"/>
    <w:rsid w:val="00AB32AB"/>
    <w:rsid w:val="00AB3F72"/>
    <w:rsid w:val="00AB7185"/>
    <w:rsid w:val="00AB7780"/>
    <w:rsid w:val="00AB7A59"/>
    <w:rsid w:val="00AC0AE2"/>
    <w:rsid w:val="00AC2052"/>
    <w:rsid w:val="00AC3CFF"/>
    <w:rsid w:val="00AC7470"/>
    <w:rsid w:val="00AD097C"/>
    <w:rsid w:val="00AD1DAF"/>
    <w:rsid w:val="00AD218D"/>
    <w:rsid w:val="00AD3BBD"/>
    <w:rsid w:val="00AD3CE1"/>
    <w:rsid w:val="00AD4254"/>
    <w:rsid w:val="00AD4C49"/>
    <w:rsid w:val="00AD59B8"/>
    <w:rsid w:val="00AD6322"/>
    <w:rsid w:val="00AD6D20"/>
    <w:rsid w:val="00AD6EB7"/>
    <w:rsid w:val="00AD7CF9"/>
    <w:rsid w:val="00AE158D"/>
    <w:rsid w:val="00AE1B1F"/>
    <w:rsid w:val="00AE32A1"/>
    <w:rsid w:val="00AE3920"/>
    <w:rsid w:val="00AE3B4F"/>
    <w:rsid w:val="00AE3B9C"/>
    <w:rsid w:val="00AE569D"/>
    <w:rsid w:val="00AE66E0"/>
    <w:rsid w:val="00AE6C26"/>
    <w:rsid w:val="00AF1769"/>
    <w:rsid w:val="00AF18F5"/>
    <w:rsid w:val="00AF2224"/>
    <w:rsid w:val="00AF249D"/>
    <w:rsid w:val="00AF4543"/>
    <w:rsid w:val="00AF51C3"/>
    <w:rsid w:val="00AF51C7"/>
    <w:rsid w:val="00AF5E3A"/>
    <w:rsid w:val="00AF6941"/>
    <w:rsid w:val="00AF6CBC"/>
    <w:rsid w:val="00AF7BDE"/>
    <w:rsid w:val="00AF7CAD"/>
    <w:rsid w:val="00B00B3A"/>
    <w:rsid w:val="00B03264"/>
    <w:rsid w:val="00B04D0A"/>
    <w:rsid w:val="00B05B71"/>
    <w:rsid w:val="00B05C5D"/>
    <w:rsid w:val="00B0709E"/>
    <w:rsid w:val="00B078F7"/>
    <w:rsid w:val="00B10227"/>
    <w:rsid w:val="00B11078"/>
    <w:rsid w:val="00B11D29"/>
    <w:rsid w:val="00B13014"/>
    <w:rsid w:val="00B14786"/>
    <w:rsid w:val="00B16F3B"/>
    <w:rsid w:val="00B16F4F"/>
    <w:rsid w:val="00B2076B"/>
    <w:rsid w:val="00B21395"/>
    <w:rsid w:val="00B21EC0"/>
    <w:rsid w:val="00B22D53"/>
    <w:rsid w:val="00B23C68"/>
    <w:rsid w:val="00B24AE3"/>
    <w:rsid w:val="00B24C25"/>
    <w:rsid w:val="00B2516B"/>
    <w:rsid w:val="00B2625F"/>
    <w:rsid w:val="00B2629D"/>
    <w:rsid w:val="00B26DB4"/>
    <w:rsid w:val="00B27A4D"/>
    <w:rsid w:val="00B27FC1"/>
    <w:rsid w:val="00B30061"/>
    <w:rsid w:val="00B3140A"/>
    <w:rsid w:val="00B315F7"/>
    <w:rsid w:val="00B334C8"/>
    <w:rsid w:val="00B3389B"/>
    <w:rsid w:val="00B33E81"/>
    <w:rsid w:val="00B36684"/>
    <w:rsid w:val="00B40F30"/>
    <w:rsid w:val="00B43B88"/>
    <w:rsid w:val="00B43E9F"/>
    <w:rsid w:val="00B462DD"/>
    <w:rsid w:val="00B51112"/>
    <w:rsid w:val="00B51E18"/>
    <w:rsid w:val="00B51EE3"/>
    <w:rsid w:val="00B52CF9"/>
    <w:rsid w:val="00B53217"/>
    <w:rsid w:val="00B558A7"/>
    <w:rsid w:val="00B558C7"/>
    <w:rsid w:val="00B55981"/>
    <w:rsid w:val="00B602E6"/>
    <w:rsid w:val="00B60482"/>
    <w:rsid w:val="00B6192B"/>
    <w:rsid w:val="00B6192E"/>
    <w:rsid w:val="00B61AC7"/>
    <w:rsid w:val="00B61E20"/>
    <w:rsid w:val="00B6227A"/>
    <w:rsid w:val="00B627A7"/>
    <w:rsid w:val="00B62C67"/>
    <w:rsid w:val="00B634CA"/>
    <w:rsid w:val="00B65014"/>
    <w:rsid w:val="00B65CF7"/>
    <w:rsid w:val="00B66ADB"/>
    <w:rsid w:val="00B67EBF"/>
    <w:rsid w:val="00B70388"/>
    <w:rsid w:val="00B704E5"/>
    <w:rsid w:val="00B71565"/>
    <w:rsid w:val="00B72474"/>
    <w:rsid w:val="00B72F24"/>
    <w:rsid w:val="00B73D19"/>
    <w:rsid w:val="00B74B05"/>
    <w:rsid w:val="00B7549A"/>
    <w:rsid w:val="00B75E96"/>
    <w:rsid w:val="00B764B0"/>
    <w:rsid w:val="00B76554"/>
    <w:rsid w:val="00B766B6"/>
    <w:rsid w:val="00B77F6A"/>
    <w:rsid w:val="00B8042C"/>
    <w:rsid w:val="00B80C35"/>
    <w:rsid w:val="00B81500"/>
    <w:rsid w:val="00B84D43"/>
    <w:rsid w:val="00B913F8"/>
    <w:rsid w:val="00B92835"/>
    <w:rsid w:val="00B93FB7"/>
    <w:rsid w:val="00B956C5"/>
    <w:rsid w:val="00B9585F"/>
    <w:rsid w:val="00B96453"/>
    <w:rsid w:val="00B9665A"/>
    <w:rsid w:val="00B97598"/>
    <w:rsid w:val="00B97789"/>
    <w:rsid w:val="00BA037D"/>
    <w:rsid w:val="00BA1237"/>
    <w:rsid w:val="00BA2A2A"/>
    <w:rsid w:val="00BA3C6A"/>
    <w:rsid w:val="00BB1A39"/>
    <w:rsid w:val="00BB1A76"/>
    <w:rsid w:val="00BB23C6"/>
    <w:rsid w:val="00BB453D"/>
    <w:rsid w:val="00BB47EA"/>
    <w:rsid w:val="00BB4B91"/>
    <w:rsid w:val="00BB6DDF"/>
    <w:rsid w:val="00BB7848"/>
    <w:rsid w:val="00BC1437"/>
    <w:rsid w:val="00BC153D"/>
    <w:rsid w:val="00BC2E9D"/>
    <w:rsid w:val="00BC669C"/>
    <w:rsid w:val="00BD069E"/>
    <w:rsid w:val="00BD0AB5"/>
    <w:rsid w:val="00BD19D7"/>
    <w:rsid w:val="00BD21BD"/>
    <w:rsid w:val="00BD2F4D"/>
    <w:rsid w:val="00BD3DE1"/>
    <w:rsid w:val="00BD72A4"/>
    <w:rsid w:val="00BD7AD1"/>
    <w:rsid w:val="00BE015C"/>
    <w:rsid w:val="00BE07EA"/>
    <w:rsid w:val="00BE33C2"/>
    <w:rsid w:val="00BE3AB4"/>
    <w:rsid w:val="00BE4047"/>
    <w:rsid w:val="00BE40EB"/>
    <w:rsid w:val="00BE4576"/>
    <w:rsid w:val="00BE47F6"/>
    <w:rsid w:val="00BE51F9"/>
    <w:rsid w:val="00BE679B"/>
    <w:rsid w:val="00BF0925"/>
    <w:rsid w:val="00BF136F"/>
    <w:rsid w:val="00BF3D09"/>
    <w:rsid w:val="00BF42C5"/>
    <w:rsid w:val="00BF44AC"/>
    <w:rsid w:val="00BF48B7"/>
    <w:rsid w:val="00BF4E27"/>
    <w:rsid w:val="00BF559D"/>
    <w:rsid w:val="00BF766D"/>
    <w:rsid w:val="00BF78F5"/>
    <w:rsid w:val="00C01C4F"/>
    <w:rsid w:val="00C03F38"/>
    <w:rsid w:val="00C04771"/>
    <w:rsid w:val="00C064D1"/>
    <w:rsid w:val="00C06A79"/>
    <w:rsid w:val="00C06AA6"/>
    <w:rsid w:val="00C0714C"/>
    <w:rsid w:val="00C071E8"/>
    <w:rsid w:val="00C104A3"/>
    <w:rsid w:val="00C1198A"/>
    <w:rsid w:val="00C11EF5"/>
    <w:rsid w:val="00C1201C"/>
    <w:rsid w:val="00C12D79"/>
    <w:rsid w:val="00C13635"/>
    <w:rsid w:val="00C166A7"/>
    <w:rsid w:val="00C20CF1"/>
    <w:rsid w:val="00C2171C"/>
    <w:rsid w:val="00C22FF0"/>
    <w:rsid w:val="00C2403C"/>
    <w:rsid w:val="00C2703E"/>
    <w:rsid w:val="00C27AEF"/>
    <w:rsid w:val="00C3046F"/>
    <w:rsid w:val="00C31784"/>
    <w:rsid w:val="00C334DF"/>
    <w:rsid w:val="00C339AF"/>
    <w:rsid w:val="00C35B21"/>
    <w:rsid w:val="00C35C43"/>
    <w:rsid w:val="00C36B69"/>
    <w:rsid w:val="00C36FB4"/>
    <w:rsid w:val="00C401D1"/>
    <w:rsid w:val="00C417AB"/>
    <w:rsid w:val="00C432B9"/>
    <w:rsid w:val="00C4381E"/>
    <w:rsid w:val="00C44D0A"/>
    <w:rsid w:val="00C44F7D"/>
    <w:rsid w:val="00C454E6"/>
    <w:rsid w:val="00C458F4"/>
    <w:rsid w:val="00C46955"/>
    <w:rsid w:val="00C46A65"/>
    <w:rsid w:val="00C47BD8"/>
    <w:rsid w:val="00C50E9B"/>
    <w:rsid w:val="00C51A24"/>
    <w:rsid w:val="00C551BD"/>
    <w:rsid w:val="00C56F94"/>
    <w:rsid w:val="00C602ED"/>
    <w:rsid w:val="00C60FB9"/>
    <w:rsid w:val="00C6151E"/>
    <w:rsid w:val="00C6313D"/>
    <w:rsid w:val="00C63ECA"/>
    <w:rsid w:val="00C64268"/>
    <w:rsid w:val="00C65013"/>
    <w:rsid w:val="00C65564"/>
    <w:rsid w:val="00C67CDA"/>
    <w:rsid w:val="00C7264A"/>
    <w:rsid w:val="00C729EB"/>
    <w:rsid w:val="00C7465B"/>
    <w:rsid w:val="00C75AA7"/>
    <w:rsid w:val="00C76366"/>
    <w:rsid w:val="00C7695E"/>
    <w:rsid w:val="00C76B9A"/>
    <w:rsid w:val="00C808D1"/>
    <w:rsid w:val="00C835A1"/>
    <w:rsid w:val="00C83897"/>
    <w:rsid w:val="00C83B33"/>
    <w:rsid w:val="00C83CCA"/>
    <w:rsid w:val="00C844D6"/>
    <w:rsid w:val="00C84896"/>
    <w:rsid w:val="00C8602D"/>
    <w:rsid w:val="00C9127B"/>
    <w:rsid w:val="00C91B83"/>
    <w:rsid w:val="00C92BAF"/>
    <w:rsid w:val="00C933D5"/>
    <w:rsid w:val="00C94636"/>
    <w:rsid w:val="00C958FB"/>
    <w:rsid w:val="00C961E7"/>
    <w:rsid w:val="00CA0231"/>
    <w:rsid w:val="00CA0CBB"/>
    <w:rsid w:val="00CA29E0"/>
    <w:rsid w:val="00CA2A69"/>
    <w:rsid w:val="00CA2A7F"/>
    <w:rsid w:val="00CA2EE5"/>
    <w:rsid w:val="00CA4CFA"/>
    <w:rsid w:val="00CA6584"/>
    <w:rsid w:val="00CA6A65"/>
    <w:rsid w:val="00CB071F"/>
    <w:rsid w:val="00CB203B"/>
    <w:rsid w:val="00CB35B4"/>
    <w:rsid w:val="00CB5540"/>
    <w:rsid w:val="00CB5624"/>
    <w:rsid w:val="00CB6B19"/>
    <w:rsid w:val="00CB71D8"/>
    <w:rsid w:val="00CB7B40"/>
    <w:rsid w:val="00CC004A"/>
    <w:rsid w:val="00CC0F31"/>
    <w:rsid w:val="00CC19A4"/>
    <w:rsid w:val="00CC2143"/>
    <w:rsid w:val="00CC31F2"/>
    <w:rsid w:val="00CC450A"/>
    <w:rsid w:val="00CC609A"/>
    <w:rsid w:val="00CC74F8"/>
    <w:rsid w:val="00CD03CF"/>
    <w:rsid w:val="00CD140B"/>
    <w:rsid w:val="00CD3196"/>
    <w:rsid w:val="00CD3852"/>
    <w:rsid w:val="00CD3C01"/>
    <w:rsid w:val="00CD3E25"/>
    <w:rsid w:val="00CD56BC"/>
    <w:rsid w:val="00CD58E6"/>
    <w:rsid w:val="00CD5BBE"/>
    <w:rsid w:val="00CD6196"/>
    <w:rsid w:val="00CD65B8"/>
    <w:rsid w:val="00CD69EC"/>
    <w:rsid w:val="00CD7E6D"/>
    <w:rsid w:val="00CE00DC"/>
    <w:rsid w:val="00CE12D7"/>
    <w:rsid w:val="00CE2584"/>
    <w:rsid w:val="00CE284E"/>
    <w:rsid w:val="00CE2BB1"/>
    <w:rsid w:val="00CE340A"/>
    <w:rsid w:val="00CE6958"/>
    <w:rsid w:val="00CE771C"/>
    <w:rsid w:val="00CF01A9"/>
    <w:rsid w:val="00CF0DDE"/>
    <w:rsid w:val="00CF1A63"/>
    <w:rsid w:val="00CF1D39"/>
    <w:rsid w:val="00CF1D67"/>
    <w:rsid w:val="00CF2222"/>
    <w:rsid w:val="00CF2302"/>
    <w:rsid w:val="00CF26DA"/>
    <w:rsid w:val="00CF36E8"/>
    <w:rsid w:val="00CF4578"/>
    <w:rsid w:val="00CF507A"/>
    <w:rsid w:val="00CF5178"/>
    <w:rsid w:val="00CF52A7"/>
    <w:rsid w:val="00CF7869"/>
    <w:rsid w:val="00D00512"/>
    <w:rsid w:val="00D00F29"/>
    <w:rsid w:val="00D01179"/>
    <w:rsid w:val="00D02784"/>
    <w:rsid w:val="00D02929"/>
    <w:rsid w:val="00D032FD"/>
    <w:rsid w:val="00D040BB"/>
    <w:rsid w:val="00D0447B"/>
    <w:rsid w:val="00D05410"/>
    <w:rsid w:val="00D05B0C"/>
    <w:rsid w:val="00D05CCA"/>
    <w:rsid w:val="00D071AB"/>
    <w:rsid w:val="00D125C7"/>
    <w:rsid w:val="00D12605"/>
    <w:rsid w:val="00D12D71"/>
    <w:rsid w:val="00D14940"/>
    <w:rsid w:val="00D14A00"/>
    <w:rsid w:val="00D1520F"/>
    <w:rsid w:val="00D17001"/>
    <w:rsid w:val="00D17895"/>
    <w:rsid w:val="00D203CE"/>
    <w:rsid w:val="00D20622"/>
    <w:rsid w:val="00D21508"/>
    <w:rsid w:val="00D21AB9"/>
    <w:rsid w:val="00D2442C"/>
    <w:rsid w:val="00D24902"/>
    <w:rsid w:val="00D26AFC"/>
    <w:rsid w:val="00D275DB"/>
    <w:rsid w:val="00D30729"/>
    <w:rsid w:val="00D307D5"/>
    <w:rsid w:val="00D3282D"/>
    <w:rsid w:val="00D32AC9"/>
    <w:rsid w:val="00D335F2"/>
    <w:rsid w:val="00D37129"/>
    <w:rsid w:val="00D41A4C"/>
    <w:rsid w:val="00D42597"/>
    <w:rsid w:val="00D42A52"/>
    <w:rsid w:val="00D45B80"/>
    <w:rsid w:val="00D47D40"/>
    <w:rsid w:val="00D5104E"/>
    <w:rsid w:val="00D519C5"/>
    <w:rsid w:val="00D5357E"/>
    <w:rsid w:val="00D563C6"/>
    <w:rsid w:val="00D6019E"/>
    <w:rsid w:val="00D60706"/>
    <w:rsid w:val="00D61A0D"/>
    <w:rsid w:val="00D61E43"/>
    <w:rsid w:val="00D63901"/>
    <w:rsid w:val="00D66BF7"/>
    <w:rsid w:val="00D67B0E"/>
    <w:rsid w:val="00D67B47"/>
    <w:rsid w:val="00D71F15"/>
    <w:rsid w:val="00D72C2B"/>
    <w:rsid w:val="00D72E78"/>
    <w:rsid w:val="00D73E38"/>
    <w:rsid w:val="00D7459F"/>
    <w:rsid w:val="00D74C43"/>
    <w:rsid w:val="00D75272"/>
    <w:rsid w:val="00D77B79"/>
    <w:rsid w:val="00D8222A"/>
    <w:rsid w:val="00D82E44"/>
    <w:rsid w:val="00D830FA"/>
    <w:rsid w:val="00D84F2C"/>
    <w:rsid w:val="00D854E4"/>
    <w:rsid w:val="00D85849"/>
    <w:rsid w:val="00D86B0B"/>
    <w:rsid w:val="00D86BFC"/>
    <w:rsid w:val="00D87A9B"/>
    <w:rsid w:val="00D87B73"/>
    <w:rsid w:val="00D9025D"/>
    <w:rsid w:val="00D90392"/>
    <w:rsid w:val="00D91983"/>
    <w:rsid w:val="00D945E3"/>
    <w:rsid w:val="00D94763"/>
    <w:rsid w:val="00D94ECB"/>
    <w:rsid w:val="00D95616"/>
    <w:rsid w:val="00D956E0"/>
    <w:rsid w:val="00D95960"/>
    <w:rsid w:val="00DA0006"/>
    <w:rsid w:val="00DA001A"/>
    <w:rsid w:val="00DA095C"/>
    <w:rsid w:val="00DA10E4"/>
    <w:rsid w:val="00DA1F1B"/>
    <w:rsid w:val="00DA1F46"/>
    <w:rsid w:val="00DA319D"/>
    <w:rsid w:val="00DA5439"/>
    <w:rsid w:val="00DA56C8"/>
    <w:rsid w:val="00DA6234"/>
    <w:rsid w:val="00DA6DA1"/>
    <w:rsid w:val="00DA7857"/>
    <w:rsid w:val="00DA7DA9"/>
    <w:rsid w:val="00DB1125"/>
    <w:rsid w:val="00DB1388"/>
    <w:rsid w:val="00DB1EA4"/>
    <w:rsid w:val="00DB226B"/>
    <w:rsid w:val="00DB3B3A"/>
    <w:rsid w:val="00DB41D9"/>
    <w:rsid w:val="00DB4B15"/>
    <w:rsid w:val="00DB563E"/>
    <w:rsid w:val="00DB56EA"/>
    <w:rsid w:val="00DB659B"/>
    <w:rsid w:val="00DB67EA"/>
    <w:rsid w:val="00DC1966"/>
    <w:rsid w:val="00DC24D0"/>
    <w:rsid w:val="00DC2E8D"/>
    <w:rsid w:val="00DC5E9D"/>
    <w:rsid w:val="00DC7C83"/>
    <w:rsid w:val="00DD0EA8"/>
    <w:rsid w:val="00DD116B"/>
    <w:rsid w:val="00DD2940"/>
    <w:rsid w:val="00DD4DCC"/>
    <w:rsid w:val="00DD55CA"/>
    <w:rsid w:val="00DD5644"/>
    <w:rsid w:val="00DD6D5E"/>
    <w:rsid w:val="00DE019F"/>
    <w:rsid w:val="00DE1AC7"/>
    <w:rsid w:val="00DE5B48"/>
    <w:rsid w:val="00DE5CDA"/>
    <w:rsid w:val="00DE61E0"/>
    <w:rsid w:val="00DE61E5"/>
    <w:rsid w:val="00DE671D"/>
    <w:rsid w:val="00DE6AD7"/>
    <w:rsid w:val="00DE6C52"/>
    <w:rsid w:val="00DE73B7"/>
    <w:rsid w:val="00DF02E1"/>
    <w:rsid w:val="00DF0FC2"/>
    <w:rsid w:val="00DF24CB"/>
    <w:rsid w:val="00DF26DC"/>
    <w:rsid w:val="00DF2D60"/>
    <w:rsid w:val="00DF5990"/>
    <w:rsid w:val="00DF5C34"/>
    <w:rsid w:val="00E008E7"/>
    <w:rsid w:val="00E0136C"/>
    <w:rsid w:val="00E01A54"/>
    <w:rsid w:val="00E02F99"/>
    <w:rsid w:val="00E03798"/>
    <w:rsid w:val="00E0596B"/>
    <w:rsid w:val="00E05FBB"/>
    <w:rsid w:val="00E069B5"/>
    <w:rsid w:val="00E069E8"/>
    <w:rsid w:val="00E07805"/>
    <w:rsid w:val="00E11A7F"/>
    <w:rsid w:val="00E122A2"/>
    <w:rsid w:val="00E12D69"/>
    <w:rsid w:val="00E12FC3"/>
    <w:rsid w:val="00E133F0"/>
    <w:rsid w:val="00E1393A"/>
    <w:rsid w:val="00E148E1"/>
    <w:rsid w:val="00E15661"/>
    <w:rsid w:val="00E15847"/>
    <w:rsid w:val="00E17055"/>
    <w:rsid w:val="00E2026F"/>
    <w:rsid w:val="00E22337"/>
    <w:rsid w:val="00E23268"/>
    <w:rsid w:val="00E23942"/>
    <w:rsid w:val="00E23B02"/>
    <w:rsid w:val="00E265CE"/>
    <w:rsid w:val="00E30787"/>
    <w:rsid w:val="00E311F1"/>
    <w:rsid w:val="00E3150A"/>
    <w:rsid w:val="00E31F84"/>
    <w:rsid w:val="00E323EA"/>
    <w:rsid w:val="00E346AC"/>
    <w:rsid w:val="00E407BA"/>
    <w:rsid w:val="00E43DC2"/>
    <w:rsid w:val="00E4563A"/>
    <w:rsid w:val="00E474AF"/>
    <w:rsid w:val="00E47818"/>
    <w:rsid w:val="00E47C6F"/>
    <w:rsid w:val="00E50D8F"/>
    <w:rsid w:val="00E52219"/>
    <w:rsid w:val="00E5331F"/>
    <w:rsid w:val="00E5575B"/>
    <w:rsid w:val="00E558F6"/>
    <w:rsid w:val="00E55F46"/>
    <w:rsid w:val="00E5638C"/>
    <w:rsid w:val="00E62825"/>
    <w:rsid w:val="00E62BA6"/>
    <w:rsid w:val="00E63A66"/>
    <w:rsid w:val="00E6471E"/>
    <w:rsid w:val="00E70EF5"/>
    <w:rsid w:val="00E71FAD"/>
    <w:rsid w:val="00E74055"/>
    <w:rsid w:val="00E745A7"/>
    <w:rsid w:val="00E75655"/>
    <w:rsid w:val="00E75A65"/>
    <w:rsid w:val="00E75FFE"/>
    <w:rsid w:val="00E803D5"/>
    <w:rsid w:val="00E80FB7"/>
    <w:rsid w:val="00E81FA2"/>
    <w:rsid w:val="00E82477"/>
    <w:rsid w:val="00E826AC"/>
    <w:rsid w:val="00E839AF"/>
    <w:rsid w:val="00E90B54"/>
    <w:rsid w:val="00E9127A"/>
    <w:rsid w:val="00E91E2B"/>
    <w:rsid w:val="00E93D67"/>
    <w:rsid w:val="00E94ACE"/>
    <w:rsid w:val="00EA20D2"/>
    <w:rsid w:val="00EA2510"/>
    <w:rsid w:val="00EA252D"/>
    <w:rsid w:val="00EA27A6"/>
    <w:rsid w:val="00EA3A9C"/>
    <w:rsid w:val="00EA6B1A"/>
    <w:rsid w:val="00EA7C40"/>
    <w:rsid w:val="00EB0169"/>
    <w:rsid w:val="00EB29A7"/>
    <w:rsid w:val="00EB3348"/>
    <w:rsid w:val="00EB41EE"/>
    <w:rsid w:val="00EB5091"/>
    <w:rsid w:val="00EB56FF"/>
    <w:rsid w:val="00EB5AED"/>
    <w:rsid w:val="00EB6569"/>
    <w:rsid w:val="00EB656C"/>
    <w:rsid w:val="00EB7442"/>
    <w:rsid w:val="00EB7B7C"/>
    <w:rsid w:val="00EC0CCB"/>
    <w:rsid w:val="00EC3930"/>
    <w:rsid w:val="00EC429E"/>
    <w:rsid w:val="00EC4EA5"/>
    <w:rsid w:val="00EC59B7"/>
    <w:rsid w:val="00EC6242"/>
    <w:rsid w:val="00ED048F"/>
    <w:rsid w:val="00ED156B"/>
    <w:rsid w:val="00ED1E8E"/>
    <w:rsid w:val="00ED333A"/>
    <w:rsid w:val="00ED4F99"/>
    <w:rsid w:val="00ED53F1"/>
    <w:rsid w:val="00ED54D5"/>
    <w:rsid w:val="00ED5724"/>
    <w:rsid w:val="00EE08A0"/>
    <w:rsid w:val="00EE1B54"/>
    <w:rsid w:val="00EE3DCA"/>
    <w:rsid w:val="00EE7B3B"/>
    <w:rsid w:val="00EF0140"/>
    <w:rsid w:val="00EF2721"/>
    <w:rsid w:val="00EF320B"/>
    <w:rsid w:val="00EF33DD"/>
    <w:rsid w:val="00EF393A"/>
    <w:rsid w:val="00EF651D"/>
    <w:rsid w:val="00F003F7"/>
    <w:rsid w:val="00F0195F"/>
    <w:rsid w:val="00F01C2C"/>
    <w:rsid w:val="00F02697"/>
    <w:rsid w:val="00F0274D"/>
    <w:rsid w:val="00F02A45"/>
    <w:rsid w:val="00F02DA1"/>
    <w:rsid w:val="00F02DE7"/>
    <w:rsid w:val="00F03274"/>
    <w:rsid w:val="00F035A8"/>
    <w:rsid w:val="00F03ABB"/>
    <w:rsid w:val="00F05757"/>
    <w:rsid w:val="00F0638A"/>
    <w:rsid w:val="00F06780"/>
    <w:rsid w:val="00F0686E"/>
    <w:rsid w:val="00F07736"/>
    <w:rsid w:val="00F11244"/>
    <w:rsid w:val="00F11279"/>
    <w:rsid w:val="00F12204"/>
    <w:rsid w:val="00F134BE"/>
    <w:rsid w:val="00F15890"/>
    <w:rsid w:val="00F177F9"/>
    <w:rsid w:val="00F20B7F"/>
    <w:rsid w:val="00F21261"/>
    <w:rsid w:val="00F22C98"/>
    <w:rsid w:val="00F23B46"/>
    <w:rsid w:val="00F23C72"/>
    <w:rsid w:val="00F2437D"/>
    <w:rsid w:val="00F26C3F"/>
    <w:rsid w:val="00F26C82"/>
    <w:rsid w:val="00F305BA"/>
    <w:rsid w:val="00F30EC9"/>
    <w:rsid w:val="00F32854"/>
    <w:rsid w:val="00F32ABD"/>
    <w:rsid w:val="00F34104"/>
    <w:rsid w:val="00F3458A"/>
    <w:rsid w:val="00F34E15"/>
    <w:rsid w:val="00F3590F"/>
    <w:rsid w:val="00F36905"/>
    <w:rsid w:val="00F3710B"/>
    <w:rsid w:val="00F406A3"/>
    <w:rsid w:val="00F42041"/>
    <w:rsid w:val="00F451EC"/>
    <w:rsid w:val="00F46271"/>
    <w:rsid w:val="00F472E3"/>
    <w:rsid w:val="00F47EB3"/>
    <w:rsid w:val="00F5145D"/>
    <w:rsid w:val="00F51A39"/>
    <w:rsid w:val="00F535C0"/>
    <w:rsid w:val="00F545B1"/>
    <w:rsid w:val="00F6035D"/>
    <w:rsid w:val="00F6036C"/>
    <w:rsid w:val="00F60EC7"/>
    <w:rsid w:val="00F639A0"/>
    <w:rsid w:val="00F649C4"/>
    <w:rsid w:val="00F671C1"/>
    <w:rsid w:val="00F7097F"/>
    <w:rsid w:val="00F717E6"/>
    <w:rsid w:val="00F71EE5"/>
    <w:rsid w:val="00F73233"/>
    <w:rsid w:val="00F75F3C"/>
    <w:rsid w:val="00F76CAF"/>
    <w:rsid w:val="00F77090"/>
    <w:rsid w:val="00F813A0"/>
    <w:rsid w:val="00F823CC"/>
    <w:rsid w:val="00F82FAA"/>
    <w:rsid w:val="00F832A3"/>
    <w:rsid w:val="00F83389"/>
    <w:rsid w:val="00F86FB6"/>
    <w:rsid w:val="00F87D1B"/>
    <w:rsid w:val="00F90271"/>
    <w:rsid w:val="00F92385"/>
    <w:rsid w:val="00F923A5"/>
    <w:rsid w:val="00F93F4D"/>
    <w:rsid w:val="00F9421E"/>
    <w:rsid w:val="00F946B0"/>
    <w:rsid w:val="00F95394"/>
    <w:rsid w:val="00F953AC"/>
    <w:rsid w:val="00F953E0"/>
    <w:rsid w:val="00F9704D"/>
    <w:rsid w:val="00F9750F"/>
    <w:rsid w:val="00F97A79"/>
    <w:rsid w:val="00F97FA9"/>
    <w:rsid w:val="00FA0A39"/>
    <w:rsid w:val="00FA1C1C"/>
    <w:rsid w:val="00FA1D78"/>
    <w:rsid w:val="00FA4D0A"/>
    <w:rsid w:val="00FA604F"/>
    <w:rsid w:val="00FA66DE"/>
    <w:rsid w:val="00FA6FE7"/>
    <w:rsid w:val="00FB2908"/>
    <w:rsid w:val="00FB2BF4"/>
    <w:rsid w:val="00FB4478"/>
    <w:rsid w:val="00FB4E42"/>
    <w:rsid w:val="00FB57A0"/>
    <w:rsid w:val="00FC01F9"/>
    <w:rsid w:val="00FC212E"/>
    <w:rsid w:val="00FC2DA2"/>
    <w:rsid w:val="00FC35E4"/>
    <w:rsid w:val="00FC38A2"/>
    <w:rsid w:val="00FC430B"/>
    <w:rsid w:val="00FC4CDC"/>
    <w:rsid w:val="00FC643F"/>
    <w:rsid w:val="00FC6A23"/>
    <w:rsid w:val="00FD000E"/>
    <w:rsid w:val="00FD0DF3"/>
    <w:rsid w:val="00FD208B"/>
    <w:rsid w:val="00FD2AB6"/>
    <w:rsid w:val="00FD51A3"/>
    <w:rsid w:val="00FD54C2"/>
    <w:rsid w:val="00FD7482"/>
    <w:rsid w:val="00FE0352"/>
    <w:rsid w:val="00FE2791"/>
    <w:rsid w:val="00FE30F5"/>
    <w:rsid w:val="00FE377D"/>
    <w:rsid w:val="00FE5214"/>
    <w:rsid w:val="00FE522F"/>
    <w:rsid w:val="00FE62D4"/>
    <w:rsid w:val="00FE709C"/>
    <w:rsid w:val="00FE79C2"/>
    <w:rsid w:val="00FE7F9F"/>
    <w:rsid w:val="00FF1569"/>
    <w:rsid w:val="00FF1BE3"/>
    <w:rsid w:val="00FF1F5C"/>
    <w:rsid w:val="00FF2EFD"/>
    <w:rsid w:val="00FF3BF5"/>
    <w:rsid w:val="00FF5819"/>
    <w:rsid w:val="00FF6C05"/>
    <w:rsid w:val="00FF6C1A"/>
    <w:rsid w:val="00FF74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CC01F0"/>
  <w15:docId w15:val="{2C749B2E-9173-4AE5-90D8-986B4CBB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0DDE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72572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0378FF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91252E"/>
    <w:pPr>
      <w:ind w:left="720"/>
      <w:contextualSpacing/>
    </w:pPr>
  </w:style>
  <w:style w:type="paragraph" w:styleId="a6">
    <w:name w:val="header"/>
    <w:basedOn w:val="a"/>
    <w:link w:val="Char"/>
    <w:uiPriority w:val="99"/>
    <w:unhideWhenUsed/>
    <w:rsid w:val="00710F11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6"/>
    <w:uiPriority w:val="99"/>
    <w:rsid w:val="00710F11"/>
    <w:rPr>
      <w:sz w:val="24"/>
      <w:szCs w:val="24"/>
    </w:rPr>
  </w:style>
  <w:style w:type="paragraph" w:styleId="a7">
    <w:name w:val="footer"/>
    <w:basedOn w:val="a"/>
    <w:link w:val="Char0"/>
    <w:uiPriority w:val="99"/>
    <w:unhideWhenUsed/>
    <w:rsid w:val="00710F11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7"/>
    <w:uiPriority w:val="99"/>
    <w:rsid w:val="00710F11"/>
    <w:rPr>
      <w:sz w:val="24"/>
      <w:szCs w:val="24"/>
    </w:rPr>
  </w:style>
  <w:style w:type="character" w:styleId="Hyperlink">
    <w:name w:val="Hyperlink"/>
    <w:basedOn w:val="a0"/>
    <w:uiPriority w:val="99"/>
    <w:unhideWhenUsed/>
    <w:rsid w:val="00235D88"/>
    <w:rPr>
      <w:color w:val="0000FF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235D8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3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06596">
              <w:marLeft w:val="-12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6FAFF-CF7D-4545-8BCB-9B49BACBA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1168</Words>
  <Characters>6661</Characters>
  <Application>Microsoft Office Word</Application>
  <DocSecurity>0</DocSecurity>
  <Lines>55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كلية الهندسة – قسم الهندسة الميكانيكية                                   جدول الدروس الاسبوعي                          الفصل الدراسي الثاني  / 2005-2006</vt:lpstr>
      <vt:lpstr>كلية الهندسة – قسم الهندسة الميكانيكية                                   جدول الدروس الاسبوعي                          الفصل الدراسي الثاني  / 2005-2006</vt:lpstr>
    </vt:vector>
  </TitlesOfParts>
  <Company>mech</Company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كلية الهندسة – قسم الهندسة الميكانيكية                                   جدول الدروس الاسبوعي                          الفصل الدراسي الثاني  / 2005-2006</dc:title>
  <dc:subject/>
  <dc:creator>tah</dc:creator>
  <cp:keywords/>
  <dc:description/>
  <cp:lastModifiedBy>samer khalaf</cp:lastModifiedBy>
  <cp:revision>8</cp:revision>
  <cp:lastPrinted>2025-10-06T06:45:00Z</cp:lastPrinted>
  <dcterms:created xsi:type="dcterms:W3CDTF">2025-11-22T12:29:00Z</dcterms:created>
  <dcterms:modified xsi:type="dcterms:W3CDTF">2025-12-01T07:10:00Z</dcterms:modified>
</cp:coreProperties>
</file>